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CBA68" w14:textId="56303556" w:rsidR="001B7BB4" w:rsidRPr="00CE1EF3" w:rsidRDefault="006E1BA5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1BA5">
        <w:rPr>
          <w:rFonts w:ascii="Times New Roman" w:eastAsia="Times New Roman" w:hAnsi="Times New Roman" w:cs="Times New Roman" w:hint="eastAsia"/>
          <w:sz w:val="24"/>
          <w:szCs w:val="24"/>
        </w:rPr>
        <w:t>(T14)</w:t>
      </w:r>
      <w:r w:rsidRPr="006E1BA5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6E1BA5">
        <w:rPr>
          <w:rFonts w:ascii="Times New Roman" w:eastAsia="Times New Roman" w:hAnsi="Times New Roman" w:cs="Times New Roman" w:hint="eastAsia"/>
          <w:sz w:val="24"/>
          <w:szCs w:val="24"/>
        </w:rPr>
        <w:t>Index</w:t>
      </w:r>
      <w:r w:rsidR="001B7BB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B7BB4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B7BB4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1B7BB4">
        <w:rPr>
          <w:rFonts w:ascii="Times New Roman" w:eastAsia="Times New Roman" w:hAnsi="Times New Roman" w:cs="Times New Roman"/>
          <w:sz w:val="24"/>
          <w:szCs w:val="24"/>
        </w:rPr>
        <w:br/>
      </w:r>
      <w:r w:rsidR="001B7BB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B7BB4">
        <w:rPr>
          <w:rFonts w:ascii="Times New Roman" w:eastAsia="Times New Roman" w:hAnsi="Times New Roman" w:cs="Times New Roman"/>
          <w:sz w:val="24"/>
          <w:szCs w:val="24"/>
        </w:rPr>
        <w:br/>
      </w:r>
      <w:r w:rsidR="000D4700" w:rsidRPr="000D4700">
        <w:rPr>
          <w:rFonts w:ascii="Times New Roman" w:eastAsia="Times New Roman" w:hAnsi="Times New Roman" w:cs="Times New Roman" w:hint="eastAsia"/>
          <w:sz w:val="24"/>
          <w:szCs w:val="24"/>
        </w:rPr>
        <w:t>(T14)</w:t>
      </w:r>
      <w:r w:rsidR="000D4700" w:rsidRPr="000D4700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="000D4700" w:rsidRPr="000D4700">
        <w:rPr>
          <w:rFonts w:ascii="Times New Roman" w:eastAsia="Times New Roman" w:hAnsi="Times New Roman" w:cs="Times New Roman" w:hint="eastAsia"/>
          <w:sz w:val="24"/>
          <w:szCs w:val="24"/>
        </w:rPr>
        <w:t>Index</w:t>
      </w:r>
      <w:r w:rsidR="001B7BB4">
        <w:rPr>
          <w:rFonts w:ascii="Times New Roman" w:eastAsia="Times New Roman" w:hAnsi="Times New Roman" w:cs="Times New Roman"/>
          <w:sz w:val="24"/>
          <w:szCs w:val="24"/>
        </w:rPr>
        <w:br/>
      </w:r>
      <w:r w:rsidR="001B7BB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B7BB4">
        <w:rPr>
          <w:rFonts w:ascii="Times New Roman" w:eastAsia="Times New Roman" w:hAnsi="Times New Roman" w:cs="Times New Roman"/>
          <w:sz w:val="24"/>
          <w:szCs w:val="24"/>
        </w:rPr>
        <w:br/>
      </w:r>
      <w:r w:rsidR="001B7BB4" w:rsidRPr="00CE1EF3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087E7C6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1. SSMS - Create/Delete Index</w:t>
      </w:r>
    </w:p>
    <w:p w14:paraId="48D35A8D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F45BD95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2. Query - Index</w:t>
      </w:r>
    </w:p>
    <w:p w14:paraId="6186E3EE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2.1. Create Sample Data</w:t>
      </w:r>
    </w:p>
    <w:p w14:paraId="0EE30365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2.2. Clustered Index</w:t>
      </w:r>
    </w:p>
    <w:p w14:paraId="3605FCAE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CE1EF3">
        <w:rPr>
          <w:rFonts w:ascii="Times New Roman" w:eastAsia="Times New Roman" w:hAnsi="Times New Roman" w:cs="Times New Roman"/>
          <w:sz w:val="24"/>
          <w:szCs w:val="24"/>
        </w:rPr>
        <w:t>Nonclustered</w:t>
      </w:r>
      <w:proofErr w:type="spellEnd"/>
      <w:r w:rsidRPr="00CE1EF3">
        <w:rPr>
          <w:rFonts w:ascii="Times New Roman" w:eastAsia="Times New Roman" w:hAnsi="Times New Roman" w:cs="Times New Roman"/>
          <w:sz w:val="24"/>
          <w:szCs w:val="24"/>
        </w:rPr>
        <w:t xml:space="preserve"> Index</w:t>
      </w:r>
    </w:p>
    <w:p w14:paraId="1EBB6186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2.4. T014_04_(Non)</w:t>
      </w:r>
      <w:proofErr w:type="spellStart"/>
      <w:r w:rsidRPr="00CE1EF3">
        <w:rPr>
          <w:rFonts w:ascii="Times New Roman" w:eastAsia="Times New Roman" w:hAnsi="Times New Roman" w:cs="Times New Roman"/>
          <w:sz w:val="24"/>
          <w:szCs w:val="24"/>
        </w:rPr>
        <w:t>UniqueIndex_IGNORE_DUP_KEY</w:t>
      </w:r>
      <w:proofErr w:type="spellEnd"/>
    </w:p>
    <w:p w14:paraId="15992201" w14:textId="77777777" w:rsidR="001B7BB4" w:rsidRPr="00CE1EF3" w:rsidRDefault="001B7BB4" w:rsidP="008617D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2.5. T014_05_GoodAndBadOfIndexes</w:t>
      </w:r>
    </w:p>
    <w:p w14:paraId="68A572A9" w14:textId="34F99C0A" w:rsidR="00C239E4" w:rsidRDefault="001B7BB4" w:rsidP="008617D9">
      <w:pPr>
        <w:spacing w:after="0"/>
      </w:pPr>
      <w:r w:rsidRPr="00CE1EF3">
        <w:rPr>
          <w:rFonts w:ascii="Times New Roman" w:eastAsia="Times New Roman" w:hAnsi="Times New Roman" w:cs="Times New Roman"/>
          <w:sz w:val="24"/>
          <w:szCs w:val="24"/>
        </w:rPr>
        <w:t>2.5. T014_06_GoodAndBadOfIndexe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2E2CB728" w14:textId="77777777" w:rsidR="00C239E4" w:rsidRDefault="00C239E4" w:rsidP="008617D9">
      <w:pPr>
        <w:spacing w:after="0"/>
      </w:pPr>
    </w:p>
    <w:p w14:paraId="047B3361" w14:textId="77777777" w:rsidR="00C239E4" w:rsidRDefault="00C239E4" w:rsidP="008617D9">
      <w:pPr>
        <w:spacing w:after="0"/>
      </w:pPr>
      <w:r>
        <w:rPr>
          <w:sz w:val="48"/>
          <w:szCs w:val="48"/>
        </w:rPr>
        <w:t>0. Summary</w:t>
      </w:r>
    </w:p>
    <w:p w14:paraId="056ECC69" w14:textId="77777777" w:rsidR="00C239E4" w:rsidRDefault="00C239E4" w:rsidP="008617D9">
      <w:pPr>
        <w:spacing w:after="0"/>
      </w:pPr>
    </w:p>
    <w:p w14:paraId="06A48628" w14:textId="77777777" w:rsidR="00C239E4" w:rsidRDefault="00C239E4" w:rsidP="008617D9">
      <w:pPr>
        <w:spacing w:after="0"/>
      </w:pPr>
    </w:p>
    <w:p w14:paraId="70BB4DDF" w14:textId="77777777" w:rsidR="00C239E4" w:rsidRDefault="00C239E4" w:rsidP="008617D9">
      <w:pPr>
        <w:spacing w:after="0"/>
      </w:pPr>
    </w:p>
    <w:p w14:paraId="5CA75DB2" w14:textId="77777777" w:rsidR="00C239E4" w:rsidRDefault="00C239E4" w:rsidP="008617D9">
      <w:pPr>
        <w:spacing w:after="0"/>
      </w:pPr>
      <w:r>
        <w:rPr>
          <w:sz w:val="18"/>
          <w:szCs w:val="18"/>
        </w:rPr>
        <w:t>1.</w:t>
      </w:r>
    </w:p>
    <w:p w14:paraId="1BC24EE8" w14:textId="77777777" w:rsidR="00C239E4" w:rsidRDefault="00C239E4" w:rsidP="008617D9">
      <w:pPr>
        <w:spacing w:after="0"/>
      </w:pPr>
      <w:r>
        <w:rPr>
          <w:sz w:val="18"/>
          <w:szCs w:val="18"/>
        </w:rPr>
        <w:t>Tables and Views can create Indexes to improve the performance of the query.</w:t>
      </w:r>
    </w:p>
    <w:p w14:paraId="0859DA93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Indexes concept is </w:t>
      </w:r>
      <w:proofErr w:type="gramStart"/>
      <w:r>
        <w:rPr>
          <w:sz w:val="18"/>
          <w:szCs w:val="18"/>
        </w:rPr>
        <w:t>similar to</w:t>
      </w:r>
      <w:proofErr w:type="gramEnd"/>
      <w:r>
        <w:rPr>
          <w:sz w:val="18"/>
          <w:szCs w:val="18"/>
        </w:rPr>
        <w:t xml:space="preserve"> book index or table of content.</w:t>
      </w:r>
    </w:p>
    <w:p w14:paraId="7A22E708" w14:textId="77777777" w:rsidR="00C239E4" w:rsidRDefault="00C239E4" w:rsidP="008617D9">
      <w:pPr>
        <w:spacing w:after="0"/>
      </w:pPr>
      <w:proofErr w:type="spellStart"/>
      <w:r>
        <w:rPr>
          <w:sz w:val="18"/>
          <w:szCs w:val="18"/>
        </w:rPr>
        <w:t>Firtly</w:t>
      </w:r>
      <w:proofErr w:type="spellEnd"/>
      <w:r>
        <w:rPr>
          <w:sz w:val="18"/>
          <w:szCs w:val="18"/>
        </w:rPr>
        <w:t>, look at index, then find out the data address,</w:t>
      </w:r>
    </w:p>
    <w:p w14:paraId="28060F80" w14:textId="77777777" w:rsidR="00C239E4" w:rsidRDefault="00C239E4" w:rsidP="008617D9">
      <w:pPr>
        <w:spacing w:after="0"/>
      </w:pPr>
      <w:r>
        <w:rPr>
          <w:sz w:val="18"/>
          <w:szCs w:val="18"/>
        </w:rPr>
        <w:t>and go to that address directly and find the data.</w:t>
      </w:r>
    </w:p>
    <w:p w14:paraId="0B8D6311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Without Indexes, you </w:t>
      </w:r>
      <w:proofErr w:type="gramStart"/>
      <w:r>
        <w:rPr>
          <w:sz w:val="18"/>
          <w:szCs w:val="18"/>
        </w:rPr>
        <w:t>have to</w:t>
      </w:r>
      <w:proofErr w:type="gramEnd"/>
      <w:r>
        <w:rPr>
          <w:sz w:val="18"/>
          <w:szCs w:val="18"/>
        </w:rPr>
        <w:t xml:space="preserve"> do Table Scan which means</w:t>
      </w:r>
    </w:p>
    <w:p w14:paraId="4A1E342E" w14:textId="77777777" w:rsidR="00C239E4" w:rsidRDefault="00C239E4" w:rsidP="008617D9">
      <w:pPr>
        <w:spacing w:after="0"/>
      </w:pPr>
      <w:r>
        <w:rPr>
          <w:sz w:val="18"/>
          <w:szCs w:val="18"/>
        </w:rPr>
        <w:t>search from first data row to last data rows.</w:t>
      </w:r>
    </w:p>
    <w:p w14:paraId="03C49A9D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Table Scan is no good </w:t>
      </w:r>
      <w:proofErr w:type="gramStart"/>
      <w:r>
        <w:rPr>
          <w:sz w:val="18"/>
          <w:szCs w:val="18"/>
        </w:rPr>
        <w:t>for  the</w:t>
      </w:r>
      <w:proofErr w:type="gramEnd"/>
      <w:r>
        <w:rPr>
          <w:sz w:val="18"/>
          <w:szCs w:val="18"/>
        </w:rPr>
        <w:t xml:space="preserve"> performance of the query.</w:t>
      </w:r>
    </w:p>
    <w:p w14:paraId="286C1A9B" w14:textId="77777777" w:rsidR="00C239E4" w:rsidRDefault="00C239E4" w:rsidP="008617D9">
      <w:pPr>
        <w:spacing w:after="0"/>
      </w:pPr>
      <w:r>
        <w:rPr>
          <w:sz w:val="18"/>
          <w:szCs w:val="18"/>
        </w:rPr>
        <w:t>2.</w:t>
      </w:r>
    </w:p>
    <w:p w14:paraId="56456E2B" w14:textId="77777777" w:rsidR="00C239E4" w:rsidRDefault="00C239E4" w:rsidP="008617D9">
      <w:pPr>
        <w:spacing w:after="0"/>
      </w:pPr>
      <w:r>
        <w:rPr>
          <w:sz w:val="18"/>
          <w:szCs w:val="18"/>
        </w:rPr>
        <w:t>Types of Indexes in SQL server</w:t>
      </w:r>
    </w:p>
    <w:p w14:paraId="40A05ADC" w14:textId="77777777" w:rsidR="00C239E4" w:rsidRDefault="00C239E4" w:rsidP="008617D9">
      <w:pPr>
        <w:spacing w:after="0"/>
      </w:pPr>
      <w:r>
        <w:rPr>
          <w:sz w:val="18"/>
          <w:szCs w:val="18"/>
        </w:rPr>
        <w:t>2.1. Clustered</w:t>
      </w:r>
    </w:p>
    <w:p w14:paraId="62CA91B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2.2. </w:t>
      </w:r>
      <w:proofErr w:type="spellStart"/>
      <w:r>
        <w:rPr>
          <w:sz w:val="18"/>
          <w:szCs w:val="18"/>
        </w:rPr>
        <w:t>Nonclustered</w:t>
      </w:r>
      <w:proofErr w:type="spellEnd"/>
    </w:p>
    <w:p w14:paraId="10444976" w14:textId="77777777" w:rsidR="00C239E4" w:rsidRDefault="00C239E4" w:rsidP="008617D9">
      <w:pPr>
        <w:spacing w:after="0"/>
      </w:pPr>
      <w:r>
        <w:rPr>
          <w:sz w:val="18"/>
          <w:szCs w:val="18"/>
        </w:rPr>
        <w:t>2.3. Unique</w:t>
      </w:r>
    </w:p>
    <w:p w14:paraId="26C2E7A5" w14:textId="77777777" w:rsidR="00C239E4" w:rsidRDefault="00C239E4" w:rsidP="008617D9">
      <w:pPr>
        <w:spacing w:after="0"/>
      </w:pPr>
      <w:r>
        <w:rPr>
          <w:sz w:val="18"/>
          <w:szCs w:val="18"/>
        </w:rPr>
        <w:t>2.4. Filtered</w:t>
      </w:r>
    </w:p>
    <w:p w14:paraId="1E3D6C20" w14:textId="77777777" w:rsidR="00C239E4" w:rsidRDefault="00C239E4" w:rsidP="008617D9">
      <w:pPr>
        <w:spacing w:after="0"/>
      </w:pPr>
      <w:r>
        <w:rPr>
          <w:sz w:val="18"/>
          <w:szCs w:val="18"/>
        </w:rPr>
        <w:t>2.5. XML</w:t>
      </w:r>
    </w:p>
    <w:p w14:paraId="3569D088" w14:textId="77777777" w:rsidR="00C239E4" w:rsidRDefault="00C239E4" w:rsidP="008617D9">
      <w:pPr>
        <w:spacing w:after="0"/>
      </w:pPr>
      <w:r>
        <w:rPr>
          <w:sz w:val="18"/>
          <w:szCs w:val="18"/>
        </w:rPr>
        <w:t>2.6. Full Text</w:t>
      </w:r>
    </w:p>
    <w:p w14:paraId="3771C121" w14:textId="77777777" w:rsidR="00C239E4" w:rsidRDefault="00C239E4" w:rsidP="008617D9">
      <w:pPr>
        <w:spacing w:after="0"/>
      </w:pPr>
      <w:r>
        <w:rPr>
          <w:sz w:val="18"/>
          <w:szCs w:val="18"/>
        </w:rPr>
        <w:t>2.7. Spatial</w:t>
      </w:r>
    </w:p>
    <w:p w14:paraId="220AF305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2.8. </w:t>
      </w:r>
      <w:proofErr w:type="spellStart"/>
      <w:r>
        <w:rPr>
          <w:sz w:val="18"/>
          <w:szCs w:val="18"/>
        </w:rPr>
        <w:t>Columnstore</w:t>
      </w:r>
      <w:proofErr w:type="spellEnd"/>
    </w:p>
    <w:p w14:paraId="1919CD1A" w14:textId="77777777" w:rsidR="00C239E4" w:rsidRDefault="00C239E4" w:rsidP="008617D9">
      <w:pPr>
        <w:spacing w:after="0"/>
      </w:pPr>
      <w:r>
        <w:rPr>
          <w:sz w:val="18"/>
          <w:szCs w:val="18"/>
        </w:rPr>
        <w:t>2.9. Index with included columns</w:t>
      </w:r>
    </w:p>
    <w:p w14:paraId="0DDE2076" w14:textId="77777777" w:rsidR="00C239E4" w:rsidRDefault="00C239E4" w:rsidP="008617D9">
      <w:pPr>
        <w:spacing w:after="0"/>
      </w:pPr>
      <w:r>
        <w:rPr>
          <w:sz w:val="18"/>
          <w:szCs w:val="18"/>
        </w:rPr>
        <w:t>2.10. Index on computed columns</w:t>
      </w:r>
    </w:p>
    <w:p w14:paraId="1D90035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Here, we only discuss Clustered,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>, Unique Indexes.</w:t>
      </w:r>
    </w:p>
    <w:p w14:paraId="38DC19F6" w14:textId="77777777" w:rsidR="00C239E4" w:rsidRDefault="00C239E4" w:rsidP="008617D9">
      <w:pPr>
        <w:spacing w:after="0"/>
      </w:pPr>
      <w:r>
        <w:rPr>
          <w:sz w:val="18"/>
          <w:szCs w:val="18"/>
        </w:rPr>
        <w:t>3.</w:t>
      </w:r>
    </w:p>
    <w:p w14:paraId="6EDCBC8B" w14:textId="77777777" w:rsidR="00C239E4" w:rsidRDefault="00C239E4" w:rsidP="008617D9">
      <w:pPr>
        <w:spacing w:after="0"/>
      </w:pPr>
      <w:r>
        <w:rPr>
          <w:sz w:val="18"/>
          <w:szCs w:val="18"/>
        </w:rPr>
        <w:t>--DROP INDEX Gamer.PK__Gamer__</w:t>
      </w:r>
      <w:proofErr w:type="gramStart"/>
      <w:r>
        <w:rPr>
          <w:sz w:val="18"/>
          <w:szCs w:val="18"/>
        </w:rPr>
        <w:t>3214EC0732501013;</w:t>
      </w:r>
      <w:proofErr w:type="gramEnd"/>
    </w:p>
    <w:p w14:paraId="253A19F5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This will return </w:t>
      </w:r>
      <w:proofErr w:type="spellStart"/>
      <w:r>
        <w:rPr>
          <w:sz w:val="18"/>
          <w:szCs w:val="18"/>
        </w:rPr>
        <w:t>Erro</w:t>
      </w:r>
      <w:proofErr w:type="spellEnd"/>
    </w:p>
    <w:p w14:paraId="4102906A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You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use Query to drop Clustered Index</w:t>
      </w:r>
    </w:p>
    <w:p w14:paraId="1A6B0621" w14:textId="77777777" w:rsidR="00C239E4" w:rsidRDefault="00C239E4" w:rsidP="008617D9">
      <w:pPr>
        <w:spacing w:after="0"/>
      </w:pPr>
      <w:r>
        <w:rPr>
          <w:sz w:val="18"/>
          <w:szCs w:val="18"/>
        </w:rPr>
        <w:t>But you can drop Clustered Index in SSMS.</w:t>
      </w:r>
    </w:p>
    <w:p w14:paraId="16D6EEBE" w14:textId="77777777" w:rsidR="00C239E4" w:rsidRDefault="00C239E4" w:rsidP="008617D9">
      <w:pPr>
        <w:spacing w:after="0"/>
      </w:pPr>
      <w:r>
        <w:rPr>
          <w:sz w:val="18"/>
          <w:szCs w:val="18"/>
        </w:rPr>
        <w:t>In SSMS, delete the index</w:t>
      </w:r>
    </w:p>
    <w:p w14:paraId="4E919ED4" w14:textId="77777777" w:rsidR="00C239E4" w:rsidRDefault="00C239E4" w:rsidP="008617D9">
      <w:pPr>
        <w:spacing w:after="0"/>
      </w:pPr>
      <w:r>
        <w:rPr>
          <w:sz w:val="18"/>
          <w:szCs w:val="18"/>
        </w:rPr>
        <w:t>Database Name --&gt; Table Name --&gt; Indexes</w:t>
      </w:r>
    </w:p>
    <w:p w14:paraId="43870082" w14:textId="77777777" w:rsidR="00C239E4" w:rsidRDefault="00C239E4" w:rsidP="008617D9">
      <w:pPr>
        <w:spacing w:after="0"/>
      </w:pPr>
      <w:r>
        <w:rPr>
          <w:sz w:val="18"/>
          <w:szCs w:val="18"/>
        </w:rPr>
        <w:t>--&gt; Right Click --&gt; Delete</w:t>
      </w:r>
    </w:p>
    <w:p w14:paraId="2D2B5EBC" w14:textId="77777777" w:rsidR="00C239E4" w:rsidRDefault="00C239E4" w:rsidP="008617D9">
      <w:pPr>
        <w:spacing w:after="0"/>
      </w:pPr>
      <w:r>
        <w:rPr>
          <w:sz w:val="18"/>
          <w:szCs w:val="18"/>
        </w:rPr>
        <w:t>4.</w:t>
      </w:r>
    </w:p>
    <w:p w14:paraId="73DE0E29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lustered Index V.S.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</w:t>
      </w:r>
    </w:p>
    <w:p w14:paraId="28D2401E" w14:textId="77777777" w:rsidR="00C239E4" w:rsidRDefault="00C239E4" w:rsidP="008617D9">
      <w:pPr>
        <w:spacing w:after="0"/>
      </w:pPr>
      <w:r>
        <w:rPr>
          <w:sz w:val="18"/>
          <w:szCs w:val="18"/>
        </w:rPr>
        <w:t>4.1.</w:t>
      </w:r>
    </w:p>
    <w:p w14:paraId="24F2973E" w14:textId="77777777" w:rsidR="00C239E4" w:rsidRDefault="00C239E4" w:rsidP="008617D9">
      <w:pPr>
        <w:spacing w:after="0"/>
      </w:pPr>
      <w:r>
        <w:rPr>
          <w:sz w:val="18"/>
          <w:szCs w:val="18"/>
        </w:rPr>
        <w:t>Clustered Index</w:t>
      </w:r>
    </w:p>
    <w:p w14:paraId="09A0DEEC" w14:textId="77777777" w:rsidR="00C239E4" w:rsidRDefault="00C239E4" w:rsidP="008617D9">
      <w:pPr>
        <w:spacing w:after="0"/>
      </w:pPr>
      <w:r>
        <w:rPr>
          <w:sz w:val="18"/>
          <w:szCs w:val="18"/>
        </w:rPr>
        <w:t>4.1.1.</w:t>
      </w:r>
    </w:p>
    <w:p w14:paraId="7B94BC74" w14:textId="77777777" w:rsidR="00C239E4" w:rsidRDefault="00C239E4" w:rsidP="008617D9">
      <w:pPr>
        <w:spacing w:after="0"/>
      </w:pPr>
      <w:r>
        <w:rPr>
          <w:sz w:val="18"/>
          <w:szCs w:val="18"/>
        </w:rPr>
        <w:t>One table can only have ONE clustered index.</w:t>
      </w:r>
    </w:p>
    <w:p w14:paraId="140E9B3D" w14:textId="77777777" w:rsidR="00C239E4" w:rsidRDefault="00C239E4" w:rsidP="008617D9">
      <w:pPr>
        <w:spacing w:after="0"/>
      </w:pPr>
      <w:r>
        <w:rPr>
          <w:sz w:val="18"/>
          <w:szCs w:val="18"/>
        </w:rPr>
        <w:lastRenderedPageBreak/>
        <w:t>By default, SQL server will set Primary Key as the clustered index</w:t>
      </w:r>
    </w:p>
    <w:p w14:paraId="0F66389F" w14:textId="77777777" w:rsidR="00C239E4" w:rsidRDefault="00C239E4" w:rsidP="008617D9">
      <w:pPr>
        <w:spacing w:after="0"/>
      </w:pPr>
      <w:r>
        <w:rPr>
          <w:sz w:val="18"/>
          <w:szCs w:val="18"/>
        </w:rPr>
        <w:t>if there is no clustered index yet at that time.</w:t>
      </w:r>
    </w:p>
    <w:p w14:paraId="5F96EDD9" w14:textId="77777777" w:rsidR="00C239E4" w:rsidRDefault="00C239E4" w:rsidP="008617D9">
      <w:pPr>
        <w:spacing w:after="0"/>
      </w:pPr>
      <w:r>
        <w:rPr>
          <w:sz w:val="18"/>
          <w:szCs w:val="18"/>
        </w:rPr>
        <w:t>4.1.2.</w:t>
      </w:r>
    </w:p>
    <w:p w14:paraId="3C2F7F9D" w14:textId="77777777" w:rsidR="00C239E4" w:rsidRDefault="00C239E4" w:rsidP="008617D9">
      <w:pPr>
        <w:spacing w:after="0"/>
      </w:pPr>
      <w:r>
        <w:rPr>
          <w:sz w:val="18"/>
          <w:szCs w:val="18"/>
        </w:rPr>
        <w:t>A Clustered index is stored with table and</w:t>
      </w:r>
    </w:p>
    <w:p w14:paraId="053F8574" w14:textId="77777777" w:rsidR="00C239E4" w:rsidRDefault="00C239E4" w:rsidP="008617D9">
      <w:pPr>
        <w:spacing w:after="0"/>
      </w:pPr>
      <w:r>
        <w:rPr>
          <w:sz w:val="18"/>
          <w:szCs w:val="18"/>
        </w:rPr>
        <w:t>does not need additional disk space.</w:t>
      </w:r>
    </w:p>
    <w:p w14:paraId="70EF5754" w14:textId="77777777" w:rsidR="00C239E4" w:rsidRDefault="00C239E4" w:rsidP="008617D9">
      <w:pPr>
        <w:spacing w:after="0"/>
      </w:pPr>
      <w:r>
        <w:rPr>
          <w:sz w:val="18"/>
          <w:szCs w:val="18"/>
        </w:rPr>
        <w:t>it determines the storage order of data physically in the table.</w:t>
      </w:r>
    </w:p>
    <w:p w14:paraId="28F62774" w14:textId="77777777" w:rsidR="00C239E4" w:rsidRDefault="00C239E4" w:rsidP="008617D9">
      <w:pPr>
        <w:spacing w:after="0"/>
      </w:pPr>
      <w:r>
        <w:rPr>
          <w:sz w:val="18"/>
          <w:szCs w:val="18"/>
        </w:rPr>
        <w:t>-------</w:t>
      </w:r>
    </w:p>
    <w:p w14:paraId="06546363" w14:textId="77777777" w:rsidR="00C239E4" w:rsidRDefault="00C239E4" w:rsidP="008617D9">
      <w:pPr>
        <w:spacing w:after="0"/>
      </w:pPr>
      <w:r>
        <w:rPr>
          <w:sz w:val="18"/>
          <w:szCs w:val="18"/>
        </w:rPr>
        <w:t>4.2.</w:t>
      </w:r>
    </w:p>
    <w:p w14:paraId="6E758310" w14:textId="77777777" w:rsidR="00C239E4" w:rsidRDefault="00C239E4" w:rsidP="008617D9">
      <w:pPr>
        <w:spacing w:after="0"/>
      </w:pP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</w:t>
      </w:r>
    </w:p>
    <w:p w14:paraId="2D31DC33" w14:textId="77777777" w:rsidR="00C239E4" w:rsidRDefault="00C239E4" w:rsidP="008617D9">
      <w:pPr>
        <w:spacing w:after="0"/>
      </w:pPr>
      <w:r>
        <w:rPr>
          <w:sz w:val="18"/>
          <w:szCs w:val="18"/>
        </w:rPr>
        <w:t>4.2.1.</w:t>
      </w:r>
    </w:p>
    <w:p w14:paraId="6CD94CD8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One table can have many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.</w:t>
      </w:r>
    </w:p>
    <w:p w14:paraId="6765DCC6" w14:textId="77777777" w:rsidR="00C239E4" w:rsidRDefault="00C239E4" w:rsidP="008617D9">
      <w:pPr>
        <w:spacing w:after="0"/>
      </w:pPr>
      <w:r>
        <w:rPr>
          <w:sz w:val="18"/>
          <w:szCs w:val="18"/>
        </w:rPr>
        <w:t>4.2.2.</w:t>
      </w:r>
    </w:p>
    <w:p w14:paraId="49D37DC2" w14:textId="77777777" w:rsidR="00C239E4" w:rsidRDefault="00C239E4" w:rsidP="008617D9">
      <w:pPr>
        <w:spacing w:after="0"/>
      </w:pPr>
      <w:r>
        <w:rPr>
          <w:sz w:val="18"/>
          <w:szCs w:val="18"/>
        </w:rPr>
        <w:t>A Non-Clustered index is in one place and</w:t>
      </w:r>
    </w:p>
    <w:p w14:paraId="518C4F8C" w14:textId="77777777" w:rsidR="00C239E4" w:rsidRDefault="00C239E4" w:rsidP="008617D9">
      <w:pPr>
        <w:spacing w:after="0"/>
      </w:pPr>
      <w:r>
        <w:rPr>
          <w:sz w:val="18"/>
          <w:szCs w:val="18"/>
        </w:rPr>
        <w:t>refer to another place which stores data physically.</w:t>
      </w:r>
    </w:p>
    <w:p w14:paraId="0ED4800F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Because it </w:t>
      </w:r>
      <w:proofErr w:type="gramStart"/>
      <w:r>
        <w:rPr>
          <w:sz w:val="18"/>
          <w:szCs w:val="18"/>
        </w:rPr>
        <w:t>need</w:t>
      </w:r>
      <w:proofErr w:type="gramEnd"/>
      <w:r>
        <w:rPr>
          <w:sz w:val="18"/>
          <w:szCs w:val="18"/>
        </w:rPr>
        <w:t xml:space="preserve"> to refer back to the table,</w:t>
      </w:r>
    </w:p>
    <w:p w14:paraId="09417CE5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lustered index is slightly faster than a </w:t>
      </w:r>
      <w:proofErr w:type="spellStart"/>
      <w:r>
        <w:rPr>
          <w:sz w:val="18"/>
          <w:szCs w:val="18"/>
        </w:rPr>
        <w:t>non clustered</w:t>
      </w:r>
      <w:proofErr w:type="spellEnd"/>
      <w:r>
        <w:rPr>
          <w:sz w:val="18"/>
          <w:szCs w:val="18"/>
        </w:rPr>
        <w:t xml:space="preserve"> index.</w:t>
      </w:r>
    </w:p>
    <w:p w14:paraId="30610E92" w14:textId="77777777" w:rsidR="00C239E4" w:rsidRDefault="00C239E4" w:rsidP="008617D9">
      <w:pPr>
        <w:spacing w:after="0"/>
      </w:pPr>
      <w:r>
        <w:rPr>
          <w:sz w:val="18"/>
          <w:szCs w:val="18"/>
        </w:rPr>
        <w:t>-------</w:t>
      </w:r>
    </w:p>
    <w:p w14:paraId="1678C56B" w14:textId="77777777" w:rsidR="00C239E4" w:rsidRDefault="00C239E4" w:rsidP="008617D9">
      <w:pPr>
        <w:spacing w:after="0"/>
      </w:pPr>
      <w:r>
        <w:rPr>
          <w:sz w:val="18"/>
          <w:szCs w:val="18"/>
        </w:rPr>
        <w:t>4.3.</w:t>
      </w:r>
    </w:p>
    <w:p w14:paraId="323A4D33" w14:textId="77777777" w:rsidR="00C239E4" w:rsidRDefault="00C239E4" w:rsidP="008617D9">
      <w:pPr>
        <w:spacing w:after="0"/>
      </w:pPr>
      <w:r>
        <w:rPr>
          <w:sz w:val="18"/>
          <w:szCs w:val="18"/>
        </w:rPr>
        <w:t>A composite index is an index on two or more columns.</w:t>
      </w:r>
    </w:p>
    <w:p w14:paraId="01B06144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If you select </w:t>
      </w:r>
      <w:proofErr w:type="spellStart"/>
      <w:r>
        <w:rPr>
          <w:sz w:val="18"/>
          <w:szCs w:val="18"/>
        </w:rPr>
        <w:t>ColmnA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ColumnB</w:t>
      </w:r>
      <w:proofErr w:type="spellEnd"/>
      <w:r>
        <w:rPr>
          <w:sz w:val="18"/>
          <w:szCs w:val="18"/>
        </w:rPr>
        <w:t xml:space="preserve"> and</w:t>
      </w:r>
    </w:p>
    <w:p w14:paraId="669028F8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Both </w:t>
      </w:r>
      <w:proofErr w:type="spellStart"/>
      <w:r>
        <w:rPr>
          <w:sz w:val="18"/>
          <w:szCs w:val="18"/>
        </w:rPr>
        <w:t>ColmnA</w:t>
      </w:r>
      <w:proofErr w:type="spellEnd"/>
      <w:r>
        <w:rPr>
          <w:sz w:val="18"/>
          <w:szCs w:val="18"/>
        </w:rPr>
        <w:t xml:space="preserve"> and </w:t>
      </w:r>
      <w:proofErr w:type="spellStart"/>
      <w:r>
        <w:rPr>
          <w:sz w:val="18"/>
          <w:szCs w:val="18"/>
        </w:rPr>
        <w:t>ColumnB</w:t>
      </w:r>
      <w:proofErr w:type="spellEnd"/>
      <w:r>
        <w:rPr>
          <w:sz w:val="18"/>
          <w:szCs w:val="18"/>
        </w:rPr>
        <w:t xml:space="preserve"> are in the composite </w:t>
      </w:r>
      <w:proofErr w:type="spellStart"/>
      <w:r>
        <w:rPr>
          <w:sz w:val="18"/>
          <w:szCs w:val="18"/>
        </w:rPr>
        <w:t>IndexA</w:t>
      </w:r>
      <w:proofErr w:type="spellEnd"/>
      <w:r>
        <w:rPr>
          <w:sz w:val="18"/>
          <w:szCs w:val="18"/>
        </w:rPr>
        <w:t>.</w:t>
      </w:r>
    </w:p>
    <w:p w14:paraId="4380A5EF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Then this is a covering query by the </w:t>
      </w:r>
      <w:proofErr w:type="spellStart"/>
      <w:r>
        <w:rPr>
          <w:sz w:val="18"/>
          <w:szCs w:val="18"/>
        </w:rPr>
        <w:t>IndexA</w:t>
      </w:r>
      <w:proofErr w:type="spellEnd"/>
      <w:r>
        <w:rPr>
          <w:sz w:val="18"/>
          <w:szCs w:val="18"/>
        </w:rPr>
        <w:t>.</w:t>
      </w:r>
    </w:p>
    <w:p w14:paraId="396AABA0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In this case, the data can simply be returned from the composite </w:t>
      </w:r>
      <w:proofErr w:type="spellStart"/>
      <w:r>
        <w:rPr>
          <w:sz w:val="18"/>
          <w:szCs w:val="18"/>
        </w:rPr>
        <w:t>IndexA</w:t>
      </w:r>
      <w:proofErr w:type="spellEnd"/>
      <w:r>
        <w:rPr>
          <w:sz w:val="18"/>
          <w:szCs w:val="18"/>
        </w:rPr>
        <w:t>.</w:t>
      </w:r>
    </w:p>
    <w:p w14:paraId="4C46DEE2" w14:textId="77777777" w:rsidR="00C239E4" w:rsidRDefault="00C239E4" w:rsidP="008617D9">
      <w:pPr>
        <w:spacing w:after="0"/>
      </w:pPr>
      <w:r>
        <w:rPr>
          <w:sz w:val="18"/>
          <w:szCs w:val="18"/>
        </w:rPr>
        <w:t>A Clustered Index always covers a query,</w:t>
      </w:r>
    </w:p>
    <w:p w14:paraId="55E16210" w14:textId="77777777" w:rsidR="00C239E4" w:rsidRDefault="00C239E4" w:rsidP="008617D9">
      <w:pPr>
        <w:spacing w:after="0"/>
      </w:pPr>
      <w:r>
        <w:rPr>
          <w:sz w:val="18"/>
          <w:szCs w:val="18"/>
        </w:rPr>
        <w:t>because it contains all data in a table.</w:t>
      </w:r>
    </w:p>
    <w:p w14:paraId="427BD11C" w14:textId="77777777" w:rsidR="00C239E4" w:rsidRDefault="00C239E4" w:rsidP="008617D9">
      <w:pPr>
        <w:spacing w:after="0"/>
      </w:pPr>
      <w:r>
        <w:rPr>
          <w:sz w:val="18"/>
          <w:szCs w:val="18"/>
        </w:rPr>
        <w:t>5.</w:t>
      </w:r>
    </w:p>
    <w:p w14:paraId="2311FC16" w14:textId="77777777" w:rsidR="00C239E4" w:rsidRDefault="00C239E4" w:rsidP="008617D9">
      <w:pPr>
        <w:spacing w:after="0"/>
      </w:pPr>
      <w:r>
        <w:rPr>
          <w:sz w:val="18"/>
          <w:szCs w:val="18"/>
        </w:rPr>
        <w:t>5.1.</w:t>
      </w:r>
    </w:p>
    <w:p w14:paraId="04009477" w14:textId="77777777" w:rsidR="00C239E4" w:rsidRDefault="00C239E4" w:rsidP="008617D9">
      <w:pPr>
        <w:spacing w:after="0"/>
      </w:pPr>
      <w:r>
        <w:rPr>
          <w:sz w:val="18"/>
          <w:szCs w:val="18"/>
        </w:rPr>
        <w:t>Good at Index:</w:t>
      </w:r>
    </w:p>
    <w:p w14:paraId="254C3CC0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If we have Index in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>,</w:t>
      </w:r>
    </w:p>
    <w:p w14:paraId="78C348F8" w14:textId="77777777" w:rsidR="00C239E4" w:rsidRDefault="00C239E4" w:rsidP="008617D9">
      <w:pPr>
        <w:spacing w:after="0"/>
      </w:pPr>
      <w:r>
        <w:rPr>
          <w:sz w:val="18"/>
          <w:szCs w:val="18"/>
        </w:rPr>
        <w:t>Index is good for</w:t>
      </w:r>
    </w:p>
    <w:p w14:paraId="76D34D46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WHERE, WHERE with DELETE/UPDATE, ORDER BY, GROUP BY in </w:t>
      </w:r>
      <w:proofErr w:type="spellStart"/>
      <w:r>
        <w:rPr>
          <w:sz w:val="18"/>
          <w:szCs w:val="18"/>
        </w:rPr>
        <w:t>ColumnA</w:t>
      </w:r>
      <w:proofErr w:type="spellEnd"/>
    </w:p>
    <w:p w14:paraId="234867F3" w14:textId="77777777" w:rsidR="00C239E4" w:rsidRDefault="00C239E4" w:rsidP="008617D9">
      <w:pPr>
        <w:spacing w:after="0"/>
      </w:pPr>
      <w:r>
        <w:rPr>
          <w:sz w:val="18"/>
          <w:szCs w:val="18"/>
        </w:rPr>
        <w:t>5.2.</w:t>
      </w:r>
    </w:p>
    <w:p w14:paraId="2BC88FF3" w14:textId="77777777" w:rsidR="00C239E4" w:rsidRDefault="00C239E4" w:rsidP="008617D9">
      <w:pPr>
        <w:spacing w:after="0"/>
      </w:pPr>
      <w:r>
        <w:rPr>
          <w:sz w:val="18"/>
          <w:szCs w:val="18"/>
        </w:rPr>
        <w:t>Bad at Index:</w:t>
      </w:r>
    </w:p>
    <w:p w14:paraId="4847195F" w14:textId="77777777" w:rsidR="00C239E4" w:rsidRDefault="00C239E4" w:rsidP="008617D9">
      <w:pPr>
        <w:spacing w:after="0"/>
      </w:pPr>
      <w:r>
        <w:rPr>
          <w:sz w:val="18"/>
          <w:szCs w:val="18"/>
        </w:rPr>
        <w:t>5.2.1.</w:t>
      </w:r>
    </w:p>
    <w:p w14:paraId="6AA51EE9" w14:textId="77777777" w:rsidR="00C239E4" w:rsidRDefault="00C239E4" w:rsidP="008617D9">
      <w:pPr>
        <w:spacing w:after="0"/>
      </w:pP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 need additional disk space.</w:t>
      </w:r>
    </w:p>
    <w:p w14:paraId="5B9FC2D5" w14:textId="77777777" w:rsidR="00C239E4" w:rsidRDefault="00C239E4" w:rsidP="008617D9">
      <w:pPr>
        <w:spacing w:after="0"/>
      </w:pPr>
      <w:r>
        <w:rPr>
          <w:sz w:val="18"/>
          <w:szCs w:val="18"/>
        </w:rPr>
        <w:t>5.2.2.</w:t>
      </w:r>
    </w:p>
    <w:p w14:paraId="1B025EB1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When there are a </w:t>
      </w:r>
      <w:proofErr w:type="spellStart"/>
      <w:r>
        <w:rPr>
          <w:sz w:val="18"/>
          <w:szCs w:val="18"/>
        </w:rPr>
        <w:t>lof</w:t>
      </w:r>
      <w:proofErr w:type="spellEnd"/>
      <w:r>
        <w:rPr>
          <w:sz w:val="18"/>
          <w:szCs w:val="18"/>
        </w:rPr>
        <w:t xml:space="preserve"> of data in the table,</w:t>
      </w:r>
    </w:p>
    <w:p w14:paraId="44F762B3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then DELETE or UPDATE </w:t>
      </w:r>
      <w:proofErr w:type="spellStart"/>
      <w:r>
        <w:rPr>
          <w:sz w:val="18"/>
          <w:szCs w:val="18"/>
        </w:rPr>
        <w:t>performace</w:t>
      </w:r>
      <w:proofErr w:type="spellEnd"/>
      <w:r>
        <w:rPr>
          <w:sz w:val="18"/>
          <w:szCs w:val="18"/>
        </w:rPr>
        <w:t xml:space="preserve"> might be bad.</w:t>
      </w:r>
    </w:p>
    <w:p w14:paraId="619241EB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Because it </w:t>
      </w:r>
      <w:proofErr w:type="gramStart"/>
      <w:r>
        <w:rPr>
          <w:sz w:val="18"/>
          <w:szCs w:val="18"/>
        </w:rPr>
        <w:t>need</w:t>
      </w:r>
      <w:proofErr w:type="gramEnd"/>
      <w:r>
        <w:rPr>
          <w:sz w:val="18"/>
          <w:szCs w:val="18"/>
        </w:rPr>
        <w:t xml:space="preserve"> extra time to update Indexes.</w:t>
      </w:r>
    </w:p>
    <w:p w14:paraId="42F7CCDB" w14:textId="77777777" w:rsidR="00C239E4" w:rsidRDefault="00C239E4" w:rsidP="008617D9">
      <w:pPr>
        <w:spacing w:after="0"/>
      </w:pPr>
      <w:r>
        <w:rPr>
          <w:sz w:val="18"/>
          <w:szCs w:val="18"/>
        </w:rPr>
        <w:t>6.</w:t>
      </w:r>
    </w:p>
    <w:p w14:paraId="377ACA65" w14:textId="77777777" w:rsidR="00C239E4" w:rsidRDefault="00C239E4" w:rsidP="008617D9">
      <w:pPr>
        <w:spacing w:after="0"/>
      </w:pPr>
      <w:r>
        <w:rPr>
          <w:sz w:val="18"/>
          <w:szCs w:val="18"/>
        </w:rPr>
        <w:t>UNIQUE is a property which can be assigned to</w:t>
      </w:r>
    </w:p>
    <w:p w14:paraId="7CB3608D" w14:textId="77777777" w:rsidR="00C239E4" w:rsidRDefault="00C239E4" w:rsidP="008617D9">
      <w:pPr>
        <w:spacing w:after="0"/>
      </w:pPr>
      <w:r>
        <w:rPr>
          <w:sz w:val="18"/>
          <w:szCs w:val="18"/>
        </w:rPr>
        <w:t>both CLUSTERED and NON-CLUSTERED indexes.</w:t>
      </w:r>
    </w:p>
    <w:p w14:paraId="088BF597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UNIQUE property </w:t>
      </w:r>
      <w:proofErr w:type="gramStart"/>
      <w:r>
        <w:rPr>
          <w:sz w:val="18"/>
          <w:szCs w:val="18"/>
        </w:rPr>
        <w:t>ensure</w:t>
      </w:r>
      <w:proofErr w:type="gramEnd"/>
      <w:r>
        <w:rPr>
          <w:sz w:val="18"/>
          <w:szCs w:val="18"/>
        </w:rPr>
        <w:t xml:space="preserve"> there are no duplicate data.</w:t>
      </w:r>
    </w:p>
    <w:p w14:paraId="7C5958C6" w14:textId="77777777" w:rsidR="00C239E4" w:rsidRDefault="00C239E4" w:rsidP="008617D9">
      <w:pPr>
        <w:spacing w:after="0"/>
      </w:pPr>
      <w:r>
        <w:rPr>
          <w:sz w:val="18"/>
          <w:szCs w:val="18"/>
        </w:rPr>
        <w:t>E.g.</w:t>
      </w:r>
    </w:p>
    <w:p w14:paraId="0AAFA99B" w14:textId="77777777" w:rsidR="00C239E4" w:rsidRDefault="00C239E4" w:rsidP="008617D9">
      <w:pPr>
        <w:spacing w:after="0"/>
      </w:pPr>
      <w:r>
        <w:rPr>
          <w:sz w:val="18"/>
          <w:szCs w:val="18"/>
        </w:rPr>
        <w:t>If the index has UNIQUE property which</w:t>
      </w:r>
    </w:p>
    <w:p w14:paraId="100A5496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ontains 2 columns, </w:t>
      </w:r>
      <w:proofErr w:type="spellStart"/>
      <w:r>
        <w:rPr>
          <w:sz w:val="18"/>
          <w:szCs w:val="18"/>
        </w:rPr>
        <w:t>LastName</w:t>
      </w:r>
      <w:proofErr w:type="spellEnd"/>
      <w:r>
        <w:rPr>
          <w:sz w:val="18"/>
          <w:szCs w:val="18"/>
        </w:rPr>
        <w:t xml:space="preserve"> and FirstName.</w:t>
      </w:r>
    </w:p>
    <w:p w14:paraId="775BB796" w14:textId="77777777" w:rsidR="00C239E4" w:rsidRDefault="00C239E4" w:rsidP="008617D9">
      <w:pPr>
        <w:spacing w:after="0"/>
      </w:pPr>
      <w:r>
        <w:rPr>
          <w:sz w:val="18"/>
          <w:szCs w:val="18"/>
        </w:rPr>
        <w:t>That means UNIQUE property ensures</w:t>
      </w:r>
    </w:p>
    <w:p w14:paraId="149EDF1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there are no two </w:t>
      </w:r>
      <w:proofErr w:type="spellStart"/>
      <w:r>
        <w:rPr>
          <w:sz w:val="18"/>
          <w:szCs w:val="18"/>
        </w:rPr>
        <w:t>enties</w:t>
      </w:r>
      <w:proofErr w:type="spellEnd"/>
      <w:r>
        <w:rPr>
          <w:sz w:val="18"/>
          <w:szCs w:val="18"/>
        </w:rPr>
        <w:t xml:space="preserve"> has the same </w:t>
      </w:r>
      <w:proofErr w:type="spellStart"/>
      <w:r>
        <w:rPr>
          <w:sz w:val="18"/>
          <w:szCs w:val="18"/>
        </w:rPr>
        <w:t>LastName</w:t>
      </w:r>
      <w:proofErr w:type="spellEnd"/>
      <w:r>
        <w:rPr>
          <w:sz w:val="18"/>
          <w:szCs w:val="18"/>
        </w:rPr>
        <w:t xml:space="preserve"> and FirstName.</w:t>
      </w:r>
    </w:p>
    <w:p w14:paraId="2DE06678" w14:textId="77777777" w:rsidR="00C239E4" w:rsidRDefault="00C239E4" w:rsidP="008617D9">
      <w:pPr>
        <w:spacing w:after="0"/>
      </w:pPr>
      <w:r>
        <w:rPr>
          <w:sz w:val="18"/>
          <w:szCs w:val="18"/>
        </w:rPr>
        <w:lastRenderedPageBreak/>
        <w:t xml:space="preserve">By </w:t>
      </w:r>
      <w:proofErr w:type="gramStart"/>
      <w:r>
        <w:rPr>
          <w:sz w:val="18"/>
          <w:szCs w:val="18"/>
        </w:rPr>
        <w:t>default</w:t>
      </w:r>
      <w:proofErr w:type="gramEnd"/>
      <w:r>
        <w:rPr>
          <w:sz w:val="18"/>
          <w:szCs w:val="18"/>
        </w:rPr>
        <w:t xml:space="preserve"> of SQL server,</w:t>
      </w:r>
    </w:p>
    <w:p w14:paraId="14C7D486" w14:textId="77777777" w:rsidR="00C239E4" w:rsidRDefault="00C239E4" w:rsidP="008617D9">
      <w:pPr>
        <w:spacing w:after="0"/>
      </w:pPr>
      <w:r>
        <w:rPr>
          <w:sz w:val="18"/>
          <w:szCs w:val="18"/>
        </w:rPr>
        <w:t>6.1.</w:t>
      </w:r>
    </w:p>
    <w:p w14:paraId="5130E4BB" w14:textId="77777777" w:rsidR="00C239E4" w:rsidRDefault="00C239E4" w:rsidP="008617D9">
      <w:pPr>
        <w:spacing w:after="0"/>
      </w:pPr>
      <w:r>
        <w:rPr>
          <w:sz w:val="18"/>
          <w:szCs w:val="18"/>
        </w:rPr>
        <w:t>When you create a PRIMARY KEY constraint</w:t>
      </w:r>
    </w:p>
    <w:p w14:paraId="5BC3C1C8" w14:textId="77777777" w:rsidR="00C239E4" w:rsidRDefault="00C239E4" w:rsidP="008617D9">
      <w:pPr>
        <w:spacing w:after="0"/>
      </w:pPr>
      <w:r>
        <w:rPr>
          <w:sz w:val="18"/>
          <w:szCs w:val="18"/>
        </w:rPr>
        <w:t>which automatically creates a unique clustered index.</w:t>
      </w:r>
    </w:p>
    <w:p w14:paraId="7FEE0C6A" w14:textId="77777777" w:rsidR="00C239E4" w:rsidRDefault="00C239E4" w:rsidP="008617D9">
      <w:pPr>
        <w:spacing w:after="0"/>
      </w:pPr>
      <w:r>
        <w:rPr>
          <w:sz w:val="18"/>
          <w:szCs w:val="18"/>
        </w:rPr>
        <w:t>6.2.</w:t>
      </w:r>
    </w:p>
    <w:p w14:paraId="6A5F3AE3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Add new UNIQUE CONSTRAINT will automatically </w:t>
      </w:r>
      <w:proofErr w:type="gramStart"/>
      <w:r>
        <w:rPr>
          <w:sz w:val="18"/>
          <w:szCs w:val="18"/>
        </w:rPr>
        <w:t>add  UNIQUE</w:t>
      </w:r>
      <w:proofErr w:type="gramEnd"/>
      <w:r>
        <w:rPr>
          <w:sz w:val="18"/>
          <w:szCs w:val="18"/>
        </w:rPr>
        <w:t xml:space="preserve"> NONCLUSTERED INDEX</w:t>
      </w:r>
    </w:p>
    <w:p w14:paraId="6263046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Drop </w:t>
      </w:r>
      <w:proofErr w:type="gramStart"/>
      <w:r>
        <w:rPr>
          <w:sz w:val="18"/>
          <w:szCs w:val="18"/>
        </w:rPr>
        <w:t>the  UNIQUE</w:t>
      </w:r>
      <w:proofErr w:type="gramEnd"/>
      <w:r>
        <w:rPr>
          <w:sz w:val="18"/>
          <w:szCs w:val="18"/>
        </w:rPr>
        <w:t xml:space="preserve"> CONSTRAINT will automatically drop  UNIQUE NONCLUSTERED INDEX.</w:t>
      </w:r>
    </w:p>
    <w:p w14:paraId="0BAC0F5A" w14:textId="77777777" w:rsidR="00C239E4" w:rsidRDefault="00C239E4" w:rsidP="008617D9">
      <w:pPr>
        <w:spacing w:after="0"/>
      </w:pPr>
      <w:r>
        <w:rPr>
          <w:sz w:val="18"/>
          <w:szCs w:val="18"/>
        </w:rPr>
        <w:t>6.3.</w:t>
      </w:r>
    </w:p>
    <w:p w14:paraId="62D5AAD0" w14:textId="77777777" w:rsidR="00C239E4" w:rsidRDefault="00C239E4" w:rsidP="008617D9">
      <w:pPr>
        <w:spacing w:after="0"/>
      </w:pPr>
      <w:r>
        <w:rPr>
          <w:sz w:val="18"/>
          <w:szCs w:val="18"/>
        </w:rPr>
        <w:t>if there are duplicate values in the Email column,</w:t>
      </w:r>
    </w:p>
    <w:p w14:paraId="3A06D377" w14:textId="77777777" w:rsidR="00C239E4" w:rsidRDefault="00C239E4" w:rsidP="008617D9">
      <w:pPr>
        <w:spacing w:after="0"/>
      </w:pPr>
      <w:r>
        <w:rPr>
          <w:sz w:val="18"/>
          <w:szCs w:val="18"/>
        </w:rPr>
        <w:t>then you will have to do something</w:t>
      </w:r>
    </w:p>
    <w:p w14:paraId="32EB5745" w14:textId="77777777" w:rsidR="00C239E4" w:rsidRDefault="00C239E4" w:rsidP="008617D9">
      <w:pPr>
        <w:spacing w:after="0"/>
      </w:pPr>
      <w:r>
        <w:rPr>
          <w:sz w:val="18"/>
          <w:szCs w:val="18"/>
        </w:rPr>
        <w:t>and ensure there is no duplicate values</w:t>
      </w:r>
    </w:p>
    <w:p w14:paraId="097FC025" w14:textId="77777777" w:rsidR="00C239E4" w:rsidRDefault="00C239E4" w:rsidP="008617D9">
      <w:pPr>
        <w:spacing w:after="0"/>
      </w:pPr>
      <w:r>
        <w:rPr>
          <w:sz w:val="18"/>
          <w:szCs w:val="18"/>
        </w:rPr>
        <w:t>before you set a UNIQUE constraint to Email Column.</w:t>
      </w:r>
    </w:p>
    <w:p w14:paraId="04FB0943" w14:textId="77777777" w:rsidR="00C239E4" w:rsidRDefault="00C239E4" w:rsidP="008617D9">
      <w:pPr>
        <w:spacing w:after="0"/>
      </w:pPr>
      <w:r>
        <w:rPr>
          <w:sz w:val="18"/>
          <w:szCs w:val="18"/>
        </w:rPr>
        <w:t>7.</w:t>
      </w:r>
    </w:p>
    <w:p w14:paraId="2D9EFD33" w14:textId="77777777" w:rsidR="00C239E4" w:rsidRDefault="00C239E4" w:rsidP="008617D9">
      <w:pPr>
        <w:spacing w:after="0"/>
      </w:pPr>
      <w:r>
        <w:rPr>
          <w:sz w:val="18"/>
          <w:szCs w:val="18"/>
        </w:rPr>
        <w:t>Discuss --WITH IGNORE_DUP_</w:t>
      </w:r>
      <w:proofErr w:type="gramStart"/>
      <w:r>
        <w:rPr>
          <w:sz w:val="18"/>
          <w:szCs w:val="18"/>
        </w:rPr>
        <w:t>KEY;</w:t>
      </w:r>
      <w:proofErr w:type="gramEnd"/>
    </w:p>
    <w:p w14:paraId="4764474C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CREATE UNIQUE INDEX </w:t>
      </w:r>
      <w:proofErr w:type="spellStart"/>
      <w:r>
        <w:rPr>
          <w:sz w:val="18"/>
          <w:szCs w:val="18"/>
        </w:rPr>
        <w:t>IX_Gamer_DepartmentID</w:t>
      </w:r>
      <w:proofErr w:type="spellEnd"/>
    </w:p>
    <w:p w14:paraId="6D100A2B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ON </w:t>
      </w:r>
      <w:proofErr w:type="gramStart"/>
      <w:r>
        <w:rPr>
          <w:sz w:val="18"/>
          <w:szCs w:val="18"/>
        </w:rPr>
        <w:t>Gamer(</w:t>
      </w:r>
      <w:proofErr w:type="spellStart"/>
      <w:proofErr w:type="gramEnd"/>
      <w:r>
        <w:rPr>
          <w:sz w:val="18"/>
          <w:szCs w:val="18"/>
        </w:rPr>
        <w:t>DepartmentID</w:t>
      </w:r>
      <w:proofErr w:type="spellEnd"/>
      <w:r>
        <w:rPr>
          <w:sz w:val="18"/>
          <w:szCs w:val="18"/>
        </w:rPr>
        <w:t>)</w:t>
      </w:r>
    </w:p>
    <w:p w14:paraId="1B63127A" w14:textId="77777777" w:rsidR="00C239E4" w:rsidRDefault="00C239E4" w:rsidP="008617D9">
      <w:pPr>
        <w:spacing w:after="0"/>
      </w:pPr>
      <w:r>
        <w:rPr>
          <w:sz w:val="18"/>
          <w:szCs w:val="18"/>
        </w:rPr>
        <w:t>--WITH IGNORE_DUP_</w:t>
      </w:r>
      <w:proofErr w:type="gramStart"/>
      <w:r>
        <w:rPr>
          <w:sz w:val="18"/>
          <w:szCs w:val="18"/>
        </w:rPr>
        <w:t>KEY;</w:t>
      </w:r>
      <w:proofErr w:type="gramEnd"/>
    </w:p>
    <w:p w14:paraId="42C899BA" w14:textId="77777777" w:rsidR="00C239E4" w:rsidRDefault="00C239E4" w:rsidP="008617D9">
      <w:pPr>
        <w:spacing w:after="0"/>
      </w:pPr>
      <w:r>
        <w:rPr>
          <w:sz w:val="18"/>
          <w:szCs w:val="18"/>
        </w:rPr>
        <w:lastRenderedPageBreak/>
        <w:t xml:space="preserve">when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have a unique index or constraint,</w:t>
      </w:r>
    </w:p>
    <w:p w14:paraId="24BE526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then </w:t>
      </w:r>
      <w:proofErr w:type="spellStart"/>
      <w:r>
        <w:rPr>
          <w:sz w:val="18"/>
          <w:szCs w:val="18"/>
        </w:rPr>
        <w:t>ColumnA</w:t>
      </w:r>
      <w:proofErr w:type="spellEnd"/>
      <w:r>
        <w:rPr>
          <w:sz w:val="18"/>
          <w:szCs w:val="18"/>
        </w:rPr>
        <w:t xml:space="preserve"> ensures there is no duplicate data.</w:t>
      </w:r>
    </w:p>
    <w:p w14:paraId="346B3CF7" w14:textId="77777777" w:rsidR="00C239E4" w:rsidRDefault="00C239E4" w:rsidP="008617D9">
      <w:pPr>
        <w:spacing w:after="0"/>
      </w:pPr>
      <w:r>
        <w:rPr>
          <w:sz w:val="18"/>
          <w:szCs w:val="18"/>
        </w:rPr>
        <w:t>E.g.</w:t>
      </w:r>
    </w:p>
    <w:p w14:paraId="110E8E86" w14:textId="77777777" w:rsidR="00C239E4" w:rsidRDefault="00C239E4" w:rsidP="008617D9">
      <w:pPr>
        <w:spacing w:after="0"/>
      </w:pPr>
      <w:r>
        <w:rPr>
          <w:sz w:val="18"/>
          <w:szCs w:val="18"/>
        </w:rPr>
        <w:t>If I try to insert 5 data rows,</w:t>
      </w:r>
    </w:p>
    <w:p w14:paraId="767E6665" w14:textId="77777777" w:rsidR="00C239E4" w:rsidRDefault="00C239E4" w:rsidP="008617D9">
      <w:pPr>
        <w:spacing w:after="0"/>
      </w:pPr>
      <w:r>
        <w:rPr>
          <w:sz w:val="18"/>
          <w:szCs w:val="18"/>
        </w:rPr>
        <w:t>but there are 2 data rows contain duplicates.</w:t>
      </w:r>
    </w:p>
    <w:p w14:paraId="6A2B27FA" w14:textId="77777777" w:rsidR="00C239E4" w:rsidRDefault="00C239E4" w:rsidP="008617D9">
      <w:pPr>
        <w:spacing w:after="0"/>
      </w:pPr>
      <w:r>
        <w:rPr>
          <w:sz w:val="18"/>
          <w:szCs w:val="18"/>
        </w:rPr>
        <w:t>Then all 5 data rows will be rejected.</w:t>
      </w:r>
    </w:p>
    <w:p w14:paraId="14A98242" w14:textId="77777777" w:rsidR="00C239E4" w:rsidRDefault="00C239E4" w:rsidP="008617D9">
      <w:pPr>
        <w:spacing w:after="0"/>
      </w:pPr>
      <w:r>
        <w:rPr>
          <w:sz w:val="18"/>
          <w:szCs w:val="18"/>
        </w:rPr>
        <w:t>--WITH IGNORE_DUP_</w:t>
      </w:r>
      <w:proofErr w:type="gramStart"/>
      <w:r>
        <w:rPr>
          <w:sz w:val="18"/>
          <w:szCs w:val="18"/>
        </w:rPr>
        <w:t>KEY;</w:t>
      </w:r>
      <w:proofErr w:type="gramEnd"/>
    </w:p>
    <w:p w14:paraId="45F6C8B0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In this case, it </w:t>
      </w:r>
      <w:proofErr w:type="gramStart"/>
      <w:r>
        <w:rPr>
          <w:sz w:val="18"/>
          <w:szCs w:val="18"/>
        </w:rPr>
        <w:t>allow</w:t>
      </w:r>
      <w:proofErr w:type="gramEnd"/>
      <w:r>
        <w:rPr>
          <w:sz w:val="18"/>
          <w:szCs w:val="18"/>
        </w:rPr>
        <w:t xml:space="preserve"> to ignore </w:t>
      </w:r>
      <w:proofErr w:type="spellStart"/>
      <w:r>
        <w:rPr>
          <w:sz w:val="18"/>
          <w:szCs w:val="18"/>
        </w:rPr>
        <w:t>thoese</w:t>
      </w:r>
      <w:proofErr w:type="spellEnd"/>
      <w:r>
        <w:rPr>
          <w:sz w:val="18"/>
          <w:szCs w:val="18"/>
        </w:rPr>
        <w:t xml:space="preserve"> 2 duplicate rows.</w:t>
      </w:r>
    </w:p>
    <w:p w14:paraId="277DCFF2" w14:textId="77777777" w:rsidR="00C239E4" w:rsidRDefault="00C239E4" w:rsidP="008617D9">
      <w:pPr>
        <w:spacing w:after="0"/>
      </w:pPr>
      <w:r>
        <w:rPr>
          <w:sz w:val="18"/>
          <w:szCs w:val="18"/>
        </w:rPr>
        <w:t>and only insert the rest 3 data rows.</w:t>
      </w:r>
    </w:p>
    <w:p w14:paraId="209F3FBF" w14:textId="77777777" w:rsidR="00C239E4" w:rsidRDefault="00C239E4" w:rsidP="008617D9">
      <w:pPr>
        <w:spacing w:after="0"/>
      </w:pPr>
      <w:r>
        <w:rPr>
          <w:sz w:val="18"/>
          <w:szCs w:val="18"/>
        </w:rPr>
        <w:t>8.</w:t>
      </w:r>
    </w:p>
    <w:p w14:paraId="185D4B25" w14:textId="77777777" w:rsidR="00C239E4" w:rsidRDefault="00C239E4" w:rsidP="008617D9">
      <w:pPr>
        <w:spacing w:after="0"/>
      </w:pPr>
      <w:r>
        <w:rPr>
          <w:sz w:val="18"/>
          <w:szCs w:val="18"/>
        </w:rPr>
        <w:t>8.1.</w:t>
      </w:r>
    </w:p>
    <w:p w14:paraId="4E188C3A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reate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 Syntax1:</w:t>
      </w:r>
    </w:p>
    <w:p w14:paraId="1EC87958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CREATE INDEX </w:t>
      </w:r>
      <w:proofErr w:type="spellStart"/>
      <w:r>
        <w:rPr>
          <w:sz w:val="18"/>
          <w:szCs w:val="18"/>
        </w:rPr>
        <w:t>IX_TableName_ColumnName</w:t>
      </w:r>
      <w:proofErr w:type="spellEnd"/>
    </w:p>
    <w:p w14:paraId="0BE3EA81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ON 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 xml:space="preserve"> (</w:t>
      </w:r>
      <w:proofErr w:type="spellStart"/>
      <w:r>
        <w:rPr>
          <w:sz w:val="18"/>
          <w:szCs w:val="18"/>
        </w:rPr>
        <w:t>ColumnName</w:t>
      </w:r>
      <w:proofErr w:type="spellEnd"/>
      <w:proofErr w:type="gramStart"/>
      <w:r>
        <w:rPr>
          <w:sz w:val="18"/>
          <w:szCs w:val="18"/>
        </w:rPr>
        <w:t>);</w:t>
      </w:r>
      <w:proofErr w:type="gramEnd"/>
    </w:p>
    <w:p w14:paraId="41A81FEB" w14:textId="77777777" w:rsidR="00C239E4" w:rsidRDefault="00C239E4" w:rsidP="008617D9">
      <w:pPr>
        <w:spacing w:after="0"/>
      </w:pPr>
      <w:r>
        <w:rPr>
          <w:sz w:val="18"/>
          <w:szCs w:val="18"/>
        </w:rPr>
        <w:t>E.g.</w:t>
      </w:r>
    </w:p>
    <w:p w14:paraId="69DD5807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CREATE INDEX </w:t>
      </w:r>
      <w:proofErr w:type="spellStart"/>
      <w:r>
        <w:rPr>
          <w:sz w:val="18"/>
          <w:szCs w:val="18"/>
        </w:rPr>
        <w:t>IX_Gamer_GameScore</w:t>
      </w:r>
      <w:proofErr w:type="spellEnd"/>
    </w:p>
    <w:p w14:paraId="6B8706B1" w14:textId="77777777" w:rsidR="00C239E4" w:rsidRDefault="00C239E4" w:rsidP="008617D9">
      <w:pPr>
        <w:spacing w:after="0"/>
      </w:pPr>
      <w:r>
        <w:rPr>
          <w:sz w:val="18"/>
          <w:szCs w:val="18"/>
        </w:rPr>
        <w:t>--ON Gamer (</w:t>
      </w:r>
      <w:proofErr w:type="spellStart"/>
      <w:r>
        <w:rPr>
          <w:sz w:val="18"/>
          <w:szCs w:val="18"/>
        </w:rPr>
        <w:t>GameScore</w:t>
      </w:r>
      <w:proofErr w:type="spellEnd"/>
      <w:r>
        <w:rPr>
          <w:sz w:val="18"/>
          <w:szCs w:val="18"/>
        </w:rPr>
        <w:t xml:space="preserve"> ASC</w:t>
      </w:r>
      <w:proofErr w:type="gramStart"/>
      <w:r>
        <w:rPr>
          <w:sz w:val="18"/>
          <w:szCs w:val="18"/>
        </w:rPr>
        <w:t>);</w:t>
      </w:r>
      <w:proofErr w:type="gramEnd"/>
    </w:p>
    <w:p w14:paraId="3618A1B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reate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 on </w:t>
      </w:r>
      <w:proofErr w:type="spellStart"/>
      <w:r>
        <w:rPr>
          <w:sz w:val="18"/>
          <w:szCs w:val="18"/>
        </w:rPr>
        <w:t>GameScore</w:t>
      </w:r>
      <w:proofErr w:type="spellEnd"/>
    </w:p>
    <w:p w14:paraId="6A000AFE" w14:textId="77777777" w:rsidR="00C239E4" w:rsidRDefault="00C239E4" w:rsidP="008617D9">
      <w:pPr>
        <w:spacing w:after="0"/>
      </w:pPr>
      <w:r>
        <w:rPr>
          <w:sz w:val="18"/>
          <w:szCs w:val="18"/>
        </w:rPr>
        <w:lastRenderedPageBreak/>
        <w:t>8.2.</w:t>
      </w:r>
    </w:p>
    <w:p w14:paraId="1EB2B09B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reate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 Syntax2:</w:t>
      </w:r>
    </w:p>
    <w:p w14:paraId="482DE73A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CREATE NONCLUSTERED INDEX </w:t>
      </w:r>
      <w:proofErr w:type="spellStart"/>
      <w:r>
        <w:rPr>
          <w:sz w:val="18"/>
          <w:szCs w:val="18"/>
        </w:rPr>
        <w:t>IX_TableName_ColumnName</w:t>
      </w:r>
      <w:proofErr w:type="spellEnd"/>
    </w:p>
    <w:p w14:paraId="240C6966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ON </w:t>
      </w:r>
      <w:proofErr w:type="spellStart"/>
      <w:r>
        <w:rPr>
          <w:sz w:val="18"/>
          <w:szCs w:val="18"/>
        </w:rPr>
        <w:t>TableName</w:t>
      </w:r>
      <w:proofErr w:type="spellEnd"/>
      <w:r>
        <w:rPr>
          <w:sz w:val="18"/>
          <w:szCs w:val="18"/>
        </w:rPr>
        <w:t xml:space="preserve"> (</w:t>
      </w:r>
      <w:proofErr w:type="spellStart"/>
      <w:r>
        <w:rPr>
          <w:sz w:val="18"/>
          <w:szCs w:val="18"/>
        </w:rPr>
        <w:t>ColumnName</w:t>
      </w:r>
      <w:proofErr w:type="spellEnd"/>
      <w:proofErr w:type="gramStart"/>
      <w:r>
        <w:rPr>
          <w:sz w:val="18"/>
          <w:szCs w:val="18"/>
        </w:rPr>
        <w:t>);</w:t>
      </w:r>
      <w:proofErr w:type="gramEnd"/>
    </w:p>
    <w:p w14:paraId="0B3432EB" w14:textId="77777777" w:rsidR="00C239E4" w:rsidRDefault="00C239E4" w:rsidP="008617D9">
      <w:pPr>
        <w:spacing w:after="0"/>
      </w:pPr>
      <w:r>
        <w:rPr>
          <w:sz w:val="18"/>
          <w:szCs w:val="18"/>
        </w:rPr>
        <w:t>E.g.</w:t>
      </w:r>
    </w:p>
    <w:p w14:paraId="6C921212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CREATE NONCLUSTERED INDEX </w:t>
      </w:r>
      <w:proofErr w:type="spellStart"/>
      <w:r>
        <w:rPr>
          <w:sz w:val="18"/>
          <w:szCs w:val="18"/>
        </w:rPr>
        <w:t>IX_Gamer_Email</w:t>
      </w:r>
      <w:proofErr w:type="spellEnd"/>
    </w:p>
    <w:p w14:paraId="3ACC3F4A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ON </w:t>
      </w:r>
      <w:proofErr w:type="gramStart"/>
      <w:r>
        <w:rPr>
          <w:sz w:val="18"/>
          <w:szCs w:val="18"/>
        </w:rPr>
        <w:t>Gamer(</w:t>
      </w:r>
      <w:proofErr w:type="gramEnd"/>
      <w:r>
        <w:rPr>
          <w:sz w:val="18"/>
          <w:szCs w:val="18"/>
        </w:rPr>
        <w:t>Email);</w:t>
      </w:r>
    </w:p>
    <w:p w14:paraId="48A4D25F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Create </w:t>
      </w:r>
      <w:proofErr w:type="spellStart"/>
      <w:r>
        <w:rPr>
          <w:sz w:val="18"/>
          <w:szCs w:val="18"/>
        </w:rPr>
        <w:t>Nonclustered</w:t>
      </w:r>
      <w:proofErr w:type="spellEnd"/>
      <w:r>
        <w:rPr>
          <w:sz w:val="18"/>
          <w:szCs w:val="18"/>
        </w:rPr>
        <w:t xml:space="preserve"> Index on Email</w:t>
      </w:r>
    </w:p>
    <w:p w14:paraId="76277434" w14:textId="77777777" w:rsidR="00C239E4" w:rsidRDefault="00C239E4" w:rsidP="008617D9">
      <w:pPr>
        <w:spacing w:after="0"/>
      </w:pPr>
      <w:r>
        <w:rPr>
          <w:sz w:val="18"/>
          <w:szCs w:val="18"/>
        </w:rPr>
        <w:t>9.</w:t>
      </w:r>
    </w:p>
    <w:p w14:paraId="62A1EC18" w14:textId="77777777" w:rsidR="00C239E4" w:rsidRDefault="00C239E4" w:rsidP="008617D9">
      <w:pPr>
        <w:spacing w:after="0"/>
      </w:pPr>
      <w:r>
        <w:rPr>
          <w:sz w:val="18"/>
          <w:szCs w:val="18"/>
        </w:rPr>
        <w:t>--</w:t>
      </w:r>
      <w:proofErr w:type="spellStart"/>
      <w:proofErr w:type="gramStart"/>
      <w:r>
        <w:rPr>
          <w:sz w:val="18"/>
          <w:szCs w:val="18"/>
        </w:rPr>
        <w:t>sys.sp</w:t>
      </w:r>
      <w:proofErr w:type="gramEnd"/>
      <w:r>
        <w:rPr>
          <w:sz w:val="18"/>
          <w:szCs w:val="18"/>
        </w:rPr>
        <w:t>_helpconstraint</w:t>
      </w:r>
      <w:proofErr w:type="spellEnd"/>
      <w:r>
        <w:rPr>
          <w:sz w:val="18"/>
          <w:szCs w:val="18"/>
        </w:rPr>
        <w:t>   V.S.   </w:t>
      </w:r>
      <w:proofErr w:type="spellStart"/>
      <w:proofErr w:type="gramStart"/>
      <w:r>
        <w:rPr>
          <w:sz w:val="18"/>
          <w:szCs w:val="18"/>
        </w:rPr>
        <w:t>sys.sp</w:t>
      </w:r>
      <w:proofErr w:type="gramEnd"/>
      <w:r>
        <w:rPr>
          <w:sz w:val="18"/>
          <w:szCs w:val="18"/>
        </w:rPr>
        <w:t>_helpindex</w:t>
      </w:r>
      <w:proofErr w:type="spellEnd"/>
    </w:p>
    <w:p w14:paraId="78EB42A3" w14:textId="77777777" w:rsidR="00C239E4" w:rsidRDefault="00C239E4" w:rsidP="008617D9">
      <w:pPr>
        <w:spacing w:after="0"/>
      </w:pPr>
      <w:r>
        <w:rPr>
          <w:sz w:val="18"/>
          <w:szCs w:val="18"/>
        </w:rPr>
        <w:t>9.1.</w:t>
      </w:r>
    </w:p>
    <w:p w14:paraId="746852F5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EXECUTE </w:t>
      </w:r>
      <w:proofErr w:type="spellStart"/>
      <w:proofErr w:type="gramStart"/>
      <w:r>
        <w:rPr>
          <w:sz w:val="18"/>
          <w:szCs w:val="18"/>
        </w:rPr>
        <w:t>sys.sp</w:t>
      </w:r>
      <w:proofErr w:type="gramEnd"/>
      <w:r>
        <w:rPr>
          <w:sz w:val="18"/>
          <w:szCs w:val="18"/>
        </w:rPr>
        <w:t>_helpconstraint</w:t>
      </w:r>
      <w:proofErr w:type="spellEnd"/>
      <w:r>
        <w:rPr>
          <w:sz w:val="18"/>
          <w:szCs w:val="18"/>
        </w:rPr>
        <w:t xml:space="preserve"> @objname = </w:t>
      </w:r>
      <w:proofErr w:type="spellStart"/>
      <w:r>
        <w:rPr>
          <w:sz w:val="18"/>
          <w:szCs w:val="18"/>
        </w:rPr>
        <w:t>N'TableName</w:t>
      </w:r>
      <w:proofErr w:type="spellEnd"/>
      <w:r>
        <w:rPr>
          <w:sz w:val="18"/>
          <w:szCs w:val="18"/>
        </w:rPr>
        <w:t>';</w:t>
      </w:r>
    </w:p>
    <w:p w14:paraId="614388FF" w14:textId="77777777" w:rsidR="00C239E4" w:rsidRDefault="00C239E4" w:rsidP="008617D9">
      <w:pPr>
        <w:spacing w:after="0"/>
      </w:pPr>
      <w:r>
        <w:rPr>
          <w:sz w:val="18"/>
          <w:szCs w:val="18"/>
        </w:rPr>
        <w:t>Get the constraint information of the Table</w:t>
      </w:r>
    </w:p>
    <w:p w14:paraId="76EB928C" w14:textId="77777777" w:rsidR="00C239E4" w:rsidRDefault="00C239E4" w:rsidP="008617D9">
      <w:pPr>
        <w:spacing w:after="0"/>
      </w:pPr>
      <w:r>
        <w:rPr>
          <w:sz w:val="18"/>
          <w:szCs w:val="18"/>
        </w:rPr>
        <w:t>9.2.</w:t>
      </w:r>
    </w:p>
    <w:p w14:paraId="466204FD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EXECUTE </w:t>
      </w:r>
      <w:proofErr w:type="spellStart"/>
      <w:proofErr w:type="gramStart"/>
      <w:r>
        <w:rPr>
          <w:sz w:val="18"/>
          <w:szCs w:val="18"/>
        </w:rPr>
        <w:t>sys.sp</w:t>
      </w:r>
      <w:proofErr w:type="gramEnd"/>
      <w:r>
        <w:rPr>
          <w:sz w:val="18"/>
          <w:szCs w:val="18"/>
        </w:rPr>
        <w:t>_helpindex</w:t>
      </w:r>
      <w:proofErr w:type="spellEnd"/>
      <w:r>
        <w:rPr>
          <w:sz w:val="18"/>
          <w:szCs w:val="18"/>
        </w:rPr>
        <w:t xml:space="preserve"> @objname = </w:t>
      </w:r>
      <w:proofErr w:type="spellStart"/>
      <w:r>
        <w:rPr>
          <w:sz w:val="18"/>
          <w:szCs w:val="18"/>
        </w:rPr>
        <w:t>N'TableName</w:t>
      </w:r>
      <w:proofErr w:type="spellEnd"/>
      <w:r>
        <w:rPr>
          <w:sz w:val="18"/>
          <w:szCs w:val="18"/>
        </w:rPr>
        <w:t>';</w:t>
      </w:r>
    </w:p>
    <w:p w14:paraId="396628C4" w14:textId="77777777" w:rsidR="00C239E4" w:rsidRDefault="00C239E4" w:rsidP="008617D9">
      <w:pPr>
        <w:spacing w:after="0"/>
      </w:pPr>
      <w:r>
        <w:rPr>
          <w:sz w:val="18"/>
          <w:szCs w:val="18"/>
        </w:rPr>
        <w:t>Or</w:t>
      </w:r>
    </w:p>
    <w:p w14:paraId="1F36AC4A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--EXEC </w:t>
      </w:r>
      <w:proofErr w:type="spellStart"/>
      <w:r>
        <w:rPr>
          <w:sz w:val="18"/>
          <w:szCs w:val="18"/>
        </w:rPr>
        <w:t>sp_helpindex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'TableName</w:t>
      </w:r>
      <w:proofErr w:type="spellEnd"/>
      <w:r>
        <w:rPr>
          <w:sz w:val="18"/>
          <w:szCs w:val="18"/>
        </w:rPr>
        <w:t>'</w:t>
      </w:r>
    </w:p>
    <w:p w14:paraId="0F7C587F" w14:textId="77777777" w:rsidR="00C239E4" w:rsidRDefault="00C239E4" w:rsidP="008617D9">
      <w:pPr>
        <w:spacing w:after="0"/>
      </w:pPr>
      <w:r>
        <w:rPr>
          <w:sz w:val="18"/>
          <w:szCs w:val="18"/>
        </w:rPr>
        <w:t>Get the Index information of the Table</w:t>
      </w:r>
    </w:p>
    <w:p w14:paraId="305BA9CC" w14:textId="77777777" w:rsidR="00C239E4" w:rsidRDefault="00C239E4" w:rsidP="008617D9">
      <w:pPr>
        <w:spacing w:after="0"/>
      </w:pPr>
      <w:r>
        <w:rPr>
          <w:sz w:val="18"/>
          <w:szCs w:val="18"/>
        </w:rPr>
        <w:t>E.g.</w:t>
      </w:r>
    </w:p>
    <w:p w14:paraId="478DD0A6" w14:textId="77777777" w:rsidR="00C239E4" w:rsidRDefault="00C239E4" w:rsidP="008617D9">
      <w:pPr>
        <w:spacing w:after="0"/>
      </w:pPr>
      <w:r>
        <w:rPr>
          <w:sz w:val="18"/>
          <w:szCs w:val="18"/>
        </w:rPr>
        <w:t xml:space="preserve">EXEC </w:t>
      </w:r>
      <w:proofErr w:type="spellStart"/>
      <w:r>
        <w:rPr>
          <w:sz w:val="18"/>
          <w:szCs w:val="18"/>
        </w:rPr>
        <w:t>sp_helpindex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'Gamer</w:t>
      </w:r>
      <w:proofErr w:type="spellEnd"/>
      <w:proofErr w:type="gramStart"/>
      <w:r>
        <w:rPr>
          <w:sz w:val="18"/>
          <w:szCs w:val="18"/>
        </w:rPr>
        <w:t>';</w:t>
      </w:r>
      <w:proofErr w:type="gramEnd"/>
    </w:p>
    <w:p w14:paraId="268A4C78" w14:textId="77777777" w:rsidR="00C239E4" w:rsidRDefault="00C239E4" w:rsidP="008617D9">
      <w:pPr>
        <w:spacing w:after="0"/>
      </w:pPr>
    </w:p>
    <w:p w14:paraId="22A45B1B" w14:textId="77777777" w:rsidR="00C239E4" w:rsidRDefault="00C239E4" w:rsidP="008617D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647E78A" w14:textId="77777777" w:rsidR="00C239E4" w:rsidRDefault="00C239E4" w:rsidP="008617D9">
      <w:pPr>
        <w:spacing w:after="0"/>
      </w:pPr>
    </w:p>
    <w:p w14:paraId="5F8A4C9B" w14:textId="77777777" w:rsidR="00C239E4" w:rsidRDefault="00C239E4" w:rsidP="008617D9">
      <w:pPr>
        <w:spacing w:after="0"/>
      </w:pPr>
      <w:r>
        <w:rPr>
          <w:sz w:val="48"/>
          <w:szCs w:val="48"/>
        </w:rPr>
        <w:t>1. SSMS - Create/Delete Index</w:t>
      </w:r>
    </w:p>
    <w:p w14:paraId="57A9CE58" w14:textId="77777777" w:rsidR="00C239E4" w:rsidRDefault="00C239E4" w:rsidP="008617D9">
      <w:pPr>
        <w:spacing w:after="0"/>
      </w:pPr>
    </w:p>
    <w:p w14:paraId="285DDF5C" w14:textId="77777777" w:rsidR="00C239E4" w:rsidRDefault="00C239E4" w:rsidP="008617D9">
      <w:pPr>
        <w:spacing w:after="0"/>
      </w:pPr>
    </w:p>
    <w:p w14:paraId="344E9AA6" w14:textId="77777777" w:rsidR="00C239E4" w:rsidRDefault="00C239E4" w:rsidP="008617D9">
      <w:pPr>
        <w:spacing w:after="0"/>
      </w:pPr>
      <w:r>
        <w:t>Create a new Index</w:t>
      </w:r>
    </w:p>
    <w:p w14:paraId="468F9E0F" w14:textId="77777777" w:rsidR="00C239E4" w:rsidRDefault="00C239E4" w:rsidP="008617D9">
      <w:pPr>
        <w:spacing w:after="0"/>
      </w:pPr>
    </w:p>
    <w:p w14:paraId="0EAF716E" w14:textId="77777777" w:rsidR="00C239E4" w:rsidRDefault="00C239E4" w:rsidP="008617D9">
      <w:pPr>
        <w:spacing w:after="0"/>
      </w:pPr>
      <w:r>
        <w:t>Database Name --&gt; Table Name --&gt; Indexes</w:t>
      </w:r>
    </w:p>
    <w:p w14:paraId="7B9F437A" w14:textId="77777777" w:rsidR="00C239E4" w:rsidRDefault="00C239E4" w:rsidP="008617D9">
      <w:pPr>
        <w:spacing w:after="0"/>
      </w:pPr>
      <w:r>
        <w:t>New Index --&gt; </w:t>
      </w:r>
      <w:r>
        <w:rPr>
          <w:b/>
          <w:bCs/>
        </w:rPr>
        <w:t>Non-Clustered Index</w:t>
      </w:r>
    </w:p>
    <w:p w14:paraId="27EC9A34" w14:textId="77777777" w:rsidR="00C239E4" w:rsidRDefault="00C239E4" w:rsidP="008617D9">
      <w:pPr>
        <w:spacing w:after="0"/>
      </w:pPr>
    </w:p>
    <w:p w14:paraId="3AE49289" w14:textId="77777777" w:rsidR="00C239E4" w:rsidRDefault="00C239E4" w:rsidP="008617D9">
      <w:pPr>
        <w:spacing w:after="0"/>
      </w:pPr>
      <w:r>
        <w:t>Index Name</w:t>
      </w:r>
    </w:p>
    <w:p w14:paraId="6DD65CD8" w14:textId="77777777" w:rsidR="00C239E4" w:rsidRDefault="00C239E4" w:rsidP="008617D9">
      <w:pPr>
        <w:spacing w:after="0"/>
      </w:pPr>
      <w:proofErr w:type="spellStart"/>
      <w:r>
        <w:rPr>
          <w:b/>
          <w:bCs/>
        </w:rPr>
        <w:t>IX_Employee_AnnualSalary</w:t>
      </w:r>
      <w:proofErr w:type="spellEnd"/>
    </w:p>
    <w:p w14:paraId="53B4CAD2" w14:textId="77777777" w:rsidR="00C239E4" w:rsidRDefault="00C239E4" w:rsidP="008617D9">
      <w:pPr>
        <w:spacing w:after="0"/>
      </w:pPr>
      <w:r>
        <w:lastRenderedPageBreak/>
        <w:t>--&gt;</w:t>
      </w:r>
    </w:p>
    <w:p w14:paraId="59D5B9F9" w14:textId="77777777" w:rsidR="00C239E4" w:rsidRDefault="00C239E4" w:rsidP="008617D9">
      <w:pPr>
        <w:spacing w:after="0"/>
      </w:pPr>
      <w:r>
        <w:t>Add</w:t>
      </w:r>
    </w:p>
    <w:p w14:paraId="774C5D92" w14:textId="77777777" w:rsidR="00C239E4" w:rsidRDefault="00C239E4" w:rsidP="008617D9">
      <w:pPr>
        <w:spacing w:after="0"/>
      </w:pPr>
      <w:r>
        <w:t>--&gt; Select the Column Name</w:t>
      </w:r>
    </w:p>
    <w:p w14:paraId="47AE9B41" w14:textId="77777777" w:rsidR="00C239E4" w:rsidRDefault="00C239E4" w:rsidP="008617D9">
      <w:pPr>
        <w:spacing w:after="0"/>
      </w:pPr>
      <w:r>
        <w:t>--&gt; OK</w:t>
      </w:r>
    </w:p>
    <w:p w14:paraId="1086F823" w14:textId="77777777" w:rsidR="00C239E4" w:rsidRDefault="00C239E4" w:rsidP="008617D9">
      <w:pPr>
        <w:spacing w:after="0"/>
      </w:pPr>
      <w:r>
        <w:t>--&gt; OK</w:t>
      </w:r>
    </w:p>
    <w:p w14:paraId="24EA234B" w14:textId="77777777" w:rsidR="00C239E4" w:rsidRDefault="00C239E4" w:rsidP="008617D9">
      <w:pPr>
        <w:spacing w:after="0"/>
      </w:pPr>
    </w:p>
    <w:p w14:paraId="4558C026" w14:textId="77777777" w:rsidR="00C239E4" w:rsidRDefault="00C239E4" w:rsidP="008617D9">
      <w:pPr>
        <w:spacing w:after="0"/>
      </w:pPr>
      <w:r>
        <w:t>-----------------------------------------------</w:t>
      </w:r>
    </w:p>
    <w:p w14:paraId="78D04BB7" w14:textId="77777777" w:rsidR="00C239E4" w:rsidRDefault="00C239E4" w:rsidP="008617D9">
      <w:pPr>
        <w:spacing w:after="0"/>
      </w:pPr>
    </w:p>
    <w:p w14:paraId="69F5AA7B" w14:textId="77777777" w:rsidR="00C239E4" w:rsidRDefault="00C239E4" w:rsidP="008617D9">
      <w:pPr>
        <w:spacing w:after="0"/>
      </w:pPr>
      <w:r>
        <w:t>Delete/Disable an Index</w:t>
      </w:r>
    </w:p>
    <w:p w14:paraId="109A2C65" w14:textId="77777777" w:rsidR="00C239E4" w:rsidRDefault="00C239E4" w:rsidP="008617D9">
      <w:pPr>
        <w:spacing w:after="0"/>
      </w:pPr>
    </w:p>
    <w:p w14:paraId="05A5CDE6" w14:textId="77777777" w:rsidR="00C239E4" w:rsidRDefault="00C239E4" w:rsidP="008617D9">
      <w:pPr>
        <w:spacing w:after="0"/>
      </w:pPr>
      <w:r>
        <w:t>Database Name --&gt; Table Name --&gt; Indexes</w:t>
      </w:r>
    </w:p>
    <w:p w14:paraId="44D8B4AA" w14:textId="77777777" w:rsidR="00C239E4" w:rsidRDefault="00C239E4" w:rsidP="008617D9">
      <w:pPr>
        <w:spacing w:after="0"/>
      </w:pPr>
      <w:r>
        <w:t>--&gt; Right Click --&gt; Delete or Disable</w:t>
      </w:r>
    </w:p>
    <w:p w14:paraId="4897BBDE" w14:textId="77777777" w:rsidR="00C239E4" w:rsidRDefault="00C239E4" w:rsidP="008617D9">
      <w:pPr>
        <w:spacing w:after="0"/>
      </w:pPr>
    </w:p>
    <w:p w14:paraId="000F12E3" w14:textId="05CAA2F8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25D82C78" wp14:editId="4970C1E1">
            <wp:extent cx="5274310" cy="2478405"/>
            <wp:effectExtent l="0" t="0" r="2540" b="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7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43CC5" w14:textId="77777777" w:rsidR="00C239E4" w:rsidRDefault="00C239E4" w:rsidP="008617D9">
      <w:pPr>
        <w:spacing w:after="0"/>
      </w:pPr>
    </w:p>
    <w:p w14:paraId="03AC3527" w14:textId="77777777" w:rsidR="00C239E4" w:rsidRDefault="00C239E4" w:rsidP="008617D9">
      <w:pPr>
        <w:spacing w:after="0"/>
      </w:pPr>
    </w:p>
    <w:p w14:paraId="007FC348" w14:textId="77777777" w:rsidR="00C239E4" w:rsidRDefault="00C239E4" w:rsidP="008617D9">
      <w:pPr>
        <w:spacing w:after="0"/>
      </w:pPr>
    </w:p>
    <w:p w14:paraId="407357C7" w14:textId="7A52DAA0" w:rsidR="00C239E4" w:rsidRDefault="00C239E4" w:rsidP="008617D9">
      <w:pPr>
        <w:spacing w:after="0"/>
      </w:pPr>
      <w:r>
        <w:rPr>
          <w:noProof/>
        </w:rPr>
        <w:lastRenderedPageBreak/>
        <w:drawing>
          <wp:inline distT="0" distB="0" distL="0" distR="0" wp14:anchorId="712EAFDD" wp14:editId="77E07E1B">
            <wp:extent cx="5274310" cy="324421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4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B5718" w14:textId="77777777" w:rsidR="00C239E4" w:rsidRDefault="00C239E4" w:rsidP="008617D9">
      <w:pPr>
        <w:spacing w:after="0"/>
      </w:pPr>
    </w:p>
    <w:p w14:paraId="7C4904F0" w14:textId="3AA83DAC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271D9AF0" wp14:editId="5DDB21B0">
            <wp:extent cx="5274310" cy="3527425"/>
            <wp:effectExtent l="0" t="0" r="2540" b="0"/>
            <wp:docPr id="38" name="Picture 3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F677F" w14:textId="77777777" w:rsidR="00C239E4" w:rsidRDefault="00C239E4" w:rsidP="008617D9">
      <w:pPr>
        <w:spacing w:after="0"/>
      </w:pPr>
    </w:p>
    <w:p w14:paraId="394233CD" w14:textId="315DFD63" w:rsidR="00C239E4" w:rsidRDefault="00C239E4" w:rsidP="008617D9">
      <w:pPr>
        <w:spacing w:after="0"/>
      </w:pPr>
      <w:r>
        <w:rPr>
          <w:noProof/>
        </w:rPr>
        <w:lastRenderedPageBreak/>
        <w:drawing>
          <wp:inline distT="0" distB="0" distL="0" distR="0" wp14:anchorId="35CDA129" wp14:editId="41E2B59C">
            <wp:extent cx="5274310" cy="3252470"/>
            <wp:effectExtent l="0" t="0" r="254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A0FF2" w14:textId="77777777" w:rsidR="00C239E4" w:rsidRDefault="00C239E4" w:rsidP="008617D9">
      <w:pPr>
        <w:spacing w:after="0"/>
      </w:pPr>
    </w:p>
    <w:p w14:paraId="51D293E6" w14:textId="76CCD6F6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2CAC6FAC" wp14:editId="46604892">
            <wp:extent cx="5274310" cy="3362325"/>
            <wp:effectExtent l="0" t="0" r="2540" b="9525"/>
            <wp:docPr id="36" name="Picture 3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0C85B" w14:textId="77777777" w:rsidR="00C239E4" w:rsidRDefault="00C239E4" w:rsidP="008617D9">
      <w:pPr>
        <w:spacing w:after="0"/>
      </w:pPr>
    </w:p>
    <w:p w14:paraId="659310D1" w14:textId="77777777" w:rsidR="00C239E4" w:rsidRDefault="00C239E4" w:rsidP="008617D9">
      <w:pPr>
        <w:spacing w:after="0"/>
      </w:pPr>
    </w:p>
    <w:p w14:paraId="55F8FFE3" w14:textId="77777777" w:rsidR="00C239E4" w:rsidRDefault="00C239E4" w:rsidP="008617D9">
      <w:pPr>
        <w:spacing w:after="0"/>
      </w:pPr>
    </w:p>
    <w:p w14:paraId="4C7D78C3" w14:textId="77777777" w:rsidR="00C239E4" w:rsidRDefault="00C239E4" w:rsidP="008617D9">
      <w:pPr>
        <w:spacing w:after="0"/>
      </w:pPr>
    </w:p>
    <w:p w14:paraId="048EADC1" w14:textId="77777777" w:rsidR="00C239E4" w:rsidRDefault="00C239E4" w:rsidP="008617D9">
      <w:pPr>
        <w:spacing w:after="0"/>
      </w:pPr>
    </w:p>
    <w:p w14:paraId="70AC8194" w14:textId="77777777" w:rsidR="00C239E4" w:rsidRDefault="00C239E4" w:rsidP="008617D9">
      <w:pPr>
        <w:spacing w:after="0"/>
      </w:pPr>
    </w:p>
    <w:p w14:paraId="24F3FB03" w14:textId="77777777" w:rsidR="00C239E4" w:rsidRDefault="00C239E4" w:rsidP="008617D9">
      <w:pPr>
        <w:spacing w:after="0"/>
      </w:pPr>
    </w:p>
    <w:p w14:paraId="3EF15976" w14:textId="77777777" w:rsidR="00C239E4" w:rsidRDefault="00C239E4" w:rsidP="008617D9">
      <w:pPr>
        <w:spacing w:after="0"/>
      </w:pPr>
    </w:p>
    <w:p w14:paraId="4C01E69F" w14:textId="77777777" w:rsidR="00C239E4" w:rsidRDefault="00C239E4" w:rsidP="008617D9">
      <w:pPr>
        <w:spacing w:after="0"/>
      </w:pPr>
      <w:r>
        <w:rPr>
          <w:sz w:val="48"/>
          <w:szCs w:val="48"/>
        </w:rPr>
        <w:t>2. Query - Index</w:t>
      </w:r>
    </w:p>
    <w:p w14:paraId="7FF94B08" w14:textId="77777777" w:rsidR="00C239E4" w:rsidRDefault="00C239E4" w:rsidP="008617D9">
      <w:pPr>
        <w:spacing w:after="0"/>
      </w:pPr>
    </w:p>
    <w:p w14:paraId="19C079FB" w14:textId="77777777" w:rsidR="00C239E4" w:rsidRDefault="00C239E4" w:rsidP="008617D9">
      <w:pPr>
        <w:spacing w:after="0"/>
      </w:pPr>
      <w:r>
        <w:rPr>
          <w:sz w:val="36"/>
          <w:szCs w:val="36"/>
        </w:rPr>
        <w:t>2.1. Create Sample Data</w:t>
      </w:r>
    </w:p>
    <w:p w14:paraId="08144045" w14:textId="77777777" w:rsidR="00C239E4" w:rsidRDefault="00C239E4" w:rsidP="008617D9">
      <w:pPr>
        <w:spacing w:after="0"/>
      </w:pPr>
    </w:p>
    <w:p w14:paraId="0BF23F62" w14:textId="77777777" w:rsidR="00C239E4" w:rsidRDefault="00C239E4" w:rsidP="008617D9">
      <w:pPr>
        <w:spacing w:after="0"/>
      </w:pPr>
    </w:p>
    <w:p w14:paraId="67763B6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DD3114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1_Create Sample Data</w:t>
      </w:r>
    </w:p>
    <w:p w14:paraId="654B9A1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063BD33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D5E1AA1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E3068CF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2318A43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1922DF7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FA3FDD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E70C0C1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9F59D3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459F7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C043BDA" w14:textId="77777777" w:rsidR="00C239E4" w:rsidRDefault="00C239E4" w:rsidP="008617D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978F1F0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FE65291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1FA3800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434219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A4B9AB7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17B2BF5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D5228CC" w14:textId="77777777" w:rsidR="00C239E4" w:rsidRDefault="00C239E4" w:rsidP="008617D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3F40F4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4FBB3BF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72B77C2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2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99E315B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4D84EC6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3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952A5D1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2B0435A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F14BA6B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9409C47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B7F795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2A1D3EA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54B881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DB15451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6FC7F78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B2E27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A751E3" w14:textId="77777777" w:rsidR="00C239E4" w:rsidRDefault="00C239E4" w:rsidP="008617D9">
      <w:pPr>
        <w:spacing w:after="0"/>
      </w:pPr>
    </w:p>
    <w:p w14:paraId="49FD5D10" w14:textId="64048DCE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6E44E1CA" wp14:editId="4377BFC4">
            <wp:extent cx="4259580" cy="130302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8025C" w14:textId="77777777" w:rsidR="00C239E4" w:rsidRDefault="00C239E4" w:rsidP="008617D9">
      <w:pPr>
        <w:spacing w:after="0"/>
      </w:pPr>
    </w:p>
    <w:p w14:paraId="3AAF4B34" w14:textId="77777777" w:rsidR="00C239E4" w:rsidRDefault="00C239E4" w:rsidP="008617D9">
      <w:pPr>
        <w:spacing w:after="0"/>
      </w:pPr>
    </w:p>
    <w:p w14:paraId="71E4E42D" w14:textId="77777777" w:rsidR="00C239E4" w:rsidRDefault="00C239E4" w:rsidP="008617D9">
      <w:pPr>
        <w:spacing w:after="0"/>
      </w:pPr>
      <w:r>
        <w:rPr>
          <w:sz w:val="36"/>
          <w:szCs w:val="36"/>
        </w:rPr>
        <w:t>2.2. Clustered Index</w:t>
      </w:r>
    </w:p>
    <w:p w14:paraId="75128DD4" w14:textId="77777777" w:rsidR="00C239E4" w:rsidRDefault="00C239E4" w:rsidP="008617D9">
      <w:pPr>
        <w:spacing w:after="0"/>
      </w:pPr>
    </w:p>
    <w:p w14:paraId="63D7E50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C7AA78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2_Clustered Index</w:t>
      </w:r>
    </w:p>
    <w:p w14:paraId="387A637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A46189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E2AC66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A09496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ables and Views can create Indexes to improve the performance of the query.</w:t>
      </w:r>
    </w:p>
    <w:p w14:paraId="61530B3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dexes concept is </w:t>
      </w:r>
      <w:proofErr w:type="gramStart"/>
      <w:r>
        <w:rPr>
          <w:rFonts w:ascii="Consolas" w:hAnsi="Consolas"/>
          <w:color w:val="008000"/>
          <w:sz w:val="18"/>
          <w:szCs w:val="18"/>
        </w:rPr>
        <w:t>similar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book index or table of content.</w:t>
      </w:r>
    </w:p>
    <w:p w14:paraId="49E1A89A" w14:textId="77777777" w:rsidR="00C239E4" w:rsidRDefault="00C239E4" w:rsidP="008617D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irtly</w:t>
      </w:r>
      <w:proofErr w:type="spellEnd"/>
      <w:r>
        <w:rPr>
          <w:rFonts w:ascii="Consolas" w:hAnsi="Consolas"/>
          <w:color w:val="008000"/>
          <w:sz w:val="18"/>
          <w:szCs w:val="18"/>
        </w:rPr>
        <w:t>, look at index, then find out the data address,</w:t>
      </w:r>
    </w:p>
    <w:p w14:paraId="710DE63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go to that address directly and find the data.</w:t>
      </w:r>
    </w:p>
    <w:p w14:paraId="3D450C9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thout Indexes, you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do Table Scan which means</w:t>
      </w:r>
    </w:p>
    <w:p w14:paraId="1D00E39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earch from first data row to last data rows.</w:t>
      </w:r>
    </w:p>
    <w:p w14:paraId="4627A61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ble Scan is no good </w:t>
      </w:r>
      <w:proofErr w:type="gramStart"/>
      <w:r>
        <w:rPr>
          <w:rFonts w:ascii="Consolas" w:hAnsi="Consolas"/>
          <w:color w:val="008000"/>
          <w:sz w:val="18"/>
          <w:szCs w:val="18"/>
        </w:rPr>
        <w:t>for  th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erformance of the query.</w:t>
      </w:r>
    </w:p>
    <w:p w14:paraId="7A1BADD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2E85FF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ypes of Indexes in SQL server</w:t>
      </w:r>
    </w:p>
    <w:p w14:paraId="77B5E77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 Clustered</w:t>
      </w:r>
    </w:p>
    <w:p w14:paraId="187E63B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2.2.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</w:p>
    <w:p w14:paraId="43C3BA5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 Unique</w:t>
      </w:r>
    </w:p>
    <w:p w14:paraId="46D0A68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4. Filtered</w:t>
      </w:r>
    </w:p>
    <w:p w14:paraId="4D91336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5. XML</w:t>
      </w:r>
    </w:p>
    <w:p w14:paraId="566CDBC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6. Full Text</w:t>
      </w:r>
    </w:p>
    <w:p w14:paraId="2937CBA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7. Spatial</w:t>
      </w:r>
    </w:p>
    <w:p w14:paraId="5C8C197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2.8.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store</w:t>
      </w:r>
      <w:proofErr w:type="spellEnd"/>
    </w:p>
    <w:p w14:paraId="05B9974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9. Index with included columns</w:t>
      </w:r>
    </w:p>
    <w:p w14:paraId="3BECC58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0. Index on computed columns</w:t>
      </w:r>
    </w:p>
    <w:p w14:paraId="05636E6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ere, we only discuss Clustered,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>, Unique Indexes.</w:t>
      </w:r>
    </w:p>
    <w:p w14:paraId="528EC6B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A6988B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delete the index</w:t>
      </w:r>
    </w:p>
    <w:p w14:paraId="4DAF679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Table Name --&gt; Indexes</w:t>
      </w:r>
    </w:p>
    <w:p w14:paraId="5D26F1A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ight Click --&gt; Delete</w:t>
      </w:r>
    </w:p>
    <w:p w14:paraId="3A10E0D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are not allowed to delete index by query,</w:t>
      </w:r>
    </w:p>
    <w:p w14:paraId="348F78A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INDEX Gamer.PK__Gamer__</w:t>
      </w:r>
      <w:proofErr w:type="gramStart"/>
      <w:r>
        <w:rPr>
          <w:rFonts w:ascii="Consolas" w:hAnsi="Consolas"/>
          <w:color w:val="008000"/>
          <w:sz w:val="18"/>
          <w:szCs w:val="18"/>
        </w:rPr>
        <w:t>3214EC0732501013;</w:t>
      </w:r>
      <w:proofErr w:type="gramEnd"/>
    </w:p>
    <w:p w14:paraId="7F141D2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you may delete the index in SSMS.</w:t>
      </w:r>
    </w:p>
    <w:p w14:paraId="41AFE28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1392EC4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ustered Index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</w:t>
      </w:r>
    </w:p>
    <w:p w14:paraId="06801ED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7C2BE1E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lustered Index</w:t>
      </w:r>
    </w:p>
    <w:p w14:paraId="3A86B69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1.</w:t>
      </w:r>
    </w:p>
    <w:p w14:paraId="5D18480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table can only have ONE clustered index.</w:t>
      </w:r>
    </w:p>
    <w:p w14:paraId="079007B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SQL server will set primary key Column as the clustered index</w:t>
      </w:r>
    </w:p>
    <w:p w14:paraId="3B84C2C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 clustered index yet at that time.</w:t>
      </w:r>
    </w:p>
    <w:p w14:paraId="6F31618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2.</w:t>
      </w:r>
    </w:p>
    <w:p w14:paraId="5478317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lustered index is stored with table and</w:t>
      </w:r>
    </w:p>
    <w:p w14:paraId="220E9AF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need additional disk space.</w:t>
      </w:r>
    </w:p>
    <w:p w14:paraId="255ADAE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determines the storage order of data physically in the table.</w:t>
      </w:r>
    </w:p>
    <w:p w14:paraId="298DABF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</w:t>
      </w:r>
    </w:p>
    <w:p w14:paraId="3B0ACB7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282D736C" w14:textId="77777777" w:rsidR="00C239E4" w:rsidRDefault="00C239E4" w:rsidP="008617D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</w:t>
      </w:r>
    </w:p>
    <w:p w14:paraId="72B1B71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1.</w:t>
      </w:r>
    </w:p>
    <w:p w14:paraId="26CB05A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One table can have many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.</w:t>
      </w:r>
    </w:p>
    <w:p w14:paraId="55A4354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2.</w:t>
      </w:r>
    </w:p>
    <w:p w14:paraId="179CB05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Non-Clustered index is in one place and</w:t>
      </w:r>
    </w:p>
    <w:p w14:paraId="7125173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 to another place which stores data physically.</w:t>
      </w:r>
    </w:p>
    <w:p w14:paraId="36F8D2F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refer back to the table,</w:t>
      </w:r>
    </w:p>
    <w:p w14:paraId="02C1AE3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ustered index is slightly faster than a </w:t>
      </w:r>
      <w:proofErr w:type="spellStart"/>
      <w:r>
        <w:rPr>
          <w:rFonts w:ascii="Consolas" w:hAnsi="Consolas"/>
          <w:color w:val="008000"/>
          <w:sz w:val="18"/>
          <w:szCs w:val="18"/>
        </w:rPr>
        <w:t>non 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.</w:t>
      </w:r>
    </w:p>
    <w:p w14:paraId="5B442F3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</w:t>
      </w:r>
    </w:p>
    <w:p w14:paraId="61D451A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3.</w:t>
      </w:r>
    </w:p>
    <w:p w14:paraId="294C9FF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omposite index is an index on two or more columns.</w:t>
      </w:r>
    </w:p>
    <w:p w14:paraId="7BA1F16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you select </w:t>
      </w:r>
      <w:proofErr w:type="spellStart"/>
      <w:r>
        <w:rPr>
          <w:rFonts w:ascii="Consolas" w:hAnsi="Consolas"/>
          <w:color w:val="008000"/>
          <w:sz w:val="18"/>
          <w:szCs w:val="18"/>
        </w:rPr>
        <w:t>Col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</w:t>
      </w:r>
    </w:p>
    <w:p w14:paraId="0EB7672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oth </w:t>
      </w:r>
      <w:proofErr w:type="spellStart"/>
      <w:r>
        <w:rPr>
          <w:rFonts w:ascii="Consolas" w:hAnsi="Consolas"/>
          <w:color w:val="008000"/>
          <w:sz w:val="18"/>
          <w:szCs w:val="18"/>
        </w:rPr>
        <w:t>Col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re in the composite </w:t>
      </w:r>
      <w:proofErr w:type="spellStart"/>
      <w:r>
        <w:rPr>
          <w:rFonts w:ascii="Consolas" w:hAnsi="Consolas"/>
          <w:color w:val="008000"/>
          <w:sz w:val="18"/>
          <w:szCs w:val="18"/>
        </w:rPr>
        <w:t>Index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CFDB99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is is a covering query by the </w:t>
      </w:r>
      <w:proofErr w:type="spellStart"/>
      <w:r>
        <w:rPr>
          <w:rFonts w:ascii="Consolas" w:hAnsi="Consolas"/>
          <w:color w:val="008000"/>
          <w:sz w:val="18"/>
          <w:szCs w:val="18"/>
        </w:rPr>
        <w:t>Index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CC6591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the data can simply be returned from the composite </w:t>
      </w:r>
      <w:proofErr w:type="spellStart"/>
      <w:r>
        <w:rPr>
          <w:rFonts w:ascii="Consolas" w:hAnsi="Consolas"/>
          <w:color w:val="008000"/>
          <w:sz w:val="18"/>
          <w:szCs w:val="18"/>
        </w:rPr>
        <w:t>IndexA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0554CE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lustered Index always covers a query,</w:t>
      </w:r>
    </w:p>
    <w:p w14:paraId="6375246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t contains all data in a table.</w:t>
      </w:r>
    </w:p>
    <w:p w14:paraId="2003148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3790B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BB7276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2_01</w:t>
      </w:r>
    </w:p>
    <w:p w14:paraId="7C7058D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By default, SQL server will set Primary Key as the clustered index</w:t>
      </w:r>
    </w:p>
    <w:p w14:paraId="7D0DEF12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A998F2F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16CB7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588D32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D192BB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lustered Index</w:t>
      </w:r>
    </w:p>
    <w:p w14:paraId="49B0418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9CE13A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table can only have ONE clustered index.</w:t>
      </w:r>
    </w:p>
    <w:p w14:paraId="41D40DE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SQL server will set Primary Key as the clustered index</w:t>
      </w:r>
    </w:p>
    <w:p w14:paraId="7F26783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 clustered index yet at that time.</w:t>
      </w:r>
    </w:p>
    <w:p w14:paraId="01DF98C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9F4AAE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lustered index is stored with table and</w:t>
      </w:r>
    </w:p>
    <w:p w14:paraId="3A4CA0D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es not need additional disk space.</w:t>
      </w:r>
    </w:p>
    <w:p w14:paraId="28C2D82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determines the storage order of data physically in the table.</w:t>
      </w:r>
    </w:p>
    <w:p w14:paraId="55EC3D8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6300E4D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SELECT  *</w:t>
      </w:r>
      <w:proofErr w:type="gramEnd"/>
    </w:p>
    <w:p w14:paraId="3458F26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FROM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Gamer;</w:t>
      </w:r>
      <w:proofErr w:type="gramEnd"/>
    </w:p>
    <w:p w14:paraId="5358973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order by Clustered index</w:t>
      </w:r>
    </w:p>
    <w:p w14:paraId="08ADD02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F164FD8" w14:textId="77777777" w:rsidR="00C239E4" w:rsidRDefault="00C239E4" w:rsidP="008617D9">
      <w:pPr>
        <w:spacing w:after="0"/>
      </w:pPr>
    </w:p>
    <w:p w14:paraId="6601BA61" w14:textId="0578620A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6396E716" wp14:editId="3077F82B">
            <wp:extent cx="4259580" cy="1303020"/>
            <wp:effectExtent l="0" t="0" r="762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95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7FBD2" w14:textId="77777777" w:rsidR="00C239E4" w:rsidRDefault="00C239E4" w:rsidP="008617D9">
      <w:pPr>
        <w:spacing w:after="0"/>
      </w:pPr>
    </w:p>
    <w:p w14:paraId="2964864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080F7B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2_02</w:t>
      </w:r>
    </w:p>
    <w:p w14:paraId="3EACD73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Clustered Index</w:t>
      </w:r>
    </w:p>
    <w:p w14:paraId="07CA273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USTER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X_Gamer_Name</w:t>
      </w:r>
      <w:proofErr w:type="spellEnd"/>
    </w:p>
    <w:p w14:paraId="71500E19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FirstNam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39C51A" w14:textId="2F2E7B4B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2F2C15A1" wp14:editId="580411DF">
            <wp:extent cx="5274310" cy="241300"/>
            <wp:effectExtent l="0" t="0" r="254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B3F33" w14:textId="77777777" w:rsidR="00C239E4" w:rsidRDefault="00C239E4" w:rsidP="008617D9">
      <w:pPr>
        <w:spacing w:after="0"/>
      </w:pPr>
    </w:p>
    <w:p w14:paraId="57C46FA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USTER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X_Gamer_Name_Gender</w:t>
      </w:r>
      <w:proofErr w:type="spellEnd"/>
    </w:p>
    <w:p w14:paraId="25FD2C45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C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982688" w14:textId="72A33DC6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494684C6" wp14:editId="396F01C2">
            <wp:extent cx="5274310" cy="24892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B3CF1" w14:textId="77777777" w:rsidR="00C239E4" w:rsidRDefault="00C239E4" w:rsidP="008617D9">
      <w:pPr>
        <w:spacing w:after="0"/>
      </w:pPr>
    </w:p>
    <w:p w14:paraId="6E2DEE65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31F9AD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84179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C894AC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Gamer_Name</w:t>
      </w:r>
      <w:proofErr w:type="spellEnd"/>
    </w:p>
    <w:p w14:paraId="4A068F1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>FirstName);</w:t>
      </w:r>
    </w:p>
    <w:p w14:paraId="78ACDE5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Gamer_Name_Gender</w:t>
      </w:r>
      <w:proofErr w:type="spellEnd"/>
    </w:p>
    <w:p w14:paraId="1ADAA02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>FirstName DESC, Gender ASC);</w:t>
      </w:r>
    </w:p>
    <w:p w14:paraId="503EA50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Query will return Error</w:t>
      </w:r>
    </w:p>
    <w:p w14:paraId="0E4EB5F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CA8BC0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table can only have ONE clustered index.</w:t>
      </w:r>
    </w:p>
    <w:p w14:paraId="7042EBF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SQL server will set primary key Column as the clustered index</w:t>
      </w:r>
    </w:p>
    <w:p w14:paraId="5263CAE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 clustered index yet at that time.</w:t>
      </w:r>
    </w:p>
    <w:p w14:paraId="596D091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4701ADA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66F259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2_03</w:t>
      </w:r>
    </w:p>
    <w:p w14:paraId="1102413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Drop Clustered Index</w:t>
      </w:r>
    </w:p>
    <w:p w14:paraId="1E8BA9C7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helpindex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EFCFAE0" w14:textId="77777777" w:rsidR="00C239E4" w:rsidRDefault="00C239E4" w:rsidP="008617D9">
      <w:pPr>
        <w:spacing w:after="0"/>
      </w:pPr>
    </w:p>
    <w:p w14:paraId="7A315D6E" w14:textId="0C80B84A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31607E1E" wp14:editId="67463C35">
            <wp:extent cx="5274310" cy="371475"/>
            <wp:effectExtent l="0" t="0" r="254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1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A411E" w14:textId="77777777" w:rsidR="00C239E4" w:rsidRDefault="00C239E4" w:rsidP="008617D9">
      <w:pPr>
        <w:spacing w:after="0"/>
      </w:pPr>
    </w:p>
    <w:p w14:paraId="1A00F4F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K__Gamer__</w:t>
      </w:r>
      <w:proofErr w:type="gramStart"/>
      <w:r>
        <w:rPr>
          <w:rFonts w:ascii="Consolas" w:hAnsi="Consolas"/>
          <w:sz w:val="18"/>
          <w:szCs w:val="18"/>
        </w:rPr>
        <w:t>3214EC073250101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1C366A0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044E45D" w14:textId="77777777" w:rsidR="00C239E4" w:rsidRDefault="00C239E4" w:rsidP="008617D9">
      <w:pPr>
        <w:spacing w:after="0"/>
      </w:pPr>
    </w:p>
    <w:p w14:paraId="5DF98E43" w14:textId="1638A979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5DD304BC" wp14:editId="0731A2A1">
            <wp:extent cx="5274310" cy="30480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38F4F" w14:textId="77777777" w:rsidR="00C239E4" w:rsidRDefault="00C239E4" w:rsidP="008617D9">
      <w:pPr>
        <w:spacing w:after="0"/>
      </w:pPr>
    </w:p>
    <w:p w14:paraId="542DA3E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5F6162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CBCE7A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7610CE7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7DCD4D0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Index of the Table</w:t>
      </w:r>
    </w:p>
    <w:p w14:paraId="4810B60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423CBB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Gam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2C4BD70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485A27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Gamer;</w:t>
      </w:r>
      <w:proofErr w:type="gramEnd"/>
    </w:p>
    <w:p w14:paraId="45B7083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will this data row.</w:t>
      </w:r>
    </w:p>
    <w:p w14:paraId="19C34DB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dex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>  PK__Gamer__3214EC071E222ACE</w:t>
      </w:r>
    </w:p>
    <w:p w14:paraId="748A667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dex </w:t>
      </w:r>
      <w:proofErr w:type="gramStart"/>
      <w:r>
        <w:rPr>
          <w:rFonts w:ascii="Consolas" w:hAnsi="Consolas"/>
          <w:color w:val="008000"/>
          <w:sz w:val="18"/>
          <w:szCs w:val="18"/>
        </w:rPr>
        <w:t>description  :</w:t>
      </w:r>
      <w:proofErr w:type="gramEnd"/>
      <w:r>
        <w:rPr>
          <w:rFonts w:ascii="Consolas" w:hAnsi="Consolas"/>
          <w:color w:val="008000"/>
          <w:sz w:val="18"/>
          <w:szCs w:val="18"/>
        </w:rPr>
        <w:t>  clustered, unique, primary key located on PRIMARY</w:t>
      </w:r>
    </w:p>
    <w:p w14:paraId="7C89A10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index_</w:t>
      </w:r>
      <w:proofErr w:type="gramStart"/>
      <w:r>
        <w:rPr>
          <w:rFonts w:ascii="Consolas" w:hAnsi="Consolas"/>
          <w:color w:val="008000"/>
          <w:sz w:val="18"/>
          <w:szCs w:val="18"/>
        </w:rPr>
        <w:t>key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>  Id</w:t>
      </w:r>
    </w:p>
    <w:p w14:paraId="46F41DA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E2276D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B361AE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INDEX Gamer.PK__Gamer__</w:t>
      </w:r>
      <w:proofErr w:type="gramStart"/>
      <w:r>
        <w:rPr>
          <w:rFonts w:ascii="Consolas" w:hAnsi="Consolas"/>
          <w:color w:val="008000"/>
          <w:sz w:val="18"/>
          <w:szCs w:val="18"/>
        </w:rPr>
        <w:t>3214EC0732501013;</w:t>
      </w:r>
      <w:proofErr w:type="gramEnd"/>
    </w:p>
    <w:p w14:paraId="55B1FE7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Error</w:t>
      </w:r>
    </w:p>
    <w:p w14:paraId="287C9F3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4FF57F8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Query to drop Clustered Index</w:t>
      </w:r>
    </w:p>
    <w:p w14:paraId="18299FB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you can drop Clustered Index in SSMS</w:t>
      </w:r>
    </w:p>
    <w:p w14:paraId="0FE0917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n SSMS, delete the index</w:t>
      </w:r>
    </w:p>
    <w:p w14:paraId="35382F6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Table Name --&gt; Indexes</w:t>
      </w:r>
    </w:p>
    <w:p w14:paraId="477E973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ight Click --&gt; Delete</w:t>
      </w:r>
    </w:p>
    <w:p w14:paraId="5E7B35C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can delete the index in SSMS.</w:t>
      </w:r>
    </w:p>
    <w:p w14:paraId="37CADA4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C23A39C" w14:textId="77777777" w:rsidR="00C239E4" w:rsidRDefault="00C239E4" w:rsidP="008617D9">
      <w:pPr>
        <w:spacing w:after="0"/>
      </w:pPr>
    </w:p>
    <w:p w14:paraId="7E489A1E" w14:textId="77777777" w:rsidR="00C239E4" w:rsidRDefault="00C239E4" w:rsidP="008617D9">
      <w:pPr>
        <w:spacing w:after="0"/>
      </w:pPr>
    </w:p>
    <w:p w14:paraId="424D7A3E" w14:textId="77777777" w:rsidR="00C239E4" w:rsidRDefault="00C239E4" w:rsidP="008617D9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=============</w:t>
      </w:r>
    </w:p>
    <w:p w14:paraId="3157746A" w14:textId="77777777" w:rsidR="00C239E4" w:rsidRDefault="00C239E4" w:rsidP="008617D9">
      <w:pPr>
        <w:spacing w:after="0"/>
      </w:pPr>
    </w:p>
    <w:p w14:paraId="0319E2D3" w14:textId="77777777" w:rsidR="00C239E4" w:rsidRDefault="00C239E4" w:rsidP="008617D9">
      <w:pPr>
        <w:spacing w:after="0"/>
      </w:pPr>
      <w:r>
        <w:rPr>
          <w:sz w:val="36"/>
          <w:szCs w:val="36"/>
        </w:rPr>
        <w:t>2.3. </w:t>
      </w:r>
      <w:proofErr w:type="spellStart"/>
      <w:r>
        <w:rPr>
          <w:sz w:val="36"/>
          <w:szCs w:val="36"/>
        </w:rPr>
        <w:t>Nonclustered</w:t>
      </w:r>
      <w:proofErr w:type="spellEnd"/>
      <w:r>
        <w:rPr>
          <w:sz w:val="36"/>
          <w:szCs w:val="36"/>
        </w:rPr>
        <w:t xml:space="preserve"> Index</w:t>
      </w:r>
    </w:p>
    <w:p w14:paraId="131F63BD" w14:textId="77777777" w:rsidR="00C239E4" w:rsidRDefault="00C239E4" w:rsidP="008617D9">
      <w:pPr>
        <w:spacing w:after="0"/>
      </w:pPr>
    </w:p>
    <w:p w14:paraId="36420E2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1F25930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3_Nonclustered Index</w:t>
      </w:r>
    </w:p>
    <w:p w14:paraId="7F8681D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62F9FB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C10346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3_01</w:t>
      </w:r>
    </w:p>
    <w:p w14:paraId="24B85C3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</w:t>
      </w:r>
    </w:p>
    <w:p w14:paraId="4FB5A3C9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X_Gamer_GameScore</w:t>
      </w:r>
      <w:proofErr w:type="spellEnd"/>
    </w:p>
    <w:p w14:paraId="065923A6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C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24B951A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ONCLUSTER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X_Gamer_Email</w:t>
      </w:r>
      <w:proofErr w:type="spellEnd"/>
    </w:p>
    <w:p w14:paraId="747F206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Email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0BF9D8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27CC43D" w14:textId="1B715CB0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03699736" wp14:editId="747DDC17">
            <wp:extent cx="4236720" cy="1905000"/>
            <wp:effectExtent l="0" t="0" r="0" b="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119CD" w14:textId="77777777" w:rsidR="00C239E4" w:rsidRDefault="00C239E4" w:rsidP="008617D9">
      <w:pPr>
        <w:spacing w:after="0"/>
      </w:pPr>
    </w:p>
    <w:p w14:paraId="7EC7857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7574B2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AEC207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FA65FA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Syntax1:</w:t>
      </w:r>
    </w:p>
    <w:p w14:paraId="3CAF7AA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TableName_ColumnName</w:t>
      </w:r>
      <w:proofErr w:type="spellEnd"/>
    </w:p>
    <w:p w14:paraId="330055D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EEA13C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50506F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Gamer_GameScore</w:t>
      </w:r>
      <w:proofErr w:type="spellEnd"/>
    </w:p>
    <w:p w14:paraId="0CE822F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N Gamer (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C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093432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on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</w:p>
    <w:p w14:paraId="6C837FE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BCE101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Syntax2:</w:t>
      </w:r>
    </w:p>
    <w:p w14:paraId="7B4B258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NON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TableName_ColumnName</w:t>
      </w:r>
      <w:proofErr w:type="spellEnd"/>
    </w:p>
    <w:p w14:paraId="0CEBA59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(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Nam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473BEA3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0953CC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NON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Gamer_Email</w:t>
      </w:r>
      <w:proofErr w:type="spellEnd"/>
    </w:p>
    <w:p w14:paraId="584AC29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>Email);</w:t>
      </w:r>
    </w:p>
    <w:p w14:paraId="471707B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on Email</w:t>
      </w:r>
    </w:p>
    <w:p w14:paraId="598F1B6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21AC27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7A321B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3_02</w:t>
      </w:r>
    </w:p>
    <w:p w14:paraId="0851B5E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>, Drop Index</w:t>
      </w:r>
    </w:p>
    <w:p w14:paraId="41BB8CB9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helpindex</w:t>
      </w:r>
      <w:proofErr w:type="spell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126514" w14:textId="1F310EB5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04DAB036" wp14:editId="4FBCF5DD">
            <wp:extent cx="5274310" cy="739140"/>
            <wp:effectExtent l="0" t="0" r="2540" b="3810"/>
            <wp:docPr id="28" name="Picture 2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CA23C" w14:textId="77777777" w:rsidR="00C239E4" w:rsidRDefault="00C239E4" w:rsidP="008617D9">
      <w:pPr>
        <w:spacing w:after="0"/>
      </w:pPr>
    </w:p>
    <w:p w14:paraId="76A895D6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X_Gamer_</w:t>
      </w:r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891BD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X_Gamer_</w:t>
      </w:r>
      <w:proofErr w:type="gramStart"/>
      <w:r>
        <w:rPr>
          <w:rFonts w:ascii="Consolas" w:hAnsi="Consolas"/>
          <w:sz w:val="18"/>
          <w:szCs w:val="18"/>
        </w:rPr>
        <w:t>Em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FEE77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helpindex</w:t>
      </w:r>
      <w:proofErr w:type="spellEnd"/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03B06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09435EB" w14:textId="77777777" w:rsidR="00C239E4" w:rsidRDefault="00C239E4" w:rsidP="008617D9">
      <w:pPr>
        <w:spacing w:after="0"/>
      </w:pPr>
    </w:p>
    <w:p w14:paraId="50E53690" w14:textId="48D9D98C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54A6C6EE" wp14:editId="6285FA22">
            <wp:extent cx="5274310" cy="3492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B0304" w14:textId="77777777" w:rsidR="00C239E4" w:rsidRDefault="00C239E4" w:rsidP="008617D9">
      <w:pPr>
        <w:spacing w:after="0"/>
      </w:pPr>
    </w:p>
    <w:p w14:paraId="185F611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1C380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B9F00E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5DF2378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Index of the Table</w:t>
      </w:r>
    </w:p>
    <w:p w14:paraId="3049ADF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5A451E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Gam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5BE6A49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A4626D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SMS - Create/Delete Index</w:t>
      </w:r>
    </w:p>
    <w:p w14:paraId="304D50C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12115D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eate a new Index</w:t>
      </w:r>
    </w:p>
    <w:p w14:paraId="0D4EFB3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Table Name --&gt; Indexes</w:t>
      </w:r>
    </w:p>
    <w:p w14:paraId="2A087CB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ew Index --&gt; Non-Clustered Index</w:t>
      </w:r>
    </w:p>
    <w:p w14:paraId="22A47AF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Name</w:t>
      </w:r>
    </w:p>
    <w:p w14:paraId="1B0E9925" w14:textId="77777777" w:rsidR="00C239E4" w:rsidRDefault="00C239E4" w:rsidP="008617D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X_Gamer_GameScore</w:t>
      </w:r>
      <w:proofErr w:type="spellEnd"/>
    </w:p>
    <w:p w14:paraId="1A15EF7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5691807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d</w:t>
      </w:r>
    </w:p>
    <w:p w14:paraId="26F9A72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Select the Column Name</w:t>
      </w:r>
    </w:p>
    <w:p w14:paraId="528E41C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OK</w:t>
      </w:r>
    </w:p>
    <w:p w14:paraId="367F765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OK</w:t>
      </w:r>
    </w:p>
    <w:p w14:paraId="52EBE72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F0EE30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/Disable an Index</w:t>
      </w:r>
    </w:p>
    <w:p w14:paraId="3928A86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Table Name --&gt; Indexes</w:t>
      </w:r>
    </w:p>
    <w:p w14:paraId="67D0A8D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ight Click --&gt; Delete or Disable</w:t>
      </w:r>
    </w:p>
    <w:p w14:paraId="4AE9455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217397B" w14:textId="77777777" w:rsidR="00C239E4" w:rsidRDefault="00C239E4" w:rsidP="008617D9">
      <w:pPr>
        <w:spacing w:after="0"/>
      </w:pPr>
    </w:p>
    <w:p w14:paraId="00051A13" w14:textId="77777777" w:rsidR="00C239E4" w:rsidRDefault="00C239E4" w:rsidP="008617D9">
      <w:pPr>
        <w:spacing w:after="0"/>
      </w:pPr>
    </w:p>
    <w:p w14:paraId="5EC5FE14" w14:textId="77777777" w:rsidR="00C239E4" w:rsidRDefault="00C239E4" w:rsidP="008617D9">
      <w:pPr>
        <w:spacing w:after="0"/>
      </w:pPr>
    </w:p>
    <w:p w14:paraId="6CB1216D" w14:textId="77777777" w:rsidR="00C239E4" w:rsidRDefault="00C239E4" w:rsidP="008617D9">
      <w:pPr>
        <w:spacing w:after="0"/>
      </w:pPr>
      <w:r>
        <w:rPr>
          <w:sz w:val="36"/>
          <w:szCs w:val="36"/>
        </w:rPr>
        <w:t>2.4. T014_04_(Non)</w:t>
      </w:r>
      <w:proofErr w:type="spellStart"/>
      <w:r>
        <w:rPr>
          <w:sz w:val="36"/>
          <w:szCs w:val="36"/>
        </w:rPr>
        <w:t>UniqueIndex_IGNORE_DUP_KEY</w:t>
      </w:r>
      <w:proofErr w:type="spellEnd"/>
    </w:p>
    <w:p w14:paraId="625C4A55" w14:textId="77777777" w:rsidR="00C239E4" w:rsidRDefault="00C239E4" w:rsidP="008617D9">
      <w:pPr>
        <w:spacing w:after="0"/>
      </w:pPr>
    </w:p>
    <w:p w14:paraId="099C82E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456EAE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(Non)</w:t>
      </w:r>
      <w:proofErr w:type="spellStart"/>
      <w:r>
        <w:rPr>
          <w:rFonts w:ascii="Consolas" w:hAnsi="Consolas"/>
          <w:color w:val="008000"/>
          <w:sz w:val="18"/>
          <w:szCs w:val="18"/>
        </w:rPr>
        <w:t>UniqueIndex_IGNORE_DUP_KEY</w:t>
      </w:r>
      <w:proofErr w:type="spellEnd"/>
    </w:p>
    <w:p w14:paraId="257F6E7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4BDF2C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6174F1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742629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INDEX Gamer.PK__Gamer__</w:t>
      </w:r>
      <w:proofErr w:type="gramStart"/>
      <w:r>
        <w:rPr>
          <w:rFonts w:ascii="Consolas" w:hAnsi="Consolas"/>
          <w:color w:val="008000"/>
          <w:sz w:val="18"/>
          <w:szCs w:val="18"/>
        </w:rPr>
        <w:t>3214EC0732501013;</w:t>
      </w:r>
      <w:proofErr w:type="gramEnd"/>
    </w:p>
    <w:p w14:paraId="78CE673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Error</w:t>
      </w:r>
    </w:p>
    <w:p w14:paraId="215ABA0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Query to drop Clustered Index</w:t>
      </w:r>
    </w:p>
    <w:p w14:paraId="30A004A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But you can drop Clustered Index in SSMS</w:t>
      </w:r>
    </w:p>
    <w:p w14:paraId="05DF272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delete the index</w:t>
      </w:r>
    </w:p>
    <w:p w14:paraId="5CEEBF2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Table Name --&gt; Indexes</w:t>
      </w:r>
    </w:p>
    <w:p w14:paraId="4E27A11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ight Click --&gt; Delete</w:t>
      </w:r>
    </w:p>
    <w:p w14:paraId="615BE77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can delete the index in SSMS.</w:t>
      </w:r>
    </w:p>
    <w:p w14:paraId="1DCBA09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7DC8AF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QUE is a property which can be assigned to</w:t>
      </w:r>
    </w:p>
    <w:p w14:paraId="52CBCB7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CLUSTERED and NON-CLUSTERED indexes.</w:t>
      </w:r>
    </w:p>
    <w:p w14:paraId="6F4A8F9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NIQUE property </w:t>
      </w:r>
      <w:proofErr w:type="gramStart"/>
      <w:r>
        <w:rPr>
          <w:rFonts w:ascii="Consolas" w:hAnsi="Consolas"/>
          <w:color w:val="008000"/>
          <w:sz w:val="18"/>
          <w:szCs w:val="18"/>
        </w:rPr>
        <w:t>ensur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re are no duplicate data.</w:t>
      </w:r>
    </w:p>
    <w:p w14:paraId="1A73868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CFB8CA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index has UNIQUE property which</w:t>
      </w:r>
    </w:p>
    <w:p w14:paraId="3950C12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ntains 2 columns,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rstName.</w:t>
      </w:r>
    </w:p>
    <w:p w14:paraId="6A0FF6F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UNIQUE property ensures</w:t>
      </w:r>
    </w:p>
    <w:p w14:paraId="0182929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 are no two </w:t>
      </w:r>
      <w:proofErr w:type="spellStart"/>
      <w:r>
        <w:rPr>
          <w:rFonts w:ascii="Consolas" w:hAnsi="Consolas"/>
          <w:color w:val="008000"/>
          <w:sz w:val="18"/>
          <w:szCs w:val="18"/>
        </w:rPr>
        <w:t>en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the same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rstName.</w:t>
      </w:r>
    </w:p>
    <w:p w14:paraId="093D6B9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454579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f SQL server,</w:t>
      </w:r>
    </w:p>
    <w:p w14:paraId="02B03C5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3E08A67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create a PRIMARY KEY constraint</w:t>
      </w:r>
    </w:p>
    <w:p w14:paraId="6CE63FC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automatically creates a unique clustered index.</w:t>
      </w:r>
    </w:p>
    <w:p w14:paraId="58291AE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3BFA859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new UNIQUE CONSTRAINT will automatically </w:t>
      </w:r>
      <w:proofErr w:type="gramStart"/>
      <w:r>
        <w:rPr>
          <w:rFonts w:ascii="Consolas" w:hAnsi="Consolas"/>
          <w:color w:val="008000"/>
          <w:sz w:val="18"/>
          <w:szCs w:val="18"/>
        </w:rPr>
        <w:t>add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CLUSTERED INDEX</w:t>
      </w:r>
    </w:p>
    <w:p w14:paraId="14E47C2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STRAINT will automatically drop  UNIQUE NONCLUSTERED INDEX.</w:t>
      </w:r>
    </w:p>
    <w:p w14:paraId="1C7BACC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4FA0022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are duplicate values in the Email column,</w:t>
      </w:r>
    </w:p>
    <w:p w14:paraId="487F139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will have to do something</w:t>
      </w:r>
    </w:p>
    <w:p w14:paraId="4E1F730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ensure there is no duplicate values</w:t>
      </w:r>
    </w:p>
    <w:p w14:paraId="278BBD7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fore you set a UNIQUE constraint to Email Column.</w:t>
      </w:r>
    </w:p>
    <w:p w14:paraId="36F0386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38AF92E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IX_Gamer_DepartmentID</w:t>
      </w:r>
      <w:proofErr w:type="spellEnd"/>
    </w:p>
    <w:p w14:paraId="42A4054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epartmentID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296A7E2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IGNORE_DUP_</w:t>
      </w:r>
      <w:proofErr w:type="gramStart"/>
      <w:r>
        <w:rPr>
          <w:rFonts w:ascii="Consolas" w:hAnsi="Consolas"/>
          <w:color w:val="008000"/>
          <w:sz w:val="18"/>
          <w:szCs w:val="18"/>
        </w:rPr>
        <w:t>KEY;</w:t>
      </w:r>
      <w:proofErr w:type="gramEnd"/>
    </w:p>
    <w:p w14:paraId="7577964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a unique index or constraint,</w:t>
      </w:r>
    </w:p>
    <w:p w14:paraId="07CE283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sures there is no duplicate data.</w:t>
      </w:r>
    </w:p>
    <w:p w14:paraId="0AEAC0B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AF11A4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try to insert 5 data rows,</w:t>
      </w:r>
    </w:p>
    <w:p w14:paraId="3E8A0D2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here are 2 data rows contain duplicates.</w:t>
      </w:r>
    </w:p>
    <w:p w14:paraId="512778A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en all 5 data rows will be rejected.</w:t>
      </w:r>
    </w:p>
    <w:p w14:paraId="724C25D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IGNORE_DUP_</w:t>
      </w:r>
      <w:proofErr w:type="gramStart"/>
      <w:r>
        <w:rPr>
          <w:rFonts w:ascii="Consolas" w:hAnsi="Consolas"/>
          <w:color w:val="008000"/>
          <w:sz w:val="18"/>
          <w:szCs w:val="18"/>
        </w:rPr>
        <w:t>KEY;</w:t>
      </w:r>
      <w:proofErr w:type="gramEnd"/>
    </w:p>
    <w:p w14:paraId="6E55538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it </w:t>
      </w:r>
      <w:proofErr w:type="gramStart"/>
      <w:r>
        <w:rPr>
          <w:rFonts w:ascii="Consolas" w:hAnsi="Consolas"/>
          <w:color w:val="008000"/>
          <w:sz w:val="18"/>
          <w:szCs w:val="18"/>
        </w:rPr>
        <w:t>allow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ignore </w:t>
      </w:r>
      <w:proofErr w:type="spellStart"/>
      <w:r>
        <w:rPr>
          <w:rFonts w:ascii="Consolas" w:hAnsi="Consolas"/>
          <w:color w:val="008000"/>
          <w:sz w:val="18"/>
          <w:szCs w:val="18"/>
        </w:rPr>
        <w:t>thoe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 duplicate rows.</w:t>
      </w:r>
    </w:p>
    <w:p w14:paraId="5A72E79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only insert the rest 3 data rows.</w:t>
      </w:r>
    </w:p>
    <w:p w14:paraId="052C767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5C85898" w14:textId="77777777" w:rsidR="00C239E4" w:rsidRDefault="00C239E4" w:rsidP="008617D9">
      <w:pPr>
        <w:spacing w:after="0"/>
      </w:pPr>
    </w:p>
    <w:p w14:paraId="41FB71A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643AA2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1</w:t>
      </w:r>
    </w:p>
    <w:p w14:paraId="4CE33A2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When you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Pima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Key, it automatically creates UNIQUE Index.</w:t>
      </w:r>
    </w:p>
    <w:p w14:paraId="443B263D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C36C8DB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1A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C4331A" w14:textId="03698B47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1D2A84F6" wp14:editId="745BDE3C">
            <wp:extent cx="5274310" cy="40640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95978" w14:textId="77777777" w:rsidR="00C239E4" w:rsidRDefault="00C239E4" w:rsidP="008617D9">
      <w:pPr>
        <w:spacing w:after="0"/>
      </w:pPr>
    </w:p>
    <w:p w14:paraId="1C1A0F1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EC1853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11FD6E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4D856DC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, 'First1A', 'Last1A', 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A@1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12D08AA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Error</w:t>
      </w:r>
    </w:p>
    <w:p w14:paraId="65635CE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you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Pima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Key, it automatically creates UNIQUE Index.</w:t>
      </w:r>
    </w:p>
    <w:p w14:paraId="2FF064B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you may not enter duplicate data in Primary Key.</w:t>
      </w:r>
    </w:p>
    <w:p w14:paraId="34545C9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370780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QUE is a property which can be assigned to</w:t>
      </w:r>
    </w:p>
    <w:p w14:paraId="2CB96B5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CLUSTERED and NON-CLUSTERED indexes.</w:t>
      </w:r>
    </w:p>
    <w:p w14:paraId="6058281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NIQUE property </w:t>
      </w:r>
      <w:proofErr w:type="gramStart"/>
      <w:r>
        <w:rPr>
          <w:rFonts w:ascii="Consolas" w:hAnsi="Consolas"/>
          <w:color w:val="008000"/>
          <w:sz w:val="18"/>
          <w:szCs w:val="18"/>
        </w:rPr>
        <w:t>ensur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re are no duplicate data.</w:t>
      </w:r>
    </w:p>
    <w:p w14:paraId="3108119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D97B00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index has UNIQUE property which</w:t>
      </w:r>
    </w:p>
    <w:p w14:paraId="5F483AF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ntains 2 columns,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rstName.</w:t>
      </w:r>
    </w:p>
    <w:p w14:paraId="710B8B7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UNIQUE property ensures</w:t>
      </w:r>
    </w:p>
    <w:p w14:paraId="62F3589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 are no two </w:t>
      </w:r>
      <w:proofErr w:type="spellStart"/>
      <w:r>
        <w:rPr>
          <w:rFonts w:ascii="Consolas" w:hAnsi="Consolas"/>
          <w:color w:val="008000"/>
          <w:sz w:val="18"/>
          <w:szCs w:val="18"/>
        </w:rPr>
        <w:t>en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the same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rstName.</w:t>
      </w:r>
    </w:p>
    <w:p w14:paraId="2C9A370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33ECF4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y </w:t>
      </w:r>
      <w:proofErr w:type="gramStart"/>
      <w:r>
        <w:rPr>
          <w:rFonts w:ascii="Consolas" w:hAnsi="Consolas"/>
          <w:color w:val="008000"/>
          <w:sz w:val="18"/>
          <w:szCs w:val="18"/>
        </w:rPr>
        <w:t>defaul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f SQL server,</w:t>
      </w:r>
    </w:p>
    <w:p w14:paraId="0BA2C3A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7E3927A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create a PRIMARY KEY constraint</w:t>
      </w:r>
    </w:p>
    <w:p w14:paraId="71B3E64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automatically creates a unique clustered index.</w:t>
      </w:r>
    </w:p>
    <w:p w14:paraId="1D96D25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2.</w:t>
      </w:r>
    </w:p>
    <w:p w14:paraId="3E1040A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new UNIQUE CONSTRAINT will automatically </w:t>
      </w:r>
      <w:proofErr w:type="gramStart"/>
      <w:r>
        <w:rPr>
          <w:rFonts w:ascii="Consolas" w:hAnsi="Consolas"/>
          <w:color w:val="008000"/>
          <w:sz w:val="18"/>
          <w:szCs w:val="18"/>
        </w:rPr>
        <w:t>add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CLUSTERED INDEX</w:t>
      </w:r>
    </w:p>
    <w:p w14:paraId="108C1EF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STRAINT will automatically drop  UNIQUE NONCLUSTERED INDEX.</w:t>
      </w:r>
    </w:p>
    <w:p w14:paraId="6A8D496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94562B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5E9A53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2</w:t>
      </w:r>
    </w:p>
    <w:p w14:paraId="6F74A79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Drop Clustered Index</w:t>
      </w:r>
    </w:p>
    <w:p w14:paraId="694E3FE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helpindex</w:t>
      </w:r>
      <w:proofErr w:type="spellEnd"/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F70225" w14:textId="3DB1B2EC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033B8572" wp14:editId="6BD74CFF">
            <wp:extent cx="5274310" cy="36195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A353D" w14:textId="77777777" w:rsidR="00C239E4" w:rsidRDefault="00C239E4" w:rsidP="008617D9">
      <w:pPr>
        <w:spacing w:after="0"/>
      </w:pPr>
    </w:p>
    <w:p w14:paraId="4C7918EF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K__Gamer__</w:t>
      </w:r>
      <w:proofErr w:type="gramStart"/>
      <w:r>
        <w:rPr>
          <w:rFonts w:ascii="Consolas" w:hAnsi="Consolas"/>
          <w:sz w:val="18"/>
          <w:szCs w:val="18"/>
        </w:rPr>
        <w:t>3214EC073250101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BE765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1CFE36C" w14:textId="77777777" w:rsidR="00C239E4" w:rsidRDefault="00C239E4" w:rsidP="008617D9">
      <w:pPr>
        <w:spacing w:after="0"/>
      </w:pPr>
    </w:p>
    <w:p w14:paraId="6F544F98" w14:textId="79CB876D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1D7B231C" wp14:editId="0E6CAA3C">
            <wp:extent cx="5274310" cy="335915"/>
            <wp:effectExtent l="0" t="0" r="254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5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7E5E40" w14:textId="77777777" w:rsidR="00C239E4" w:rsidRDefault="00C239E4" w:rsidP="008617D9">
      <w:pPr>
        <w:spacing w:after="0"/>
      </w:pPr>
    </w:p>
    <w:p w14:paraId="5AF2839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4AFC0A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57E9D5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6567B25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56312D8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Index of the Table</w:t>
      </w:r>
    </w:p>
    <w:p w14:paraId="37ACC5A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7A26515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Gam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2B0B0B4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61BCCE7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gramStart"/>
      <w:r>
        <w:rPr>
          <w:rFonts w:ascii="Consolas" w:hAnsi="Consolas"/>
          <w:color w:val="008000"/>
          <w:sz w:val="18"/>
          <w:szCs w:val="18"/>
        </w:rPr>
        <w:t>Gamer;</w:t>
      </w:r>
      <w:proofErr w:type="gramEnd"/>
    </w:p>
    <w:p w14:paraId="2349174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will this data row.</w:t>
      </w:r>
    </w:p>
    <w:p w14:paraId="460FB2A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dex </w:t>
      </w:r>
      <w:proofErr w:type="gramStart"/>
      <w:r>
        <w:rPr>
          <w:rFonts w:ascii="Consolas" w:hAnsi="Consolas"/>
          <w:color w:val="008000"/>
          <w:sz w:val="18"/>
          <w:szCs w:val="18"/>
        </w:rPr>
        <w:t>name :</w:t>
      </w:r>
      <w:proofErr w:type="gramEnd"/>
      <w:r>
        <w:rPr>
          <w:rFonts w:ascii="Consolas" w:hAnsi="Consolas"/>
          <w:color w:val="008000"/>
          <w:sz w:val="18"/>
          <w:szCs w:val="18"/>
        </w:rPr>
        <w:t>  PK__Gamer__3214EC071E222ACE</w:t>
      </w:r>
    </w:p>
    <w:p w14:paraId="6346582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dex </w:t>
      </w:r>
      <w:proofErr w:type="gramStart"/>
      <w:r>
        <w:rPr>
          <w:rFonts w:ascii="Consolas" w:hAnsi="Consolas"/>
          <w:color w:val="008000"/>
          <w:sz w:val="18"/>
          <w:szCs w:val="18"/>
        </w:rPr>
        <w:t>description  :</w:t>
      </w:r>
      <w:proofErr w:type="gramEnd"/>
      <w:r>
        <w:rPr>
          <w:rFonts w:ascii="Consolas" w:hAnsi="Consolas"/>
          <w:color w:val="008000"/>
          <w:sz w:val="18"/>
          <w:szCs w:val="18"/>
        </w:rPr>
        <w:t>  clustered, unique, primary key located on PRIMARY</w:t>
      </w:r>
    </w:p>
    <w:p w14:paraId="1CB1EBE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index_</w:t>
      </w:r>
      <w:proofErr w:type="gramStart"/>
      <w:r>
        <w:rPr>
          <w:rFonts w:ascii="Consolas" w:hAnsi="Consolas"/>
          <w:color w:val="008000"/>
          <w:sz w:val="18"/>
          <w:szCs w:val="18"/>
        </w:rPr>
        <w:t>key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>  Id</w:t>
      </w:r>
    </w:p>
    <w:p w14:paraId="70B3B4D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92C7CB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ABA04C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INDEX Gamer.PK__Gamer__</w:t>
      </w:r>
      <w:proofErr w:type="gramStart"/>
      <w:r>
        <w:rPr>
          <w:rFonts w:ascii="Consolas" w:hAnsi="Consolas"/>
          <w:color w:val="008000"/>
          <w:sz w:val="18"/>
          <w:szCs w:val="18"/>
        </w:rPr>
        <w:t>3214EC0732501013;</w:t>
      </w:r>
      <w:proofErr w:type="gramEnd"/>
    </w:p>
    <w:p w14:paraId="4D56F16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ill return Error</w:t>
      </w:r>
    </w:p>
    <w:p w14:paraId="1B7800D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5C42A3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You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Query to drop Clustered Index</w:t>
      </w:r>
    </w:p>
    <w:p w14:paraId="3193729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you can drop Clustered Index in SSMS</w:t>
      </w:r>
    </w:p>
    <w:p w14:paraId="009FEE1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SMS, delete the index</w:t>
      </w:r>
    </w:p>
    <w:p w14:paraId="127CA22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atabase Name --&gt; Table Name --&gt; Indexes</w:t>
      </w:r>
    </w:p>
    <w:p w14:paraId="52663AF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 Right Click --&gt; Delete</w:t>
      </w:r>
    </w:p>
    <w:p w14:paraId="36F0F7E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we can delete the index in SSMS.</w:t>
      </w:r>
    </w:p>
    <w:p w14:paraId="5564075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979FF3F" w14:textId="77777777" w:rsidR="00C239E4" w:rsidRDefault="00C239E4" w:rsidP="008617D9">
      <w:pPr>
        <w:spacing w:after="0"/>
      </w:pPr>
    </w:p>
    <w:p w14:paraId="58421D0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B5F98C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3</w:t>
      </w:r>
    </w:p>
    <w:p w14:paraId="1D7546A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dd new UNIQUE NONCLUSTERED INDEX</w:t>
      </w:r>
    </w:p>
    <w:p w14:paraId="3724B41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ONCLUSTER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IX_Gamer_FirstName_LastName</w:t>
      </w:r>
      <w:proofErr w:type="spellEnd"/>
    </w:p>
    <w:p w14:paraId="161E7389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First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color w:val="808080"/>
          <w:sz w:val="18"/>
          <w:szCs w:val="18"/>
        </w:rPr>
        <w:t>);</w:t>
      </w:r>
    </w:p>
    <w:p w14:paraId="29430EAF" w14:textId="502F5D24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17FEA199" wp14:editId="7226A907">
            <wp:extent cx="4343400" cy="17983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72718" w14:textId="77777777" w:rsidR="00C239E4" w:rsidRDefault="00C239E4" w:rsidP="008617D9">
      <w:pPr>
        <w:spacing w:after="0"/>
      </w:pPr>
    </w:p>
    <w:p w14:paraId="1DC37D31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FA6807D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19C246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Error</w:t>
      </w:r>
    </w:p>
    <w:p w14:paraId="3E2CAFE0" w14:textId="76A999FE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1E8A2C72" wp14:editId="0C7EC71F">
            <wp:extent cx="5274310" cy="36322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6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3E9E8" w14:textId="77777777" w:rsidR="00C239E4" w:rsidRDefault="00C239E4" w:rsidP="008617D9">
      <w:pPr>
        <w:spacing w:after="0"/>
      </w:pPr>
    </w:p>
    <w:p w14:paraId="3B1158B3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384A8B1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6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4843B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uccessfully</w:t>
      </w:r>
    </w:p>
    <w:p w14:paraId="765AFD99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BBFDE48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BF21D6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181D2A2" w14:textId="5B97410B" w:rsidR="00C239E4" w:rsidRDefault="00C239E4" w:rsidP="008617D9">
      <w:pPr>
        <w:spacing w:after="0"/>
      </w:pPr>
      <w:r>
        <w:rPr>
          <w:noProof/>
        </w:rPr>
        <w:lastRenderedPageBreak/>
        <w:drawing>
          <wp:inline distT="0" distB="0" distL="0" distR="0" wp14:anchorId="35D7DE4B" wp14:editId="2057990D">
            <wp:extent cx="4320540" cy="1615440"/>
            <wp:effectExtent l="0" t="0" r="381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A33B1" w14:textId="77777777" w:rsidR="00C239E4" w:rsidRDefault="00C239E4" w:rsidP="008617D9">
      <w:pPr>
        <w:spacing w:after="0"/>
      </w:pPr>
    </w:p>
    <w:p w14:paraId="271DF8E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3E26EA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0BB504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NONCLUSTERED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UIX_Gamer_FirstName_LastName</w:t>
      </w:r>
      <w:proofErr w:type="spellEnd"/>
    </w:p>
    <w:p w14:paraId="0D04D28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FirstName,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>);</w:t>
      </w:r>
    </w:p>
    <w:p w14:paraId="0D0D20C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eate </w:t>
      </w:r>
      <w:proofErr w:type="gramStart"/>
      <w:r>
        <w:rPr>
          <w:rFonts w:ascii="Consolas" w:hAnsi="Consolas"/>
          <w:color w:val="008000"/>
          <w:sz w:val="18"/>
          <w:szCs w:val="18"/>
        </w:rPr>
        <w:t>a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UNIQUE NONCLUSTERED INDEX for FirstName 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s.</w:t>
      </w:r>
    </w:p>
    <w:p w14:paraId="4BAEE0F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0EF9FEF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6, 'First1', 'Last1', '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27B6EDE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'First1', 'Last1' is already existed, thus insert will fail.</w:t>
      </w:r>
    </w:p>
    <w:p w14:paraId="2FD2464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30E01AC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6, 'First6', 'Last1', '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6@6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2070AC4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'First6', 'Last1' is Not existed, thus insert will be success.</w:t>
      </w:r>
    </w:p>
    <w:p w14:paraId="1D8DBAB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13FFA2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NIQUE is a property which can be assigned to</w:t>
      </w:r>
    </w:p>
    <w:p w14:paraId="6E6CB2E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oth CLUSTERED and NON-CLUSTERED indexes.</w:t>
      </w:r>
    </w:p>
    <w:p w14:paraId="5B18817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NIQUE property </w:t>
      </w:r>
      <w:proofErr w:type="gramStart"/>
      <w:r>
        <w:rPr>
          <w:rFonts w:ascii="Consolas" w:hAnsi="Consolas"/>
          <w:color w:val="008000"/>
          <w:sz w:val="18"/>
          <w:szCs w:val="18"/>
        </w:rPr>
        <w:t>ensur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here are no duplicate data.</w:t>
      </w:r>
    </w:p>
    <w:p w14:paraId="562A9C0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3BAF7E9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index has UNIQUE property which</w:t>
      </w:r>
    </w:p>
    <w:p w14:paraId="5697875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ntains 2 columns,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rstName.</w:t>
      </w:r>
    </w:p>
    <w:p w14:paraId="0E2F3E4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at means UNIQUE property ensures</w:t>
      </w:r>
    </w:p>
    <w:p w14:paraId="45756D2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re are no two </w:t>
      </w:r>
      <w:proofErr w:type="spellStart"/>
      <w:r>
        <w:rPr>
          <w:rFonts w:ascii="Consolas" w:hAnsi="Consolas"/>
          <w:color w:val="008000"/>
          <w:sz w:val="18"/>
          <w:szCs w:val="18"/>
        </w:rPr>
        <w:t>enti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s the same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FirstName.</w:t>
      </w:r>
    </w:p>
    <w:p w14:paraId="44E8796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587672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68BFB4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4</w:t>
      </w:r>
    </w:p>
    <w:p w14:paraId="5332FB8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dd new UNIQUE CONSTRAINT, automatically </w:t>
      </w:r>
      <w:proofErr w:type="gramStart"/>
      <w:r>
        <w:rPr>
          <w:rFonts w:ascii="Consolas" w:hAnsi="Consolas"/>
          <w:color w:val="008000"/>
          <w:sz w:val="18"/>
          <w:szCs w:val="18"/>
        </w:rPr>
        <w:t>add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CLUSTERED INDEX</w:t>
      </w:r>
    </w:p>
    <w:p w14:paraId="65E7463F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47EDC8A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D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Q_Gamer_Email</w:t>
      </w:r>
      <w:proofErr w:type="spellEnd"/>
    </w:p>
    <w:p w14:paraId="41DF8B6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NIQ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ONCLUSTERE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Email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7F4A0A7" w14:textId="3B37983E" w:rsidR="00C239E4" w:rsidRDefault="00C239E4" w:rsidP="008617D9">
      <w:pPr>
        <w:spacing w:after="0"/>
      </w:pPr>
      <w:r>
        <w:rPr>
          <w:noProof/>
        </w:rPr>
        <w:lastRenderedPageBreak/>
        <w:drawing>
          <wp:inline distT="0" distB="0" distL="0" distR="0" wp14:anchorId="3577A4A9" wp14:editId="361E15D0">
            <wp:extent cx="3947160" cy="2171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3E828" w14:textId="77777777" w:rsidR="00C239E4" w:rsidRDefault="00C239E4" w:rsidP="008617D9">
      <w:pPr>
        <w:spacing w:after="0"/>
      </w:pPr>
    </w:p>
    <w:p w14:paraId="7CAE16ED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DB27E7B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3AAFC3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turn Error</w:t>
      </w:r>
    </w:p>
    <w:p w14:paraId="519B9BE8" w14:textId="43F442EA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49F4B0D3" wp14:editId="55A55D2C">
            <wp:extent cx="5274310" cy="4508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8F4C3" w14:textId="77777777" w:rsidR="00C239E4" w:rsidRDefault="00C239E4" w:rsidP="008617D9">
      <w:pPr>
        <w:spacing w:after="0"/>
      </w:pPr>
    </w:p>
    <w:p w14:paraId="2792C2BE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445CE10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7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40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FF09E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Successfully</w:t>
      </w:r>
    </w:p>
    <w:p w14:paraId="072B2DA6" w14:textId="77777777" w:rsidR="00C239E4" w:rsidRDefault="00C239E4" w:rsidP="008617D9">
      <w:pPr>
        <w:spacing w:after="0"/>
      </w:pPr>
    </w:p>
    <w:p w14:paraId="1E82E72A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EEAF008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07181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9349C4C" w14:textId="77777777" w:rsidR="00C239E4" w:rsidRDefault="00C239E4" w:rsidP="008617D9">
      <w:pPr>
        <w:spacing w:after="0"/>
      </w:pPr>
    </w:p>
    <w:p w14:paraId="025CFD4F" w14:textId="2D977420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4B3068CA" wp14:editId="637F817D">
            <wp:extent cx="4312920" cy="18135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181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E702E" w14:textId="77777777" w:rsidR="00C239E4" w:rsidRDefault="00C239E4" w:rsidP="008617D9">
      <w:pPr>
        <w:spacing w:after="0"/>
      </w:pPr>
    </w:p>
    <w:p w14:paraId="5BD25C3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027BF9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</w:t>
      </w:r>
    </w:p>
    <w:p w14:paraId="7FED93A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ALTER TABLE Gamer</w:t>
      </w:r>
    </w:p>
    <w:p w14:paraId="5846C71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ADD CONSTRAINT </w:t>
      </w:r>
      <w:proofErr w:type="spellStart"/>
      <w:r>
        <w:rPr>
          <w:rFonts w:ascii="Consolas" w:hAnsi="Consolas"/>
          <w:color w:val="008000"/>
          <w:sz w:val="18"/>
          <w:szCs w:val="18"/>
        </w:rPr>
        <w:t>UQ_Gamer_Email</w:t>
      </w:r>
      <w:proofErr w:type="spellEnd"/>
    </w:p>
    <w:p w14:paraId="2E515BC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NIQUE NONCLUSTERED (Email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23BD77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new UNIQUE CONSTRAINT, automatically </w:t>
      </w:r>
      <w:proofErr w:type="gramStart"/>
      <w:r>
        <w:rPr>
          <w:rFonts w:ascii="Consolas" w:hAnsi="Consolas"/>
          <w:color w:val="008000"/>
          <w:sz w:val="18"/>
          <w:szCs w:val="18"/>
        </w:rPr>
        <w:t>add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CLUSTERED INDEX</w:t>
      </w:r>
    </w:p>
    <w:p w14:paraId="4CC68E3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784B53A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7, 'First7', 'Last7', '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7CD47BC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'</w:t>
      </w:r>
      <w:hyperlink r:id="rId43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008000"/>
          <w:sz w:val="18"/>
          <w:szCs w:val="18"/>
        </w:rPr>
        <w:t>' is already existed, thus insert will fail.</w:t>
      </w:r>
    </w:p>
    <w:p w14:paraId="7E9CE93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64ACBDA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7, 'First7', 'Last7', '</w:t>
      </w:r>
      <w:hyperlink r:id="rId44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51F55AB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'</w:t>
      </w:r>
      <w:hyperlink r:id="rId45" w:history="1">
        <w:r>
          <w:rPr>
            <w:rStyle w:val="Hyperlink"/>
            <w:rFonts w:ascii="Consolas" w:hAnsi="Consolas"/>
            <w:sz w:val="18"/>
            <w:szCs w:val="18"/>
          </w:rPr>
          <w:t>7@7.com</w:t>
        </w:r>
      </w:hyperlink>
      <w:r>
        <w:rPr>
          <w:rFonts w:ascii="Consolas" w:hAnsi="Consolas"/>
          <w:color w:val="008000"/>
          <w:sz w:val="18"/>
          <w:szCs w:val="18"/>
        </w:rPr>
        <w:t>' is Not existed, thus insert will be success.</w:t>
      </w:r>
    </w:p>
    <w:p w14:paraId="4CA5A8D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A4A5CA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new UNIQUE CONSTRAINT will automatically </w:t>
      </w:r>
      <w:proofErr w:type="gramStart"/>
      <w:r>
        <w:rPr>
          <w:rFonts w:ascii="Consolas" w:hAnsi="Consolas"/>
          <w:color w:val="008000"/>
          <w:sz w:val="18"/>
          <w:szCs w:val="18"/>
        </w:rPr>
        <w:t>add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CLUSTERED INDEX</w:t>
      </w:r>
    </w:p>
    <w:p w14:paraId="61D2314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STRAINT will automatically drop  UNIQUE NONCLUSTERED INDEX.</w:t>
      </w:r>
    </w:p>
    <w:p w14:paraId="57B8BE1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5606D23" w14:textId="77777777" w:rsidR="00C239E4" w:rsidRDefault="00C239E4" w:rsidP="008617D9">
      <w:pPr>
        <w:spacing w:after="0"/>
      </w:pPr>
    </w:p>
    <w:p w14:paraId="3F47C52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F64846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5</w:t>
      </w:r>
    </w:p>
    <w:p w14:paraId="0E372AB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constra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   V.S.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index</w:t>
      </w:r>
      <w:proofErr w:type="spellEnd"/>
    </w:p>
    <w:p w14:paraId="756EB87F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800000"/>
          <w:sz w:val="18"/>
          <w:szCs w:val="18"/>
        </w:rPr>
        <w:t>sp</w:t>
      </w:r>
      <w:proofErr w:type="gramEnd"/>
      <w:r>
        <w:rPr>
          <w:rFonts w:ascii="Consolas" w:hAnsi="Consolas"/>
          <w:color w:val="800000"/>
          <w:sz w:val="18"/>
          <w:szCs w:val="18"/>
        </w:rPr>
        <w:t>_helpconstrain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obj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A8D04E" w14:textId="77777777" w:rsidR="00C239E4" w:rsidRDefault="00C239E4" w:rsidP="008617D9">
      <w:pPr>
        <w:spacing w:after="0"/>
      </w:pPr>
    </w:p>
    <w:p w14:paraId="6E4C1707" w14:textId="6A1EFEF6" w:rsidR="00C239E4" w:rsidRDefault="00C239E4" w:rsidP="008617D9">
      <w:pPr>
        <w:spacing w:after="0"/>
      </w:pPr>
      <w:r>
        <w:rPr>
          <w:rFonts w:ascii="Consolas" w:hAnsi="Consolas"/>
          <w:noProof/>
          <w:color w:val="0000FF"/>
          <w:sz w:val="18"/>
          <w:szCs w:val="18"/>
        </w:rPr>
        <w:drawing>
          <wp:inline distT="0" distB="0" distL="0" distR="0" wp14:anchorId="1B30FAEE" wp14:editId="35BB364D">
            <wp:extent cx="5274310" cy="644525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4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C4773" w14:textId="77777777" w:rsidR="00C239E4" w:rsidRDefault="00C239E4" w:rsidP="008617D9">
      <w:pPr>
        <w:spacing w:after="0"/>
      </w:pPr>
    </w:p>
    <w:p w14:paraId="6FEDF3C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800000"/>
          <w:sz w:val="18"/>
          <w:szCs w:val="18"/>
        </w:rPr>
        <w:t>sp</w:t>
      </w:r>
      <w:proofErr w:type="gramEnd"/>
      <w:r>
        <w:rPr>
          <w:rFonts w:ascii="Consolas" w:hAnsi="Consolas"/>
          <w:color w:val="800000"/>
          <w:sz w:val="18"/>
          <w:szCs w:val="18"/>
        </w:rPr>
        <w:t>_helpindex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obj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AEBE0A" w14:textId="46928249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4117455E" wp14:editId="04337EC2">
            <wp:extent cx="5274310" cy="65087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D52E2" w14:textId="77777777" w:rsidR="00C239E4" w:rsidRDefault="00C239E4" w:rsidP="008617D9">
      <w:pPr>
        <w:spacing w:after="0"/>
      </w:pPr>
    </w:p>
    <w:p w14:paraId="22218C5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LT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C125A3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Q_Gamer_</w:t>
      </w:r>
      <w:proofErr w:type="gramStart"/>
      <w:r>
        <w:rPr>
          <w:rFonts w:ascii="Consolas" w:hAnsi="Consolas"/>
          <w:sz w:val="18"/>
          <w:szCs w:val="18"/>
        </w:rPr>
        <w:t>Email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1CFEE6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800000"/>
          <w:sz w:val="18"/>
          <w:szCs w:val="18"/>
        </w:rPr>
        <w:t>sp</w:t>
      </w:r>
      <w:proofErr w:type="gramEnd"/>
      <w:r>
        <w:rPr>
          <w:rFonts w:ascii="Consolas" w:hAnsi="Consolas"/>
          <w:color w:val="800000"/>
          <w:sz w:val="18"/>
          <w:szCs w:val="18"/>
        </w:rPr>
        <w:t>_helpconstrain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obj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6B997D" w14:textId="77777777" w:rsidR="00C239E4" w:rsidRDefault="00C239E4" w:rsidP="008617D9">
      <w:pPr>
        <w:spacing w:after="0"/>
      </w:pPr>
    </w:p>
    <w:p w14:paraId="60EC4BBE" w14:textId="1632FD90" w:rsidR="00C239E4" w:rsidRDefault="00C239E4" w:rsidP="008617D9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lastRenderedPageBreak/>
        <w:drawing>
          <wp:inline distT="0" distB="0" distL="0" distR="0" wp14:anchorId="34CCF6E0" wp14:editId="1B3332DD">
            <wp:extent cx="5274310" cy="52578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2911C" w14:textId="77777777" w:rsidR="00C239E4" w:rsidRDefault="00C239E4" w:rsidP="008617D9">
      <w:pPr>
        <w:spacing w:after="0"/>
      </w:pPr>
    </w:p>
    <w:p w14:paraId="1D25DE41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800000"/>
          <w:sz w:val="18"/>
          <w:szCs w:val="18"/>
        </w:rPr>
        <w:t>sp</w:t>
      </w:r>
      <w:proofErr w:type="gramEnd"/>
      <w:r>
        <w:rPr>
          <w:rFonts w:ascii="Consolas" w:hAnsi="Consolas"/>
          <w:color w:val="800000"/>
          <w:sz w:val="18"/>
          <w:szCs w:val="18"/>
        </w:rPr>
        <w:t>_helpindex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obj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Gamer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CC197C" w14:textId="5CDBF207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3627AD0B" wp14:editId="438B94E5">
            <wp:extent cx="5274310" cy="48133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A9AE4" w14:textId="77777777" w:rsidR="00C239E4" w:rsidRDefault="00C239E4" w:rsidP="008617D9">
      <w:pPr>
        <w:spacing w:after="0"/>
      </w:pPr>
    </w:p>
    <w:p w14:paraId="6914E56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1B2AD8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B8554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0AC964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constra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   V.S.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index</w:t>
      </w:r>
      <w:proofErr w:type="spellEnd"/>
    </w:p>
    <w:p w14:paraId="180EFE7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1243C8D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constrai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objname = </w:t>
      </w:r>
      <w:proofErr w:type="spellStart"/>
      <w:r>
        <w:rPr>
          <w:rFonts w:ascii="Consolas" w:hAnsi="Consolas"/>
          <w:color w:val="008000"/>
          <w:sz w:val="18"/>
          <w:szCs w:val="18"/>
        </w:rPr>
        <w:t>N'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';</w:t>
      </w:r>
    </w:p>
    <w:p w14:paraId="4D7C6B6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constraint information of the Table</w:t>
      </w:r>
    </w:p>
    <w:p w14:paraId="3931D21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756B87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p</w:t>
      </w:r>
      <w:proofErr w:type="gramEnd"/>
      <w:r>
        <w:rPr>
          <w:rFonts w:ascii="Consolas" w:hAnsi="Consolas"/>
          <w:color w:val="008000"/>
          <w:sz w:val="18"/>
          <w:szCs w:val="18"/>
        </w:rPr>
        <w:t>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@objname = </w:t>
      </w:r>
      <w:proofErr w:type="spellStart"/>
      <w:r>
        <w:rPr>
          <w:rFonts w:ascii="Consolas" w:hAnsi="Consolas"/>
          <w:color w:val="008000"/>
          <w:sz w:val="18"/>
          <w:szCs w:val="18"/>
        </w:rPr>
        <w:t>N'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';</w:t>
      </w:r>
    </w:p>
    <w:p w14:paraId="64EF98D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56C6D08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243BEC1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et the Index information of the Table</w:t>
      </w:r>
    </w:p>
    <w:p w14:paraId="29DD2F0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56134D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helpindex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N'Gamer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;</w:t>
      </w:r>
      <w:proofErr w:type="gramEnd"/>
    </w:p>
    <w:p w14:paraId="1D35297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B85BD9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dd new UNIQUE CONSTRAINT will automatically </w:t>
      </w:r>
      <w:proofErr w:type="gramStart"/>
      <w:r>
        <w:rPr>
          <w:rFonts w:ascii="Consolas" w:hAnsi="Consolas"/>
          <w:color w:val="008000"/>
          <w:sz w:val="18"/>
          <w:szCs w:val="18"/>
        </w:rPr>
        <w:t>add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ONCLUSTERED INDEX</w:t>
      </w:r>
    </w:p>
    <w:p w14:paraId="74C7E6A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rop </w:t>
      </w:r>
      <w:proofErr w:type="gramStart"/>
      <w:r>
        <w:rPr>
          <w:rFonts w:ascii="Consolas" w:hAnsi="Consolas"/>
          <w:color w:val="008000"/>
          <w:sz w:val="18"/>
          <w:szCs w:val="18"/>
        </w:rPr>
        <w:t>the  UNIQU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ONSTRAINT will automatically drop  UNIQUE NONCLUSTERED INDEX.</w:t>
      </w:r>
    </w:p>
    <w:p w14:paraId="33E8A4D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F08452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B512DA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6</w:t>
      </w:r>
    </w:p>
    <w:p w14:paraId="7452174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IGNORE_DUP_</w:t>
      </w:r>
      <w:proofErr w:type="gramStart"/>
      <w:r>
        <w:rPr>
          <w:rFonts w:ascii="Consolas" w:hAnsi="Consolas"/>
          <w:color w:val="008000"/>
          <w:sz w:val="18"/>
          <w:szCs w:val="18"/>
        </w:rPr>
        <w:t>KEY;</w:t>
      </w:r>
      <w:proofErr w:type="gramEnd"/>
    </w:p>
    <w:p w14:paraId="0C54832C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138EA41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7F8D17" w14:textId="2FD1B518" w:rsidR="00C239E4" w:rsidRDefault="00C239E4" w:rsidP="008617D9">
      <w:pPr>
        <w:spacing w:after="0"/>
      </w:pPr>
      <w:r>
        <w:rPr>
          <w:noProof/>
        </w:rPr>
        <w:lastRenderedPageBreak/>
        <w:drawing>
          <wp:inline distT="0" distB="0" distL="0" distR="0" wp14:anchorId="2B264548" wp14:editId="099EE55C">
            <wp:extent cx="4274820" cy="17602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47E26" w14:textId="77777777" w:rsidR="00C239E4" w:rsidRDefault="00C239E4" w:rsidP="008617D9">
      <w:pPr>
        <w:spacing w:after="0"/>
      </w:pPr>
    </w:p>
    <w:p w14:paraId="73786CF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UIX_Gamer_Emai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IGNORE_DUP_</w:t>
      </w:r>
      <w:proofErr w:type="gramStart"/>
      <w:r>
        <w:rPr>
          <w:rFonts w:ascii="Consolas" w:hAnsi="Consolas"/>
          <w:color w:val="008000"/>
          <w:sz w:val="18"/>
          <w:szCs w:val="18"/>
        </w:rPr>
        <w:t>KEY;</w:t>
      </w:r>
      <w:proofErr w:type="gramEnd"/>
    </w:p>
    <w:p w14:paraId="6DFA2968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UIX_Gamer_Email</w:t>
      </w:r>
      <w:proofErr w:type="spellEnd"/>
    </w:p>
    <w:p w14:paraId="31137298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Email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1FF5C7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ITH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GNORE_DUP_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F24B4D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2 rows with Duplicate Email, these 2 rows insert will fail.</w:t>
      </w:r>
    </w:p>
    <w:p w14:paraId="2E3AD5B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225314F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8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1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E17227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EE4FC76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9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2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1B620D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3 rows WITHOUT Duplicate Email, these 2 rows insert will success.</w:t>
      </w:r>
    </w:p>
    <w:p w14:paraId="2316E08D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FB15225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3" w:history="1">
        <w:r>
          <w:rPr>
            <w:rStyle w:val="Hyperlink"/>
            <w:rFonts w:ascii="Consolas" w:hAnsi="Consolas"/>
            <w:sz w:val="18"/>
            <w:szCs w:val="18"/>
          </w:rPr>
          <w:t>10@10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A935E1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684A373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4" w:history="1">
        <w:r>
          <w:rPr>
            <w:rStyle w:val="Hyperlink"/>
            <w:rFonts w:ascii="Consolas" w:hAnsi="Consolas"/>
            <w:sz w:val="18"/>
            <w:szCs w:val="18"/>
          </w:rPr>
          <w:t>11@1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7F3AC8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FEF9D9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55" w:history="1">
        <w:r>
          <w:rPr>
            <w:rStyle w:val="Hyperlink"/>
            <w:rFonts w:ascii="Consolas" w:hAnsi="Consolas"/>
            <w:sz w:val="18"/>
            <w:szCs w:val="18"/>
          </w:rPr>
          <w:t>12@1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C3E8F3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6CC9A6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024D33E0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6CBB78B" w14:textId="77777777" w:rsidR="00C239E4" w:rsidRDefault="00C239E4" w:rsidP="008617D9">
      <w:pPr>
        <w:spacing w:after="0"/>
      </w:pPr>
    </w:p>
    <w:p w14:paraId="304D3EEB" w14:textId="45F85037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lastRenderedPageBreak/>
        <w:drawing>
          <wp:inline distT="0" distB="0" distL="0" distR="0" wp14:anchorId="763C9D2A" wp14:editId="7BAD6493">
            <wp:extent cx="4450080" cy="2468880"/>
            <wp:effectExtent l="0" t="0" r="762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246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38BAC" w14:textId="77777777" w:rsidR="00C239E4" w:rsidRDefault="00C239E4" w:rsidP="008617D9">
      <w:pPr>
        <w:spacing w:after="0"/>
      </w:pPr>
    </w:p>
    <w:p w14:paraId="51C2183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E27711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2B206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1387ECF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uplicate key was ignored.</w:t>
      </w:r>
    </w:p>
    <w:p w14:paraId="609A5A6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0 rows affected)</w:t>
      </w:r>
    </w:p>
    <w:p w14:paraId="1C8B14B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uplicate key was ignored.</w:t>
      </w:r>
    </w:p>
    <w:p w14:paraId="1EA738A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0 rows affected)</w:t>
      </w:r>
    </w:p>
    <w:p w14:paraId="1036308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09F038D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5FC1070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(1 row affected)</w:t>
      </w:r>
    </w:p>
    <w:p w14:paraId="0B37E54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A64663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UNIQUE INDEX </w:t>
      </w:r>
      <w:proofErr w:type="spellStart"/>
      <w:r>
        <w:rPr>
          <w:rFonts w:ascii="Consolas" w:hAnsi="Consolas"/>
          <w:color w:val="008000"/>
          <w:sz w:val="18"/>
          <w:szCs w:val="18"/>
        </w:rPr>
        <w:t>UIX_Gamer_Email</w:t>
      </w:r>
      <w:proofErr w:type="spellEnd"/>
    </w:p>
    <w:p w14:paraId="78B1D1A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gramStart"/>
      <w:r>
        <w:rPr>
          <w:rFonts w:ascii="Consolas" w:hAnsi="Consolas"/>
          <w:color w:val="008000"/>
          <w:sz w:val="18"/>
          <w:szCs w:val="18"/>
        </w:rPr>
        <w:t>Gamer(</w:t>
      </w:r>
      <w:proofErr w:type="gramEnd"/>
      <w:r>
        <w:rPr>
          <w:rFonts w:ascii="Consolas" w:hAnsi="Consolas"/>
          <w:color w:val="008000"/>
          <w:sz w:val="18"/>
          <w:szCs w:val="18"/>
        </w:rPr>
        <w:t>Email)</w:t>
      </w:r>
    </w:p>
    <w:p w14:paraId="58C5AC3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IGNORE_DUP_</w:t>
      </w:r>
      <w:proofErr w:type="gramStart"/>
      <w:r>
        <w:rPr>
          <w:rFonts w:ascii="Consolas" w:hAnsi="Consolas"/>
          <w:color w:val="008000"/>
          <w:sz w:val="18"/>
          <w:szCs w:val="18"/>
        </w:rPr>
        <w:t>KEY;</w:t>
      </w:r>
      <w:proofErr w:type="gramEnd"/>
    </w:p>
    <w:p w14:paraId="326BC59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a unique index or constraint,</w:t>
      </w:r>
    </w:p>
    <w:p w14:paraId="6B8914D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nsures there is no duplicate data.</w:t>
      </w:r>
    </w:p>
    <w:p w14:paraId="04F253A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F8000C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 try to insert 5 data rows,</w:t>
      </w:r>
    </w:p>
    <w:p w14:paraId="4CAA238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ut there are 2 data rows contain duplicates.</w:t>
      </w:r>
    </w:p>
    <w:p w14:paraId="362231C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all 5 data rows will be rejected.</w:t>
      </w:r>
    </w:p>
    <w:p w14:paraId="58DCBEE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ITH IGNORE_DUP_</w:t>
      </w:r>
      <w:proofErr w:type="gramStart"/>
      <w:r>
        <w:rPr>
          <w:rFonts w:ascii="Consolas" w:hAnsi="Consolas"/>
          <w:color w:val="008000"/>
          <w:sz w:val="18"/>
          <w:szCs w:val="18"/>
        </w:rPr>
        <w:t>KEY;</w:t>
      </w:r>
      <w:proofErr w:type="gramEnd"/>
    </w:p>
    <w:p w14:paraId="2794069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this case, it </w:t>
      </w:r>
      <w:proofErr w:type="gramStart"/>
      <w:r>
        <w:rPr>
          <w:rFonts w:ascii="Consolas" w:hAnsi="Consolas"/>
          <w:color w:val="008000"/>
          <w:sz w:val="18"/>
          <w:szCs w:val="18"/>
        </w:rPr>
        <w:t>allow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ignore </w:t>
      </w:r>
      <w:proofErr w:type="spellStart"/>
      <w:r>
        <w:rPr>
          <w:rFonts w:ascii="Consolas" w:hAnsi="Consolas"/>
          <w:color w:val="008000"/>
          <w:sz w:val="18"/>
          <w:szCs w:val="18"/>
        </w:rPr>
        <w:t>thoe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2 duplicate rows.</w:t>
      </w:r>
    </w:p>
    <w:p w14:paraId="74CEDAC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only insert the rest 3 data rows.</w:t>
      </w:r>
    </w:p>
    <w:p w14:paraId="3EABD60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13F1E10" w14:textId="77777777" w:rsidR="00C239E4" w:rsidRDefault="00C239E4" w:rsidP="008617D9">
      <w:pPr>
        <w:spacing w:after="0"/>
      </w:pPr>
    </w:p>
    <w:p w14:paraId="4D71433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D2DB64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4_07</w:t>
      </w:r>
    </w:p>
    <w:p w14:paraId="2DB5CAC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elete INDEX Gamer.PK__Gamer__3214EC0732501013 in SSMS and insert duplicate data.</w:t>
      </w:r>
    </w:p>
    <w:p w14:paraId="32322FF5" w14:textId="77777777" w:rsidR="00C239E4" w:rsidRDefault="00C239E4" w:rsidP="008617D9">
      <w:pPr>
        <w:spacing w:after="0"/>
      </w:pPr>
    </w:p>
    <w:p w14:paraId="4A668BCA" w14:textId="4B2D17CC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0E665570" wp14:editId="11E2F712">
            <wp:extent cx="4465320" cy="3368040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DB0A7" w14:textId="77777777" w:rsidR="00C239E4" w:rsidRDefault="00C239E4" w:rsidP="008617D9">
      <w:pPr>
        <w:spacing w:after="0"/>
      </w:pPr>
    </w:p>
    <w:p w14:paraId="373EE291" w14:textId="7DCD5ED2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06E862DD" wp14:editId="1EF6D16F">
            <wp:extent cx="4152900" cy="1691640"/>
            <wp:effectExtent l="0" t="0" r="0" b="38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69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69DBC" w14:textId="77777777" w:rsidR="00C239E4" w:rsidRDefault="00C239E4" w:rsidP="008617D9">
      <w:pPr>
        <w:spacing w:after="0"/>
      </w:pPr>
    </w:p>
    <w:p w14:paraId="015DEC99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B4A5F03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3F2BADC2" w14:textId="77777777" w:rsidR="00C239E4" w:rsidRDefault="00C239E4" w:rsidP="008617D9">
      <w:pPr>
        <w:spacing w:after="0"/>
      </w:pPr>
    </w:p>
    <w:p w14:paraId="09B5B09F" w14:textId="58444FEF" w:rsidR="00C239E4" w:rsidRDefault="00C239E4" w:rsidP="008617D9">
      <w:pPr>
        <w:spacing w:after="0"/>
      </w:pPr>
      <w:r>
        <w:rPr>
          <w:noProof/>
        </w:rPr>
        <w:lastRenderedPageBreak/>
        <w:drawing>
          <wp:inline distT="0" distB="0" distL="0" distR="0" wp14:anchorId="1C255C1A" wp14:editId="3AD6A9FE">
            <wp:extent cx="3710940" cy="2034540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571D8" w14:textId="77777777" w:rsidR="00C239E4" w:rsidRDefault="00C239E4" w:rsidP="008617D9">
      <w:pPr>
        <w:spacing w:after="0"/>
      </w:pPr>
    </w:p>
    <w:p w14:paraId="752D3A2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31C6CA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A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0" w:history="1">
        <w:r>
          <w:rPr>
            <w:rStyle w:val="Hyperlink"/>
            <w:rFonts w:ascii="Consolas" w:hAnsi="Consolas"/>
            <w:sz w:val="18"/>
            <w:szCs w:val="18"/>
          </w:rPr>
          <w:t>1A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80A94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6EA7FCD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1" w:history="1">
        <w:r>
          <w:rPr>
            <w:rStyle w:val="Hyperlink"/>
            <w:rFonts w:ascii="Consolas" w:hAnsi="Consolas"/>
            <w:sz w:val="18"/>
            <w:szCs w:val="18"/>
          </w:rPr>
          <w:t>1B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35BD1B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1A48249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3F26FD51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5D0DB40" w14:textId="77777777" w:rsidR="00C239E4" w:rsidRDefault="00C239E4" w:rsidP="008617D9">
      <w:pPr>
        <w:spacing w:after="0"/>
      </w:pPr>
    </w:p>
    <w:p w14:paraId="48780363" w14:textId="411A7970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604B248A" wp14:editId="05F91EAD">
            <wp:extent cx="4518660" cy="2895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6BE56" w14:textId="77777777" w:rsidR="00C239E4" w:rsidRDefault="00C239E4" w:rsidP="008617D9">
      <w:pPr>
        <w:spacing w:after="0"/>
      </w:pPr>
    </w:p>
    <w:p w14:paraId="4C60CD1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8A9FCF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C5AA6B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6CBA6E2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, 'First1A', 'Last1A', '</w:t>
      </w:r>
      <w:hyperlink r:id="rId63" w:history="1">
        <w:r>
          <w:rPr>
            <w:rStyle w:val="Hyperlink"/>
            <w:rFonts w:ascii="Consolas" w:hAnsi="Consolas"/>
            <w:sz w:val="18"/>
            <w:szCs w:val="18"/>
          </w:rPr>
          <w:t>1A@1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4721C17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will return Error</w:t>
      </w:r>
    </w:p>
    <w:p w14:paraId="7506C0B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you 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Pima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Key, it automatically creates UNIQUE Index.</w:t>
      </w:r>
    </w:p>
    <w:p w14:paraId="1F1C6DA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you may not enter duplicate data in Primary Key.</w:t>
      </w:r>
    </w:p>
    <w:p w14:paraId="20A7374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A00343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w,</w:t>
      </w:r>
    </w:p>
    <w:p w14:paraId="04E0469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INDEX Gamer.PK__Gamer__3214EC0732501013 in SSMS and insert duplicate data.</w:t>
      </w:r>
    </w:p>
    <w:p w14:paraId="2B0137E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nsert duplicated Id again.</w:t>
      </w:r>
    </w:p>
    <w:p w14:paraId="68CA1DA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2CDFE11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, 'First1A', 'Last1A', '</w:t>
      </w:r>
      <w:hyperlink r:id="rId64" w:history="1">
        <w:r>
          <w:rPr>
            <w:rStyle w:val="Hyperlink"/>
            <w:rFonts w:ascii="Consolas" w:hAnsi="Consolas"/>
            <w:sz w:val="18"/>
            <w:szCs w:val="18"/>
          </w:rPr>
          <w:t>1A@1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23C9FD6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INSERT  IN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Gamer</w:t>
      </w:r>
    </w:p>
    <w:p w14:paraId="170B230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, 'First1B', 'Last1B', '</w:t>
      </w:r>
      <w:hyperlink r:id="rId65" w:history="1">
        <w:r>
          <w:rPr>
            <w:rStyle w:val="Hyperlink"/>
            <w:rFonts w:ascii="Consolas" w:hAnsi="Consolas"/>
            <w:sz w:val="18"/>
            <w:szCs w:val="18"/>
          </w:rPr>
          <w:t>1B@1.com</w:t>
        </w:r>
      </w:hyperlink>
      <w:r>
        <w:rPr>
          <w:rFonts w:ascii="Consolas" w:hAnsi="Consolas"/>
          <w:color w:val="008000"/>
          <w:sz w:val="18"/>
          <w:szCs w:val="18"/>
        </w:rPr>
        <w:t>', 'Male', 43000 );</w:t>
      </w:r>
    </w:p>
    <w:p w14:paraId="214C59E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w, both rows will be inserted successfully.</w:t>
      </w:r>
    </w:p>
    <w:p w14:paraId="0921C4E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F8B2DBA" w14:textId="77777777" w:rsidR="00C239E4" w:rsidRDefault="00C239E4" w:rsidP="008617D9">
      <w:pPr>
        <w:spacing w:after="0"/>
      </w:pPr>
    </w:p>
    <w:p w14:paraId="49661CAD" w14:textId="77777777" w:rsidR="00C239E4" w:rsidRDefault="00C239E4" w:rsidP="008617D9">
      <w:pPr>
        <w:spacing w:after="0"/>
      </w:pPr>
    </w:p>
    <w:p w14:paraId="6D66E619" w14:textId="77777777" w:rsidR="00C239E4" w:rsidRDefault="00C239E4" w:rsidP="008617D9">
      <w:pPr>
        <w:spacing w:after="0"/>
      </w:pPr>
      <w:r>
        <w:rPr>
          <w:sz w:val="36"/>
          <w:szCs w:val="36"/>
        </w:rPr>
        <w:t>2.5. T014_05_GoodAndBadOfIndexes</w:t>
      </w:r>
    </w:p>
    <w:p w14:paraId="1F963157" w14:textId="77777777" w:rsidR="00C239E4" w:rsidRDefault="00C239E4" w:rsidP="008617D9">
      <w:pPr>
        <w:spacing w:after="0"/>
      </w:pPr>
    </w:p>
    <w:p w14:paraId="5FEF8B9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3CA96B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GoodAndBadOfIndexes</w:t>
      </w:r>
    </w:p>
    <w:p w14:paraId="0E04BE2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7009A1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D23503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6EC9709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40F0976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ood at Index:</w:t>
      </w:r>
    </w:p>
    <w:p w14:paraId="68EC7EA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we have Index i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3C4277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ex is good for</w:t>
      </w:r>
    </w:p>
    <w:p w14:paraId="272A9C5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RE, WHERE with DELETE/UPDATE, ORDER BY, GROUP BY in </w:t>
      </w:r>
      <w:proofErr w:type="spellStart"/>
      <w:r>
        <w:rPr>
          <w:rFonts w:ascii="Consolas" w:hAnsi="Consolas"/>
          <w:color w:val="008000"/>
          <w:sz w:val="18"/>
          <w:szCs w:val="18"/>
        </w:rPr>
        <w:t>ColumnA</w:t>
      </w:r>
      <w:proofErr w:type="spellEnd"/>
    </w:p>
    <w:p w14:paraId="28BC20C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5442391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ad at Index:</w:t>
      </w:r>
    </w:p>
    <w:p w14:paraId="0B9566E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1.</w:t>
      </w:r>
    </w:p>
    <w:p w14:paraId="7D985D56" w14:textId="77777777" w:rsidR="00C239E4" w:rsidRDefault="00C239E4" w:rsidP="008617D9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NonCluster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dex need additional disk space.</w:t>
      </w:r>
    </w:p>
    <w:p w14:paraId="5941B4C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2.</w:t>
      </w:r>
    </w:p>
    <w:p w14:paraId="48C074E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there are a </w:t>
      </w:r>
      <w:proofErr w:type="spellStart"/>
      <w:r>
        <w:rPr>
          <w:rFonts w:ascii="Consolas" w:hAnsi="Consolas"/>
          <w:color w:val="008000"/>
          <w:sz w:val="18"/>
          <w:szCs w:val="18"/>
        </w:rPr>
        <w:t>lof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data in the table,</w:t>
      </w:r>
    </w:p>
    <w:p w14:paraId="1A50C5F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DELETE or UPDATE </w:t>
      </w:r>
      <w:proofErr w:type="spellStart"/>
      <w:r>
        <w:rPr>
          <w:rFonts w:ascii="Consolas" w:hAnsi="Consolas"/>
          <w:color w:val="008000"/>
          <w:sz w:val="18"/>
          <w:szCs w:val="18"/>
        </w:rPr>
        <w:t>performac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ight be bad.</w:t>
      </w:r>
    </w:p>
    <w:p w14:paraId="27C8441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it </w:t>
      </w:r>
      <w:proofErr w:type="gramStart"/>
      <w:r>
        <w:rPr>
          <w:rFonts w:ascii="Consolas" w:hAnsi="Consolas"/>
          <w:color w:val="008000"/>
          <w:sz w:val="18"/>
          <w:szCs w:val="18"/>
        </w:rPr>
        <w:t>ne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extra time to update Indexes.</w:t>
      </w:r>
    </w:p>
    <w:p w14:paraId="48E9F82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*/</w:t>
      </w:r>
    </w:p>
    <w:p w14:paraId="52E103E5" w14:textId="77777777" w:rsidR="00C239E4" w:rsidRDefault="00C239E4" w:rsidP="008617D9">
      <w:pPr>
        <w:spacing w:after="0"/>
      </w:pPr>
    </w:p>
    <w:p w14:paraId="1D5F565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D7FFB8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01</w:t>
      </w:r>
    </w:p>
    <w:p w14:paraId="61E1658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F00ACB5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7EE6C39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0BACA0F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8E664F5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9BBFE17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0FB88E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28179F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71F084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8E4E23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A58583A" w14:textId="77777777" w:rsidR="00C239E4" w:rsidRDefault="00C239E4" w:rsidP="008617D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A3D75CC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2DCECF2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07AF7F3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886FEAB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Email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E4B45A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9E78616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620FC5F8" w14:textId="77777777" w:rsidR="00C239E4" w:rsidRDefault="00C239E4" w:rsidP="008617D9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22A9BF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7AE9A58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063D13F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6" w:history="1">
        <w:r>
          <w:rPr>
            <w:rStyle w:val="Hyperlink"/>
            <w:rFonts w:ascii="Consolas" w:hAnsi="Consolas"/>
            <w:sz w:val="18"/>
            <w:szCs w:val="18"/>
          </w:rPr>
          <w:t>4@4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05F4F55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3732382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7" w:history="1">
        <w:r>
          <w:rPr>
            <w:rStyle w:val="Hyperlink"/>
            <w:rFonts w:ascii="Consolas" w:hAnsi="Consolas"/>
            <w:sz w:val="18"/>
            <w:szCs w:val="18"/>
          </w:rPr>
          <w:t>2@2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25EB78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0C7521C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8" w:history="1">
        <w:r>
          <w:rPr>
            <w:rStyle w:val="Hyperlink"/>
            <w:rFonts w:ascii="Consolas" w:hAnsi="Consolas"/>
            <w:sz w:val="18"/>
            <w:szCs w:val="18"/>
          </w:rPr>
          <w:t>1@1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9A5A4DC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2B25799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69" w:history="1">
        <w:r>
          <w:rPr>
            <w:rStyle w:val="Hyperlink"/>
            <w:rFonts w:ascii="Consolas" w:hAnsi="Consolas"/>
            <w:sz w:val="18"/>
            <w:szCs w:val="18"/>
          </w:rPr>
          <w:t>5@5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D773F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A883CB7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Last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70" w:history="1">
        <w:r>
          <w:rPr>
            <w:rStyle w:val="Hyperlink"/>
            <w:rFonts w:ascii="Consolas" w:hAnsi="Consolas"/>
            <w:sz w:val="18"/>
            <w:szCs w:val="18"/>
          </w:rPr>
          <w:t>3@3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8E39F6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52410B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C96496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8B629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530B95" w14:textId="2CCA29E8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3DC5ACD5" wp14:editId="55B8C77F">
            <wp:extent cx="4343400" cy="13639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03834" w14:textId="77777777" w:rsidR="00C239E4" w:rsidRDefault="00C239E4" w:rsidP="008617D9">
      <w:pPr>
        <w:spacing w:after="0"/>
      </w:pPr>
    </w:p>
    <w:p w14:paraId="10A9245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3E4FF3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02</w:t>
      </w:r>
    </w:p>
    <w:p w14:paraId="431EDAD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a Non-Clustered Index on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</w:t>
      </w:r>
    </w:p>
    <w:p w14:paraId="11BEFE85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ONCLUSTER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DEX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X_Gamer_GameScore</w:t>
      </w:r>
      <w:proofErr w:type="spellEnd"/>
    </w:p>
    <w:p w14:paraId="6736EA90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C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0D183A2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B3B837" w14:textId="4544581D" w:rsidR="00C239E4" w:rsidRDefault="00C239E4" w:rsidP="008617D9">
      <w:pPr>
        <w:spacing w:after="0"/>
      </w:pPr>
      <w:r>
        <w:rPr>
          <w:noProof/>
        </w:rPr>
        <w:drawing>
          <wp:inline distT="0" distB="0" distL="0" distR="0" wp14:anchorId="63843407" wp14:editId="1D00DDA9">
            <wp:extent cx="3619500" cy="16154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EF211" w14:textId="77777777" w:rsidR="00C239E4" w:rsidRDefault="00C239E4" w:rsidP="008617D9">
      <w:pPr>
        <w:spacing w:after="0"/>
      </w:pPr>
    </w:p>
    <w:p w14:paraId="5789591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B2B4B7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03</w:t>
      </w:r>
    </w:p>
    <w:p w14:paraId="56FB60C9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ndex is good for </w:t>
      </w:r>
      <w:proofErr w:type="gramStart"/>
      <w:r>
        <w:rPr>
          <w:rFonts w:ascii="Consolas" w:hAnsi="Consolas"/>
          <w:color w:val="008000"/>
          <w:sz w:val="18"/>
          <w:szCs w:val="18"/>
        </w:rPr>
        <w:t>WHERE</w:t>
      </w:r>
      <w:proofErr w:type="gramEnd"/>
    </w:p>
    <w:p w14:paraId="04BCD438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B26099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</w:p>
    <w:p w14:paraId="5D4B9863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t> </w:t>
      </w:r>
      <w:r>
        <w:rPr>
          <w:rFonts w:ascii="Consolas" w:hAnsi="Consolas"/>
          <w:sz w:val="18"/>
          <w:szCs w:val="18"/>
        </w:rPr>
        <w:t>41000</w:t>
      </w:r>
    </w:p>
    <w:p w14:paraId="3821EB54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8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4DB56F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36147B" w14:textId="77777777" w:rsidR="00C239E4" w:rsidRDefault="00C239E4" w:rsidP="008617D9">
      <w:pPr>
        <w:spacing w:after="0"/>
      </w:pPr>
    </w:p>
    <w:p w14:paraId="3DBC6C27" w14:textId="20374B2D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w:drawing>
          <wp:inline distT="0" distB="0" distL="0" distR="0" wp14:anchorId="61CCE9C6" wp14:editId="4299C56A">
            <wp:extent cx="4320540" cy="115062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150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DFA39" w14:textId="77777777" w:rsidR="00C239E4" w:rsidRDefault="00C239E4" w:rsidP="008617D9">
      <w:pPr>
        <w:spacing w:after="0"/>
      </w:pPr>
    </w:p>
    <w:p w14:paraId="61C51F5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4F529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has a Non-Clustered Index.</w:t>
      </w:r>
    </w:p>
    <w:p w14:paraId="18218E2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QL server doesn't have to search from first row to last row.</w:t>
      </w:r>
    </w:p>
    <w:p w14:paraId="5A5759B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will just look at index and</w:t>
      </w:r>
    </w:p>
    <w:p w14:paraId="6418A7E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 out the exact address of the data.</w:t>
      </w:r>
    </w:p>
    <w:p w14:paraId="20ED2EA5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623237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D15716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04</w:t>
      </w:r>
    </w:p>
    <w:p w14:paraId="4AACC4C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dex is good for WHERE with Delete or Update</w:t>
      </w:r>
    </w:p>
    <w:p w14:paraId="6105D4E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7C51D6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</w:p>
    <w:p w14:paraId="200695F9" w14:textId="434FA2C4" w:rsidR="00C239E4" w:rsidRDefault="00C239E4" w:rsidP="008617D9">
      <w:pPr>
        <w:spacing w:after="0"/>
      </w:pPr>
      <w:r>
        <w:rPr>
          <w:noProof/>
        </w:rPr>
        <mc:AlternateContent>
          <mc:Choice Requires="wps">
            <w:drawing>
              <wp:inline distT="0" distB="0" distL="0" distR="0" wp14:anchorId="0D314D17" wp14:editId="2CC60236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C54975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7B42DDA" w14:textId="77777777" w:rsidR="00C239E4" w:rsidRDefault="00C239E4" w:rsidP="008617D9">
      <w:pPr>
        <w:spacing w:after="0"/>
      </w:pPr>
    </w:p>
    <w:p w14:paraId="164FC71C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D963885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4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02F465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FF00FF"/>
          <w:sz w:val="18"/>
          <w:szCs w:val="18"/>
        </w:rPr>
        <w:t>UPDATE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dbo</w:t>
      </w:r>
      <w:proofErr w:type="gramEnd"/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2766BBB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49000</w:t>
      </w:r>
    </w:p>
    <w:p w14:paraId="2B3CC422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41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53D25F7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5E657D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</w:p>
    <w:p w14:paraId="10C578AD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2B351F4" w14:textId="77777777" w:rsidR="00C239E4" w:rsidRDefault="00C239E4" w:rsidP="008617D9">
      <w:pPr>
        <w:spacing w:after="0"/>
      </w:pPr>
    </w:p>
    <w:p w14:paraId="345BAD99" w14:textId="6E95AFA4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mc:AlternateContent>
          <mc:Choice Requires="wps">
            <w:drawing>
              <wp:inline distT="0" distB="0" distL="0" distR="0" wp14:anchorId="37671E02" wp14:editId="3B600B13">
                <wp:extent cx="304800" cy="304800"/>
                <wp:effectExtent l="0" t="0" r="0" b="0"/>
                <wp:docPr id="3" name="Rectangl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B4F9D2B" id="Rectangl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3C1F83A7" w14:textId="77777777" w:rsidR="00C239E4" w:rsidRDefault="00C239E4" w:rsidP="008617D9">
      <w:pPr>
        <w:spacing w:after="0"/>
      </w:pPr>
    </w:p>
    <w:p w14:paraId="200A699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A80DFF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has a Non-Clustered Index.</w:t>
      </w:r>
    </w:p>
    <w:p w14:paraId="4D1C6C48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us, SQL server doesn't have to search from first row to last row.</w:t>
      </w:r>
    </w:p>
    <w:p w14:paraId="5672DB6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will just look at index and</w:t>
      </w:r>
    </w:p>
    <w:p w14:paraId="0F58B33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nd out the exact address of the data.</w:t>
      </w:r>
    </w:p>
    <w:p w14:paraId="58DF73C2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Update or Delete it</w:t>
      </w:r>
    </w:p>
    <w:p w14:paraId="0F68B73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F49755F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028A6C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05</w:t>
      </w:r>
    </w:p>
    <w:p w14:paraId="32934EBA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dex is good for ORDER BY</w:t>
      </w:r>
    </w:p>
    <w:p w14:paraId="58400A04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BCD1884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</w:p>
    <w:p w14:paraId="76324A5B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5B6D10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873B6CA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5A380ACC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031369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0C6F80" w14:textId="77777777" w:rsidR="00C239E4" w:rsidRDefault="00C239E4" w:rsidP="008617D9">
      <w:pPr>
        <w:spacing w:after="0"/>
      </w:pPr>
    </w:p>
    <w:p w14:paraId="301E3880" w14:textId="6893354D" w:rsidR="00C239E4" w:rsidRDefault="00C239E4" w:rsidP="008617D9">
      <w:pPr>
        <w:spacing w:after="0"/>
      </w:pPr>
      <w:r>
        <w:rPr>
          <w:rFonts w:ascii="Consolas" w:hAnsi="Consolas"/>
          <w:noProof/>
          <w:color w:val="008000"/>
          <w:sz w:val="18"/>
          <w:szCs w:val="18"/>
        </w:rPr>
        <mc:AlternateContent>
          <mc:Choice Requires="wps">
            <w:drawing>
              <wp:inline distT="0" distB="0" distL="0" distR="0" wp14:anchorId="09F7047A" wp14:editId="7FB89E05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AB934E3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126A466B" w14:textId="77777777" w:rsidR="00C239E4" w:rsidRDefault="00C239E4" w:rsidP="008617D9">
      <w:pPr>
        <w:spacing w:after="0"/>
      </w:pPr>
    </w:p>
    <w:p w14:paraId="121C2807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D384E03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has a Non-Clustered Index.</w:t>
      </w:r>
    </w:p>
    <w:p w14:paraId="5415AF2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QL server doesn't have to search from first row to last row.</w:t>
      </w:r>
    </w:p>
    <w:p w14:paraId="5EECE10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will just look at index, then order the rows by using index.</w:t>
      </w:r>
    </w:p>
    <w:p w14:paraId="40829BE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DA46B4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57B53626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5_06</w:t>
      </w:r>
    </w:p>
    <w:p w14:paraId="5DEB2D3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dex is good for GROUP BY</w:t>
      </w:r>
    </w:p>
    <w:p w14:paraId="22336A68" w14:textId="77777777" w:rsidR="00C239E4" w:rsidRDefault="00C239E4" w:rsidP="008617D9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85EB2E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UN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otalGameScore</w:t>
      </w:r>
      <w:proofErr w:type="spellEnd"/>
    </w:p>
    <w:p w14:paraId="119BFD8F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</w:p>
    <w:p w14:paraId="285B131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ROU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F93A44" w14:textId="77777777" w:rsidR="00C239E4" w:rsidRDefault="00C239E4" w:rsidP="008617D9">
      <w:pPr>
        <w:spacing w:after="0"/>
      </w:pPr>
    </w:p>
    <w:p w14:paraId="1C3D30C6" w14:textId="0726E99D" w:rsidR="00C239E4" w:rsidRDefault="00C239E4" w:rsidP="008617D9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mc:AlternateContent>
          <mc:Choice Requires="wps">
            <w:drawing>
              <wp:inline distT="0" distB="0" distL="0" distR="0" wp14:anchorId="64737650" wp14:editId="4CFC53C7">
                <wp:extent cx="304800" cy="304800"/>
                <wp:effectExtent l="0" t="0" r="0" b="0"/>
                <wp:docPr id="1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83347D6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7284EF3F" w14:textId="77777777" w:rsidR="00C239E4" w:rsidRDefault="00C239E4" w:rsidP="008617D9">
      <w:pPr>
        <w:spacing w:after="0"/>
      </w:pPr>
    </w:p>
    <w:p w14:paraId="70DB437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26B8F924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has a Non-Clustered Index.</w:t>
      </w:r>
    </w:p>
    <w:p w14:paraId="213A8EC1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SQL server doesn't have to search from first row to last row.</w:t>
      </w:r>
    </w:p>
    <w:p w14:paraId="5E835030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will just look at index, then group the rows by using index.</w:t>
      </w:r>
    </w:p>
    <w:p w14:paraId="6EA8259D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3B7F29E" w14:textId="77777777" w:rsidR="00C239E4" w:rsidRDefault="00C239E4" w:rsidP="008617D9">
      <w:pPr>
        <w:spacing w:after="0"/>
      </w:pPr>
    </w:p>
    <w:p w14:paraId="02E37789" w14:textId="77777777" w:rsidR="00C239E4" w:rsidRDefault="00C239E4" w:rsidP="008617D9">
      <w:pPr>
        <w:spacing w:after="0"/>
      </w:pPr>
    </w:p>
    <w:p w14:paraId="6B6D77F7" w14:textId="77777777" w:rsidR="00C239E4" w:rsidRDefault="00C239E4" w:rsidP="008617D9">
      <w:pPr>
        <w:spacing w:after="0"/>
      </w:pPr>
    </w:p>
    <w:p w14:paraId="61A03D96" w14:textId="77777777" w:rsidR="00C239E4" w:rsidRDefault="00C239E4" w:rsidP="008617D9">
      <w:pPr>
        <w:spacing w:after="0"/>
      </w:pPr>
      <w:r>
        <w:rPr>
          <w:sz w:val="36"/>
          <w:szCs w:val="36"/>
        </w:rPr>
        <w:t>2.5. T014_06_GoodAndBadOfIndexes</w:t>
      </w:r>
    </w:p>
    <w:p w14:paraId="5B6781D3" w14:textId="77777777" w:rsidR="00C239E4" w:rsidRDefault="00C239E4" w:rsidP="008617D9">
      <w:pPr>
        <w:spacing w:after="0"/>
      </w:pPr>
    </w:p>
    <w:p w14:paraId="2CEC6FCB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0589870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4_06_GoodAndBadOfIndexes</w:t>
      </w:r>
    </w:p>
    <w:p w14:paraId="080EE26E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3E114E3C" w14:textId="77777777" w:rsidR="00C239E4" w:rsidRDefault="00C239E4" w:rsidP="008617D9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38F31715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C95ED0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84737C4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F332AC0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8FBEBB4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8E3E11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EFFEBF" w14:textId="77777777" w:rsidR="00C239E4" w:rsidRDefault="00C239E4" w:rsidP="008617D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0CC6DE" w14:textId="77777777" w:rsidR="00C239E4" w:rsidRDefault="00C239E4" w:rsidP="008617D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C239E4" w:rsidSect="008617D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C39A3" w14:textId="77777777" w:rsidR="00212AB9" w:rsidRDefault="00212AB9" w:rsidP="002F7523">
      <w:pPr>
        <w:spacing w:after="0" w:line="240" w:lineRule="auto"/>
      </w:pPr>
      <w:r>
        <w:separator/>
      </w:r>
    </w:p>
  </w:endnote>
  <w:endnote w:type="continuationSeparator" w:id="0">
    <w:p w14:paraId="405AD937" w14:textId="77777777" w:rsidR="00212AB9" w:rsidRDefault="00212AB9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FDA60" w14:textId="77777777" w:rsidR="00212AB9" w:rsidRDefault="00212AB9" w:rsidP="002F7523">
      <w:pPr>
        <w:spacing w:after="0" w:line="240" w:lineRule="auto"/>
      </w:pPr>
      <w:r>
        <w:separator/>
      </w:r>
    </w:p>
  </w:footnote>
  <w:footnote w:type="continuationSeparator" w:id="0">
    <w:p w14:paraId="77DBA20B" w14:textId="77777777" w:rsidR="00212AB9" w:rsidRDefault="00212AB9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jWztDQwM7QwsTBR0lEKTi0uzszPAykwrAUAiKzH9ywAAAA="/>
  </w:docVars>
  <w:rsids>
    <w:rsidRoot w:val="00934FCE"/>
    <w:rsid w:val="00072656"/>
    <w:rsid w:val="00075F7C"/>
    <w:rsid w:val="00084122"/>
    <w:rsid w:val="000B32CE"/>
    <w:rsid w:val="000D4700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204320"/>
    <w:rsid w:val="00212AB9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1A"/>
    <w:rsid w:val="00592A79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6E1BA5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617D9"/>
    <w:rsid w:val="008A1B25"/>
    <w:rsid w:val="008E65B7"/>
    <w:rsid w:val="00934FCE"/>
    <w:rsid w:val="00952A13"/>
    <w:rsid w:val="00952CDE"/>
    <w:rsid w:val="009E1A4D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hyperlink" Target="mailto:1@1.com" TargetMode="External"/><Relationship Id="rId47" Type="http://schemas.openxmlformats.org/officeDocument/2006/relationships/image" Target="media/image24.png"/><Relationship Id="rId63" Type="http://schemas.openxmlformats.org/officeDocument/2006/relationships/hyperlink" Target="mailto:1A@1.com" TargetMode="External"/><Relationship Id="rId68" Type="http://schemas.openxmlformats.org/officeDocument/2006/relationships/hyperlink" Target="mailto:1@1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3@3.com" TargetMode="External"/><Relationship Id="rId29" Type="http://schemas.openxmlformats.org/officeDocument/2006/relationships/image" Target="media/image16.png"/><Relationship Id="rId11" Type="http://schemas.openxmlformats.org/officeDocument/2006/relationships/image" Target="media/image5.png"/><Relationship Id="rId24" Type="http://schemas.openxmlformats.org/officeDocument/2006/relationships/image" Target="media/image13.png"/><Relationship Id="rId32" Type="http://schemas.openxmlformats.org/officeDocument/2006/relationships/image" Target="media/image18.png"/><Relationship Id="rId37" Type="http://schemas.openxmlformats.org/officeDocument/2006/relationships/image" Target="media/image20.png"/><Relationship Id="rId40" Type="http://schemas.openxmlformats.org/officeDocument/2006/relationships/hyperlink" Target="mailto:7@7.com" TargetMode="External"/><Relationship Id="rId45" Type="http://schemas.openxmlformats.org/officeDocument/2006/relationships/hyperlink" Target="mailto:7@7.com" TargetMode="External"/><Relationship Id="rId53" Type="http://schemas.openxmlformats.org/officeDocument/2006/relationships/hyperlink" Target="mailto:10@10.com" TargetMode="External"/><Relationship Id="rId58" Type="http://schemas.openxmlformats.org/officeDocument/2006/relationships/image" Target="media/image30.png"/><Relationship Id="rId66" Type="http://schemas.openxmlformats.org/officeDocument/2006/relationships/hyperlink" Target="mailto:4@4.com" TargetMode="External"/><Relationship Id="rId74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mailto:1B@1.com" TargetMode="External"/><Relationship Id="rId19" Type="http://schemas.openxmlformats.org/officeDocument/2006/relationships/image" Target="media/image8.png"/><Relationship Id="rId14" Type="http://schemas.openxmlformats.org/officeDocument/2006/relationships/hyperlink" Target="mailto:1@1.com" TargetMode="External"/><Relationship Id="rId22" Type="http://schemas.openxmlformats.org/officeDocument/2006/relationships/image" Target="media/image11.png"/><Relationship Id="rId27" Type="http://schemas.openxmlformats.org/officeDocument/2006/relationships/hyperlink" Target="mailto:1A@1.com" TargetMode="External"/><Relationship Id="rId30" Type="http://schemas.openxmlformats.org/officeDocument/2006/relationships/image" Target="media/image17.png"/><Relationship Id="rId35" Type="http://schemas.openxmlformats.org/officeDocument/2006/relationships/hyperlink" Target="mailto:1@1.com" TargetMode="External"/><Relationship Id="rId43" Type="http://schemas.openxmlformats.org/officeDocument/2006/relationships/hyperlink" Target="mailto:1@1.com" TargetMode="External"/><Relationship Id="rId48" Type="http://schemas.openxmlformats.org/officeDocument/2006/relationships/image" Target="media/image25.png"/><Relationship Id="rId56" Type="http://schemas.openxmlformats.org/officeDocument/2006/relationships/image" Target="media/image28.png"/><Relationship Id="rId64" Type="http://schemas.openxmlformats.org/officeDocument/2006/relationships/hyperlink" Target="mailto:1A@1.com" TargetMode="External"/><Relationship Id="rId69" Type="http://schemas.openxmlformats.org/officeDocument/2006/relationships/hyperlink" Target="mailto:5@5.com" TargetMode="External"/><Relationship Id="rId8" Type="http://schemas.openxmlformats.org/officeDocument/2006/relationships/image" Target="media/image2.png"/><Relationship Id="rId51" Type="http://schemas.openxmlformats.org/officeDocument/2006/relationships/hyperlink" Target="mailto:1@1.com" TargetMode="External"/><Relationship Id="rId72" Type="http://schemas.openxmlformats.org/officeDocument/2006/relationships/image" Target="media/image34.png"/><Relationship Id="rId3" Type="http://schemas.openxmlformats.org/officeDocument/2006/relationships/settings" Target="settings.xml"/><Relationship Id="rId12" Type="http://schemas.openxmlformats.org/officeDocument/2006/relationships/hyperlink" Target="mailto:4@4.com" TargetMode="External"/><Relationship Id="rId17" Type="http://schemas.openxmlformats.org/officeDocument/2006/relationships/image" Target="media/image6.png"/><Relationship Id="rId25" Type="http://schemas.openxmlformats.org/officeDocument/2006/relationships/hyperlink" Target="mailto:1A@1.com" TargetMode="External"/><Relationship Id="rId33" Type="http://schemas.openxmlformats.org/officeDocument/2006/relationships/hyperlink" Target="mailto:6@6.com" TargetMode="External"/><Relationship Id="rId38" Type="http://schemas.openxmlformats.org/officeDocument/2006/relationships/hyperlink" Target="mailto:1@1.com" TargetMode="External"/><Relationship Id="rId46" Type="http://schemas.openxmlformats.org/officeDocument/2006/relationships/image" Target="media/image23.png"/><Relationship Id="rId59" Type="http://schemas.openxmlformats.org/officeDocument/2006/relationships/image" Target="media/image31.png"/><Relationship Id="rId67" Type="http://schemas.openxmlformats.org/officeDocument/2006/relationships/hyperlink" Target="mailto:2@2.com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22.png"/><Relationship Id="rId54" Type="http://schemas.openxmlformats.org/officeDocument/2006/relationships/hyperlink" Target="mailto:11@11.com" TargetMode="External"/><Relationship Id="rId62" Type="http://schemas.openxmlformats.org/officeDocument/2006/relationships/image" Target="media/image32.png"/><Relationship Id="rId70" Type="http://schemas.openxmlformats.org/officeDocument/2006/relationships/hyperlink" Target="mailto:3@3.com" TargetMode="External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mailto:5@5.com" TargetMode="External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36" Type="http://schemas.openxmlformats.org/officeDocument/2006/relationships/hyperlink" Target="mailto:6@6.com" TargetMode="External"/><Relationship Id="rId49" Type="http://schemas.openxmlformats.org/officeDocument/2006/relationships/image" Target="media/image26.png"/><Relationship Id="rId57" Type="http://schemas.openxmlformats.org/officeDocument/2006/relationships/image" Target="media/image29.png"/><Relationship Id="rId10" Type="http://schemas.openxmlformats.org/officeDocument/2006/relationships/image" Target="media/image4.png"/><Relationship Id="rId31" Type="http://schemas.openxmlformats.org/officeDocument/2006/relationships/hyperlink" Target="mailto:1@1.com" TargetMode="External"/><Relationship Id="rId44" Type="http://schemas.openxmlformats.org/officeDocument/2006/relationships/hyperlink" Target="mailto:7@7.com" TargetMode="External"/><Relationship Id="rId52" Type="http://schemas.openxmlformats.org/officeDocument/2006/relationships/hyperlink" Target="mailto:2@2.com" TargetMode="External"/><Relationship Id="rId60" Type="http://schemas.openxmlformats.org/officeDocument/2006/relationships/hyperlink" Target="mailto:1A@1.com" TargetMode="External"/><Relationship Id="rId65" Type="http://schemas.openxmlformats.org/officeDocument/2006/relationships/hyperlink" Target="mailto:1B@1.com" TargetMode="External"/><Relationship Id="rId73" Type="http://schemas.openxmlformats.org/officeDocument/2006/relationships/image" Target="media/image3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hyperlink" Target="mailto:2@2.com" TargetMode="External"/><Relationship Id="rId18" Type="http://schemas.openxmlformats.org/officeDocument/2006/relationships/image" Target="media/image7.png"/><Relationship Id="rId39" Type="http://schemas.openxmlformats.org/officeDocument/2006/relationships/image" Target="media/image21.png"/><Relationship Id="rId34" Type="http://schemas.openxmlformats.org/officeDocument/2006/relationships/image" Target="media/image19.png"/><Relationship Id="rId50" Type="http://schemas.openxmlformats.org/officeDocument/2006/relationships/image" Target="media/image27.png"/><Relationship Id="rId55" Type="http://schemas.openxmlformats.org/officeDocument/2006/relationships/hyperlink" Target="mailto:12@12.com" TargetMode="External"/><Relationship Id="rId7" Type="http://schemas.openxmlformats.org/officeDocument/2006/relationships/image" Target="media/image1.png"/><Relationship Id="rId7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4108</Words>
  <Characters>23416</Characters>
  <Application>Microsoft Office Word</Application>
  <DocSecurity>0</DocSecurity>
  <Lines>195</Lines>
  <Paragraphs>54</Paragraphs>
  <ScaleCrop>false</ScaleCrop>
  <Company/>
  <LinksUpToDate>false</LinksUpToDate>
  <CharactersWithSpaces>27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7</cp:revision>
  <dcterms:created xsi:type="dcterms:W3CDTF">2020-06-13T10:05:00Z</dcterms:created>
  <dcterms:modified xsi:type="dcterms:W3CDTF">2022-11-13T17:55:00Z</dcterms:modified>
</cp:coreProperties>
</file>